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759"/>
        <w:gridCol w:w="2917"/>
        <w:gridCol w:w="3548"/>
      </w:tblGrid>
      <w:tr w:rsidR="007E2B3A" w:rsidRPr="006100A5" w14:paraId="21EA335A" w14:textId="77777777" w:rsidTr="00045384">
        <w:trPr>
          <w:jc w:val="center"/>
        </w:trPr>
        <w:tc>
          <w:tcPr>
            <w:tcW w:w="3780" w:type="dxa"/>
            <w:hideMark/>
          </w:tcPr>
          <w:p w14:paraId="247652FE" w14:textId="1C046D04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bookmarkStart w:id="0" w:name="_Hlk115335755"/>
            <w:bookmarkEnd w:id="0"/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munah</w:t>
            </w:r>
          </w:p>
          <w:p w14:paraId="6A5AA832" w14:textId="7CC0271C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12210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Luckey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ummit</w:t>
            </w:r>
          </w:p>
          <w:p w14:paraId="32F382C5" w14:textId="404C9E69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a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ntonio,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TX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78252</w:t>
            </w:r>
          </w:p>
          <w:p w14:paraId="42EC9C07" w14:textId="71AECD2F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United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State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of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America</w:t>
            </w:r>
          </w:p>
          <w:p w14:paraId="0A2A97EE" w14:textId="29C81583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©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2"/>
                <w:sz w:val="22"/>
                <w:lang w:val="en-AU" w:eastAsia="en-AU" w:bidi="he-IL"/>
              </w:rPr>
              <w:t>2022</w:t>
            </w:r>
          </w:p>
          <w:p w14:paraId="1F1341B5" w14:textId="77777777" w:rsidR="007E2B3A" w:rsidRPr="006100A5" w:rsidRDefault="00000000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hyperlink r:id="rId7" w:history="1">
              <w:r w:rsidR="007E2B3A" w:rsidRPr="006100A5">
                <w:rPr>
                  <w:rFonts w:ascii="Cambria" w:eastAsia="Times New Roman" w:hAnsi="Cambria" w:cs="Times New Roman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www.betemunah.org/</w:t>
              </w:r>
            </w:hyperlink>
          </w:p>
          <w:p w14:paraId="40CC71BA" w14:textId="3176CAFE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eastAsia="en-AU" w:bidi="he-IL"/>
              </w:rPr>
              <w:t>E-Mail: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eastAsia="en-AU" w:bidi="he-IL"/>
              </w:rPr>
              <w:t xml:space="preserve"> </w:t>
            </w:r>
            <w:hyperlink r:id="rId8" w:history="1">
              <w:r w:rsidRPr="006100A5">
                <w:rPr>
                  <w:rFonts w:ascii="Cambria" w:eastAsia="Times New Roman" w:hAnsi="Cambria" w:cs="Times New Roman"/>
                  <w:b/>
                  <w:bCs/>
                  <w:color w:val="0000FF"/>
                  <w:kern w:val="16"/>
                  <w:sz w:val="22"/>
                  <w:u w:val="single"/>
                  <w:lang w:eastAsia="en-AU" w:bidi="he-IL"/>
                </w:rPr>
                <w:t>gkilli@aol.com</w:t>
              </w:r>
            </w:hyperlink>
          </w:p>
        </w:tc>
        <w:tc>
          <w:tcPr>
            <w:tcW w:w="2970" w:type="dxa"/>
            <w:hideMark/>
          </w:tcPr>
          <w:p w14:paraId="7E33D684" w14:textId="4734CE6D" w:rsidR="007E2B3A" w:rsidRPr="006100A5" w:rsidRDefault="00D46126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s-ES" w:eastAsia="en-AU" w:bidi="he-IL"/>
              </w:rPr>
            </w:pPr>
            <w:r w:rsidRPr="00D46126">
              <w:rPr>
                <w:rFonts w:ascii="Calibri" w:eastAsia="Times New Roman" w:hAnsi="Calibri" w:cs="Times New Roman"/>
                <w:b/>
                <w:kern w:val="16"/>
                <w:sz w:val="32"/>
                <w:szCs w:val="32"/>
                <w:lang w:val="es-ES" w:eastAsia="en-AU" w:bidi="he-IL"/>
              </w:rPr>
              <w:t xml:space="preserve"> </w:t>
            </w:r>
            <w:r w:rsidR="007E2B3A" w:rsidRPr="006100A5">
              <w:rPr>
                <w:rFonts w:ascii="Cambria" w:eastAsia="Times New Roman" w:hAnsi="Cambria" w:cs="Times New Roman"/>
                <w:b/>
                <w:noProof/>
                <w:kern w:val="16"/>
                <w:sz w:val="32"/>
                <w:szCs w:val="32"/>
                <w:lang w:bidi="he-IL"/>
              </w:rPr>
              <w:drawing>
                <wp:inline distT="0" distB="0" distL="0" distR="0" wp14:anchorId="4D9118F9" wp14:editId="5277D9FA">
                  <wp:extent cx="861060" cy="1224915"/>
                  <wp:effectExtent l="0" t="0" r="0" b="0"/>
                  <wp:docPr id="1" name="Picture 1" descr="Menorah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enorah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1224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82" w:type="dxa"/>
            <w:hideMark/>
          </w:tcPr>
          <w:p w14:paraId="25B98003" w14:textId="1AA881C8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snoga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Bet</w:t>
            </w:r>
            <w:r w:rsidR="009773CD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kern w:val="16"/>
                <w:sz w:val="32"/>
                <w:szCs w:val="32"/>
                <w:lang w:val="en-AU" w:eastAsia="en-AU" w:bidi="he-IL"/>
              </w:rPr>
              <w:t>El</w:t>
            </w:r>
          </w:p>
          <w:p w14:paraId="5870C8E2" w14:textId="527152E4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02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Broke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rrow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Dr.</w:t>
            </w:r>
          </w:p>
          <w:p w14:paraId="79D75F1D" w14:textId="34470E5C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Pari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N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38242</w:t>
            </w:r>
          </w:p>
          <w:p w14:paraId="5668D3A5" w14:textId="7A2BA067" w:rsidR="007E2B3A" w:rsidRPr="00292408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United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States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of</w:t>
            </w:r>
            <w:r w:rsidR="009773CD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292408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merica</w:t>
            </w:r>
          </w:p>
          <w:p w14:paraId="0E8C4161" w14:textId="6284F11B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©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2022</w:t>
            </w:r>
          </w:p>
          <w:p w14:paraId="35B4D0F3" w14:textId="77777777" w:rsidR="007E2B3A" w:rsidRPr="006100A5" w:rsidRDefault="00000000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hyperlink r:id="rId10" w:history="1">
              <w:r w:rsidR="007E2B3A" w:rsidRPr="006100A5">
                <w:rPr>
                  <w:rFonts w:ascii="Cambria" w:eastAsia="Times New Roman" w:hAnsi="Cambria" w:cs="Times New Roman"/>
                  <w:b/>
                  <w:bCs/>
                  <w:color w:val="0563C1" w:themeColor="hyperlink"/>
                  <w:kern w:val="16"/>
                  <w:sz w:val="22"/>
                  <w:u w:val="single"/>
                  <w:lang w:val="en-AU" w:eastAsia="en-AU" w:bidi="he-IL"/>
                </w:rPr>
                <w:t>https://torahfocus.com/</w:t>
              </w:r>
            </w:hyperlink>
          </w:p>
          <w:p w14:paraId="74C0C248" w14:textId="42A06FF3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E-Mail:</w:t>
            </w:r>
            <w:r w:rsidR="00D46126" w:rsidRPr="00D46126">
              <w:rPr>
                <w:rFonts w:ascii="Calibri" w:eastAsia="Calibri" w:hAnsi="Calibri" w:cs="Times New Roman"/>
                <w:kern w:val="16"/>
                <w:sz w:val="22"/>
                <w:lang w:val="en-AU" w:bidi="he-IL"/>
              </w:rPr>
              <w:t xml:space="preserve"> </w:t>
            </w:r>
            <w:hyperlink r:id="rId11" w:history="1">
              <w:r w:rsidRPr="006100A5">
                <w:rPr>
                  <w:rFonts w:ascii="Cambria" w:eastAsia="Times New Roman" w:hAnsi="Cambria" w:cs="Times New Roman"/>
                  <w:b/>
                  <w:bCs/>
                  <w:color w:val="0000FF"/>
                  <w:kern w:val="16"/>
                  <w:sz w:val="22"/>
                  <w:u w:val="single"/>
                  <w:lang w:val="en-AU" w:eastAsia="en-AU" w:bidi="he-IL"/>
                </w:rPr>
                <w:t>waltoakley@charter.net</w:t>
              </w:r>
            </w:hyperlink>
          </w:p>
        </w:tc>
      </w:tr>
    </w:tbl>
    <w:p w14:paraId="30C0CC74" w14:textId="77777777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16"/>
          <w:sz w:val="22"/>
          <w:lang w:eastAsia="en-AU" w:bidi="he-IL"/>
        </w:rPr>
      </w:pPr>
    </w:p>
    <w:p w14:paraId="6F703FED" w14:textId="6AB4E3AF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</w:pP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ri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Tri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/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Sept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(Septennial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Torah</w:t>
      </w:r>
      <w:r w:rsidR="00D46126" w:rsidRPr="00D46126">
        <w:rPr>
          <w:rFonts w:ascii="Calibri" w:eastAsia="Times New Roman" w:hAnsi="Calibri" w:cs="Times New Roman"/>
          <w:b/>
          <w:color w:val="CC0000"/>
          <w:kern w:val="16"/>
          <w:sz w:val="24"/>
          <w:szCs w:val="24"/>
          <w:lang w:eastAsia="en-AU" w:bidi="he-IL"/>
        </w:rPr>
        <w:t xml:space="preserve"> </w:t>
      </w:r>
      <w:r w:rsidRPr="006100A5">
        <w:rPr>
          <w:rFonts w:ascii="Cambria" w:eastAsia="Times New Roman" w:hAnsi="Cambria" w:cs="Times New Roman"/>
          <w:b/>
          <w:color w:val="CC0000"/>
          <w:kern w:val="16"/>
          <w:sz w:val="24"/>
          <w:szCs w:val="24"/>
          <w:lang w:eastAsia="en-AU" w:bidi="he-IL"/>
        </w:rPr>
        <w:t>Cycle)</w:t>
      </w:r>
    </w:p>
    <w:p w14:paraId="4051535F" w14:textId="77777777" w:rsidR="007E2B3A" w:rsidRPr="006100A5" w:rsidRDefault="007E2B3A" w:rsidP="00254119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Cambria" w:eastAsia="Times New Roman" w:hAnsi="Cambria" w:cs="Times New Roman"/>
          <w:b/>
          <w:color w:val="CC0000"/>
          <w:kern w:val="16"/>
          <w:sz w:val="22"/>
          <w:lang w:eastAsia="en-AU"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7"/>
        <w:gridCol w:w="4615"/>
      </w:tblGrid>
      <w:tr w:rsidR="007E2B3A" w:rsidRPr="006100A5" w14:paraId="71EA7C0E" w14:textId="77777777" w:rsidTr="00045384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82920" w14:textId="3B209C35" w:rsidR="007E2B3A" w:rsidRPr="006100A5" w:rsidRDefault="007E2B3A" w:rsidP="00254119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Three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and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1/2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Lectionary</w:t>
            </w:r>
            <w:r w:rsidR="00D46126" w:rsidRPr="00D46126">
              <w:rPr>
                <w:rFonts w:ascii="Calibri" w:eastAsia="Times New Roman" w:hAnsi="Calibri" w:cs="Times New Roman"/>
                <w:b/>
                <w:bCs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  <w:t>Readings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E5A48" w14:textId="66BAA131" w:rsidR="007E2B3A" w:rsidRPr="006100A5" w:rsidRDefault="007E2B3A" w:rsidP="0025411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First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of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he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Triennial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Reading</w:t>
            </w:r>
            <w:r w:rsidR="00D46126" w:rsidRPr="00D46126">
              <w:rPr>
                <w:rFonts w:ascii="Calibri" w:eastAsia="Times New Roman" w:hAnsi="Calibri" w:cs="Times New Roman"/>
                <w:b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sz w:val="22"/>
                <w:lang w:val="en-AU" w:eastAsia="en-AU" w:bidi="he-IL"/>
              </w:rPr>
              <w:t>Cycle</w:t>
            </w:r>
          </w:p>
        </w:tc>
      </w:tr>
      <w:tr w:rsidR="007E2B3A" w:rsidRPr="006100A5" w14:paraId="71D59258" w14:textId="77777777" w:rsidTr="00045384">
        <w:trPr>
          <w:jc w:val="center"/>
        </w:trPr>
        <w:tc>
          <w:tcPr>
            <w:tcW w:w="4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627B0" w14:textId="5968B62E" w:rsidR="007E2B3A" w:rsidRPr="006100A5" w:rsidRDefault="00BB62EB" w:rsidP="00D4612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Tishri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06,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5783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/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Sept</w:t>
            </w:r>
            <w:r w:rsidR="00D46126"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.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30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–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Oct</w:t>
            </w:r>
            <w:r w:rsidR="00D46126"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.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1,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eastAsia="en-AU" w:bidi="he-IL"/>
              </w:rPr>
              <w:t>2022</w:t>
            </w:r>
          </w:p>
        </w:tc>
        <w:tc>
          <w:tcPr>
            <w:tcW w:w="4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D557E" w14:textId="4855D893" w:rsidR="007E2B3A" w:rsidRPr="006100A5" w:rsidRDefault="007E2B3A" w:rsidP="0025411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bCs/>
                <w:kern w:val="16"/>
                <w:sz w:val="22"/>
                <w:lang w:val="en-AU" w:eastAsia="en-AU" w:bidi="he-IL"/>
              </w:rPr>
            </w:pP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First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Year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of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the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Shmita</w:t>
            </w:r>
            <w:r w:rsidR="00D46126" w:rsidRPr="00D46126">
              <w:rPr>
                <w:rFonts w:ascii="Calibri" w:eastAsia="Times New Roman" w:hAnsi="Calibri" w:cs="Times New Roman"/>
                <w:b/>
                <w:kern w:val="16"/>
                <w:sz w:val="22"/>
                <w:lang w:val="en-AU" w:eastAsia="en-AU" w:bidi="he-IL"/>
              </w:rPr>
              <w:t xml:space="preserve"> </w:t>
            </w:r>
            <w:r w:rsidRPr="006100A5">
              <w:rPr>
                <w:rFonts w:ascii="Cambria" w:eastAsia="Times New Roman" w:hAnsi="Cambria" w:cs="Times New Roman"/>
                <w:b/>
                <w:kern w:val="16"/>
                <w:sz w:val="22"/>
                <w:lang w:val="en-AU" w:eastAsia="en-AU" w:bidi="he-IL"/>
              </w:rPr>
              <w:t>Cycle</w:t>
            </w:r>
          </w:p>
        </w:tc>
      </w:tr>
    </w:tbl>
    <w:p w14:paraId="295C366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</w:pPr>
    </w:p>
    <w:p w14:paraId="51A0C232" w14:textId="38FBE1FF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kern w:val="16"/>
          <w:sz w:val="22"/>
          <w:lang w:val="en-AU" w:bidi="he-IL"/>
        </w:rPr>
      </w:pP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Candle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Lighting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and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Habdalah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u w:val="single"/>
          <w:lang w:bidi="he-I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u w:val="single"/>
          <w:lang w:bidi="he-IL"/>
        </w:rPr>
        <w:t>Times</w:t>
      </w:r>
      <w:r w:rsidRPr="006100A5">
        <w:rPr>
          <w:rFonts w:ascii="Cambria" w:eastAsia="Calibri" w:hAnsi="Cambria" w:cs="Times New Roman"/>
          <w:b/>
          <w:bCs/>
          <w:kern w:val="16"/>
          <w:sz w:val="24"/>
          <w:szCs w:val="24"/>
          <w:lang w:bidi="he-IL"/>
        </w:rPr>
        <w:t>: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4"/>
          <w:szCs w:val="24"/>
          <w:lang w:bidi="he-IL"/>
        </w:rPr>
        <w:t xml:space="preserve"> </w:t>
      </w:r>
      <w:hyperlink r:id="rId12" w:history="1">
        <w:r w:rsidRPr="006100A5">
          <w:rPr>
            <w:rFonts w:ascii="Cambria" w:eastAsia="Calibri" w:hAnsi="Cambria" w:cs="Times New Roman"/>
            <w:b/>
            <w:bCs/>
            <w:color w:val="0563C1" w:themeColor="hyperlink"/>
            <w:kern w:val="16"/>
            <w:sz w:val="22"/>
            <w:u w:val="single"/>
            <w:lang w:bidi="he-IL"/>
          </w:rPr>
          <w:t>https://www.chabad.org/calendar/candlelighting.htm</w:t>
        </w:r>
      </w:hyperlink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</w:rPr>
        <w:t xml:space="preserve"> </w:t>
      </w:r>
    </w:p>
    <w:p w14:paraId="1F46E6C3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kern w:val="16"/>
          <w:sz w:val="22"/>
          <w:lang w:bidi="he-IL"/>
        </w:rPr>
      </w:pPr>
    </w:p>
    <w:p w14:paraId="7E0F7E35" w14:textId="45AA026D" w:rsidR="007E2B3A" w:rsidRPr="00F02F6E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</w:pP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Roll</w:t>
      </w:r>
      <w:r w:rsidR="009773CD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of</w:t>
      </w:r>
      <w:r w:rsidR="009773CD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 xml:space="preserve"> </w:t>
      </w:r>
      <w:r w:rsidRPr="00F02F6E">
        <w:rPr>
          <w:rFonts w:ascii="Cambria" w:eastAsia="Calibri" w:hAnsi="Cambria" w:cs="Times New Roman"/>
          <w:b/>
          <w:kern w:val="16"/>
          <w:sz w:val="28"/>
          <w:szCs w:val="28"/>
          <w:lang w:bidi="he-IL"/>
        </w:rPr>
        <w:t>Honor:</w:t>
      </w:r>
    </w:p>
    <w:p w14:paraId="3369C060" w14:textId="1CB19448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mentar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me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u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eekl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estival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ank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o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re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enerosit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f:</w:t>
      </w:r>
    </w:p>
    <w:p w14:paraId="7B05E5EF" w14:textId="7C939987" w:rsidR="007E2B3A" w:rsidRPr="00F02F6E" w:rsidRDefault="009773CD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</w:p>
    <w:p w14:paraId="2C52F178" w14:textId="2B807FF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ll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shev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050654F3" w14:textId="70DB32BA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inenc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abb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yahu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lisheb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5EF5A546" w14:textId="538CAD4D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10D254B6" w14:textId="01A3AA38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zr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Karmel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0087B44" w14:textId="7D776435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uqa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Nelson</w:t>
      </w:r>
    </w:p>
    <w:p w14:paraId="106DE5E7" w14:textId="5688C01F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on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aqi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Tsuri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or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3198EAE" w14:textId="553ADB6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i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6839927" w14:textId="5AD9A696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rt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indeman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6197553E" w14:textId="402B7CF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Joh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chelo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</w:p>
    <w:p w14:paraId="05AE10D5" w14:textId="0AB83892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Le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other</w:t>
      </w:r>
    </w:p>
    <w:p w14:paraId="01C85EAD" w14:textId="5CE996E1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ehoshu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u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7EE4B529" w14:textId="64232FE3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chae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osef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eb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2706ED72" w14:textId="0052E41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Prof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r.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mun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family</w:t>
      </w:r>
    </w:p>
    <w:p w14:paraId="4FCFE915" w14:textId="308DE644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Rober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&amp;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oben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ick</w:t>
      </w:r>
    </w:p>
    <w:p w14:paraId="762DAD15" w14:textId="6A234B87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viner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hagi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5155F264" w14:textId="3157FCBF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Ovady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ibere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Miri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at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arah</w:t>
      </w:r>
    </w:p>
    <w:p w14:paraId="6940D897" w14:textId="70631A85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ra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n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loved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wife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Cynthia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Gaskill</w:t>
      </w:r>
    </w:p>
    <w:p w14:paraId="77C21921" w14:textId="35FA5EF2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Shlomoh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braham</w:t>
      </w:r>
    </w:p>
    <w:p w14:paraId="6C4B05FD" w14:textId="1A59BA13" w:rsidR="007E2B3A" w:rsidRPr="00F02F6E" w:rsidRDefault="007E2B3A" w:rsidP="00254119">
      <w:pPr>
        <w:spacing w:after="0" w:line="240" w:lineRule="auto"/>
        <w:jc w:val="center"/>
        <w:rPr>
          <w:rFonts w:ascii="Calibri" w:eastAsia="Calibri" w:hAnsi="Calibri" w:cs="Times New Roman"/>
          <w:kern w:val="16"/>
          <w:sz w:val="22"/>
          <w:lang w:bidi="he-IL"/>
        </w:rPr>
      </w:pPr>
      <w:r w:rsidRPr="00F02F6E">
        <w:rPr>
          <w:rFonts w:ascii="Calibri" w:eastAsia="Calibri" w:hAnsi="Calibri" w:cs="Times New Roman"/>
          <w:kern w:val="16"/>
          <w:sz w:val="22"/>
          <w:lang w:bidi="he-IL"/>
        </w:rPr>
        <w:t>His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Excellency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Ado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Ya’aqob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ben</w:t>
      </w:r>
      <w:r w:rsidR="009773CD">
        <w:rPr>
          <w:rFonts w:ascii="Calibri" w:eastAsia="Calibri" w:hAnsi="Calibri" w:cs="Times New Roman"/>
          <w:kern w:val="16"/>
          <w:sz w:val="22"/>
          <w:lang w:bidi="he-IL"/>
        </w:rPr>
        <w:t xml:space="preserve"> </w:t>
      </w:r>
      <w:r w:rsidRPr="00F02F6E">
        <w:rPr>
          <w:rFonts w:ascii="Calibri" w:eastAsia="Calibri" w:hAnsi="Calibri" w:cs="Times New Roman"/>
          <w:kern w:val="16"/>
          <w:sz w:val="22"/>
          <w:lang w:bidi="he-IL"/>
        </w:rPr>
        <w:t>David</w:t>
      </w:r>
    </w:p>
    <w:p w14:paraId="1531B69F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kern w:val="16"/>
          <w:sz w:val="22"/>
          <w:lang w:bidi="he-IL"/>
        </w:rPr>
      </w:pPr>
    </w:p>
    <w:p w14:paraId="2F37A10B" w14:textId="6F9F8616" w:rsidR="007E2B3A" w:rsidRPr="00365C03" w:rsidRDefault="007E2B3A" w:rsidP="00254119">
      <w:pPr>
        <w:spacing w:after="20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gula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acrificia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iving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oviding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amp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ra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GOD’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iche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lessing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upo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ve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o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i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ve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ne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geth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israe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h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ra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cholars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v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men!</w:t>
      </w:r>
    </w:p>
    <w:p w14:paraId="0429EE14" w14:textId="7915B7E6" w:rsidR="007E2B3A" w:rsidRPr="00365C03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so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ank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gre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lessing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upo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h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li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bou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ntent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commentar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weekl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ra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Sed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allie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u w:val="single"/>
          <w:lang w:bidi="he-IL"/>
        </w:rPr>
        <w:t>topics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</w:rPr>
        <w:t>.</w:t>
      </w:r>
    </w:p>
    <w:p w14:paraId="579F28E4" w14:textId="3D9D4933" w:rsidR="007E2B3A" w:rsidRPr="00365C03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</w:pP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I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an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ubscrib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s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nsur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at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neve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o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y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="00DF7CFF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ies 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oul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lik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ls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eceiv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i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commentary,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pleas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d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end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n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hyperlink r:id="rId13" w:history="1">
        <w:r w:rsidRPr="00365C03">
          <w:rPr>
            <w:rFonts w:asciiTheme="minorHAnsi" w:eastAsia="Calibri" w:hAnsiTheme="minorHAnsi" w:cstheme="minorHAnsi"/>
            <w:b/>
            <w:bCs/>
            <w:color w:val="0563C1" w:themeColor="hyperlink"/>
            <w:kern w:val="16"/>
            <w:sz w:val="22"/>
            <w:u w:val="single"/>
            <w:lang w:bidi="he-IL"/>
          </w:rPr>
          <w:t>chozenppl@GMail.com</w:t>
        </w:r>
      </w:hyperlink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with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he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E-Mail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addresses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of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your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friends.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Toda</w:t>
      </w:r>
      <w:r w:rsidR="00D46126"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365C03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Rabba!</w:t>
      </w:r>
    </w:p>
    <w:p w14:paraId="4A1918C3" w14:textId="3FD7D35F" w:rsidR="00F81793" w:rsidRPr="006100A5" w:rsidRDefault="00F81793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</w:rPr>
      </w:pPr>
    </w:p>
    <w:p w14:paraId="0373E0B5" w14:textId="490D0703" w:rsidR="00F81793" w:rsidRPr="002522D2" w:rsidRDefault="00F81793" w:rsidP="00254119">
      <w:pPr>
        <w:spacing w:after="0" w:line="240" w:lineRule="auto"/>
        <w:jc w:val="both"/>
        <w:rPr>
          <w:rFonts w:ascii="Calibri" w:eastAsia="Times New Roman" w:hAnsi="Calibri" w:cs="Times New Roman"/>
          <w:b/>
          <w:bCs/>
          <w:sz w:val="22"/>
        </w:rPr>
      </w:pP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lastRenderedPageBreak/>
        <w:t>Pleas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pr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for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is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work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a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i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successfu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ouching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n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lives,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>wel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  <w:u w:val="single"/>
        </w:rPr>
        <w:t>financed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;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nd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ha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it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ay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for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much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blessing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to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ll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concerned.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men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ve</w:t>
      </w:r>
      <w:r w:rsidR="009773CD">
        <w:rPr>
          <w:rFonts w:ascii="Calibri" w:eastAsia="Times New Roman" w:hAnsi="Calibri" w:cs="Times New Roman"/>
          <w:b/>
          <w:bCs/>
          <w:sz w:val="22"/>
          <w:highlight w:val="yellow"/>
        </w:rPr>
        <w:t xml:space="preserve"> </w:t>
      </w:r>
      <w:r w:rsidRPr="002522D2">
        <w:rPr>
          <w:rFonts w:ascii="Calibri" w:eastAsia="Times New Roman" w:hAnsi="Calibri" w:cs="Times New Roman"/>
          <w:b/>
          <w:bCs/>
          <w:sz w:val="22"/>
          <w:highlight w:val="yellow"/>
        </w:rPr>
        <w:t>Amen!</w:t>
      </w:r>
    </w:p>
    <w:p w14:paraId="0F80237F" w14:textId="77777777" w:rsidR="00F81793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41DE8B44" w14:textId="591C21FA" w:rsidR="00F81793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kha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ggai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b/>
          <w:bCs/>
          <w:kern w:val="16"/>
          <w:sz w:val="22"/>
          <w:lang w:bidi="he-IL"/>
        </w:rPr>
        <w:t>Sheberach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…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efather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aac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Jacob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ose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ar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avi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lom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rs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ose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n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ill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ass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sto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vivif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eedi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o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op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israel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irit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27504F4F" w14:textId="77777777" w:rsidR="00D51D26" w:rsidRPr="006D4535" w:rsidRDefault="00D51D26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11917829" w14:textId="5D08DFE8" w:rsidR="00F81793" w:rsidRPr="006D4535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aq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d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suri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ighteou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aithfu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rvan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nsequ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v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adiat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ft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o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extract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lef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ndibul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now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a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ak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tibiotic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edicines.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heberac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-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efather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aac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Jacob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ose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ar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Dav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lom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aqi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d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suri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braha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n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ill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assio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sto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vivif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i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eedi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from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heave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o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peopl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Yisrael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piri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min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wift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oon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s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6D4535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355B6529" w14:textId="77777777" w:rsidR="00D51D26" w:rsidRDefault="00D51D26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</w:p>
    <w:p w14:paraId="566456B6" w14:textId="4EFF5B38" w:rsidR="00F81793" w:rsidRPr="00DA2C61" w:rsidRDefault="00F81793" w:rsidP="00254119">
      <w:pPr>
        <w:pBdr>
          <w:bottom w:val="double" w:sz="4" w:space="1" w:color="auto"/>
        </w:pBd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</w:rPr>
      </w:pP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r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f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lov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f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Eminenc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bb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Dr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aggai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uggl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ssues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i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heberac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–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h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e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u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l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u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triarchs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ibk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ache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Lea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less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ono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ibere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Zahav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a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ra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e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omplet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cover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ing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od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ul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G-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please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Cur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k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alth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retur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rigina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trength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ogether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th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th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ick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of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Yisrael.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may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it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b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o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ed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nd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will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say,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ve</w:t>
      </w:r>
      <w:r w:rsidR="009773CD">
        <w:rPr>
          <w:rFonts w:asciiTheme="minorHAnsi" w:eastAsia="Calibri" w:hAnsiTheme="minorHAnsi" w:cstheme="minorHAnsi"/>
          <w:kern w:val="16"/>
          <w:sz w:val="22"/>
          <w:lang w:bidi="he-IL"/>
        </w:rPr>
        <w:t xml:space="preserve"> </w:t>
      </w:r>
      <w:r w:rsidRPr="00DA2C61">
        <w:rPr>
          <w:rFonts w:asciiTheme="minorHAnsi" w:eastAsia="Calibri" w:hAnsiTheme="minorHAnsi" w:cstheme="minorHAnsi"/>
          <w:kern w:val="16"/>
          <w:sz w:val="22"/>
          <w:lang w:bidi="he-IL"/>
        </w:rPr>
        <w:t>Amen!</w:t>
      </w:r>
    </w:p>
    <w:p w14:paraId="209A315C" w14:textId="77777777" w:rsidR="00F81793" w:rsidRDefault="00F81793" w:rsidP="00254119">
      <w:pPr>
        <w:pBdr>
          <w:bottom w:val="double" w:sz="4" w:space="1" w:color="auto"/>
        </w:pBdr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798A3360" w14:textId="1726402D" w:rsidR="00F81793" w:rsidRPr="006100A5" w:rsidRDefault="00F81793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A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Prayer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for</w:t>
      </w:r>
      <w:r w:rsidR="00D46126" w:rsidRPr="00D46126">
        <w:rPr>
          <w:rFonts w:ascii="Calibri" w:eastAsia="Calibri" w:hAnsi="Calibri" w:cs="Times New Roman"/>
          <w:b/>
          <w:bCs/>
          <w:kern w:val="16"/>
          <w:sz w:val="22"/>
          <w:lang w:bidi="he-IL"/>
          <w14:ligatures w14:val="all"/>
        </w:rPr>
        <w:t xml:space="preserve"> </w:t>
      </w:r>
      <w:r w:rsidRPr="006100A5"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  <w:t>Israel</w:t>
      </w:r>
    </w:p>
    <w:p w14:paraId="45E1D446" w14:textId="77777777" w:rsidR="00F81793" w:rsidRPr="006100A5" w:rsidRDefault="00F81793" w:rsidP="00254119">
      <w:pP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03995893" w14:textId="228E7AC5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aven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ock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em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rael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les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tat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rael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irs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nifestati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pproac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mption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hiel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vingkindnes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nvelop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eac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estow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igh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ru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p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eade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iniste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dvisors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c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t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counsel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trength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and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os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h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fe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o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liveranc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dor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ntl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ictory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rda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eac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r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habitan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terna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appiness.</w:t>
      </w:r>
    </w:p>
    <w:p w14:paraId="2CE7BC65" w14:textId="77777777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</w:p>
    <w:p w14:paraId="513342FC" w14:textId="7DA0146E" w:rsidR="00F81793" w:rsidRPr="00365C03" w:rsidRDefault="00F81793" w:rsidP="00254119">
      <w:pPr>
        <w:spacing w:after="0" w:line="240" w:lineRule="auto"/>
        <w:jc w:val="both"/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</w:pP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ea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m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wift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pright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cit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Zi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Jerusalem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bod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ame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ritt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ra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erva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ses: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“Eve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tcas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end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orl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ro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r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a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ro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etc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.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or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Go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bring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l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a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ossesse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ha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osses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it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i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ak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rospero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o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umero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a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fathers.”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raw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hear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gethe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ver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enerat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nam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bserv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ll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precept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rah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end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us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quickly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Messiah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son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avid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gen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of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vindication,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redeem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those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who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await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Your</w:t>
      </w:r>
      <w:r w:rsidR="009773CD"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 xml:space="preserve"> </w:t>
      </w:r>
      <w:r w:rsidRPr="00365C03">
        <w:rPr>
          <w:rFonts w:asciiTheme="minorHAnsi" w:eastAsia="Calibri" w:hAnsiTheme="minorHAnsi" w:cstheme="minorHAnsi"/>
          <w:kern w:val="16"/>
          <w:sz w:val="22"/>
          <w:lang w:bidi="he-IL"/>
          <w14:ligatures w14:val="all"/>
        </w:rPr>
        <w:t>deliverance.</w:t>
      </w:r>
    </w:p>
    <w:p w14:paraId="1B2EA3D6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</w:rPr>
      </w:pPr>
    </w:p>
    <w:p w14:paraId="7E304AB7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666DC3B8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6F4A90F8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4CC1A36C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1A718927" w14:textId="77777777" w:rsidR="009773CD" w:rsidRDefault="009773CD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</w:p>
    <w:p w14:paraId="5670D214" w14:textId="77777777" w:rsidR="00D51D26" w:rsidRDefault="00D51D26">
      <w:pPr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  <w:r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br w:type="page"/>
      </w:r>
    </w:p>
    <w:p w14:paraId="675017B7" w14:textId="6F8B84C1" w:rsidR="007E2B3A" w:rsidRPr="00682250" w:rsidRDefault="007E2B3A" w:rsidP="00254119">
      <w:pPr>
        <w:spacing w:after="0" w:line="240" w:lineRule="auto"/>
        <w:jc w:val="center"/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</w:pPr>
      <w:r w:rsidRPr="00682250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lastRenderedPageBreak/>
        <w:t>Blessings</w:t>
      </w:r>
      <w:r w:rsidR="009773CD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 xml:space="preserve"> </w:t>
      </w:r>
      <w:r w:rsidRPr="00682250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>Before</w:t>
      </w:r>
      <w:r w:rsidR="009773CD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 xml:space="preserve"> </w:t>
      </w:r>
      <w:r w:rsidRPr="00682250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>Torah</w:t>
      </w:r>
      <w:r w:rsidR="009773CD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 xml:space="preserve"> </w:t>
      </w:r>
      <w:r w:rsidRPr="00682250">
        <w:rPr>
          <w:rFonts w:ascii="Cambria" w:eastAsia="Calibri" w:hAnsi="Cambria" w:cs="Times New Roman"/>
          <w:b/>
          <w:bCs/>
          <w:w w:val="90"/>
          <w:kern w:val="16"/>
          <w:sz w:val="28"/>
          <w:szCs w:val="28"/>
          <w:lang w:bidi="he-IL"/>
          <w14:ligatures w14:val="all"/>
        </w:rPr>
        <w:t>Study</w:t>
      </w:r>
    </w:p>
    <w:p w14:paraId="06AAB28F" w14:textId="77777777" w:rsidR="007E2B3A" w:rsidRPr="006100A5" w:rsidRDefault="007E2B3A" w:rsidP="000E6133">
      <w:pPr>
        <w:spacing w:after="0" w:line="240" w:lineRule="auto"/>
        <w:rPr>
          <w:rFonts w:ascii="Cambria" w:hAnsi="Cambria"/>
        </w:rPr>
      </w:pPr>
    </w:p>
    <w:p w14:paraId="5D90BAB7" w14:textId="06A57AA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OD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niverse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anctifi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roug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ommandments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ommand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ctivel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tud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1457E31D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0AB080D7" w14:textId="51006860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lea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OD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weet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ord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outh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outh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opl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spring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spring'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spring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spr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ople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u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ll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gether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n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am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tud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o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ak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ulfill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delight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eache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opl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304B7F83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5B67A266" w14:textId="0BF92874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u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OD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niverse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ho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ro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ations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av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u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ive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31CE0CC8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48CD1372" w14:textId="60EC6029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pok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oses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xplain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ommandment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"Speak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aro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="00DF7CFF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ons 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ea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ollow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ommandment: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houl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hildr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hildr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:</w:t>
      </w:r>
    </w:p>
    <w:p w14:paraId="7E6FDE7E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24B77F10" w14:textId="2ED8446F" w:rsidR="007E2B3A" w:rsidRPr="00D51D26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eep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at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ve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-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2E9242E2" w14:textId="685CB55F" w:rsidR="007E2B3A" w:rsidRPr="00D51D26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k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esenc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nlight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i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-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3C1CA92D" w14:textId="69B8C478" w:rsidR="007E2B3A" w:rsidRPr="00D51D26" w:rsidRDefault="007E2B3A" w:rsidP="00254119">
      <w:pPr>
        <w:spacing w:after="0" w:line="240" w:lineRule="auto"/>
        <w:ind w:left="720" w:firstLine="720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a-S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st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avo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ran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ou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ace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–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3292EB5B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495BCAE3" w14:textId="27AA0275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ay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ies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i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link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am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it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raelites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i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les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m."</w:t>
      </w:r>
    </w:p>
    <w:p w14:paraId="61835595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06771D48" w14:textId="625D6CAF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Law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o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i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di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o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ndat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pecific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ounts: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row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oduc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lef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orne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iel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o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oor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ir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rui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er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l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emple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n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r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fer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n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visi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l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empl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re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ime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year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w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c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n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d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rform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c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indness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aximu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oun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a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rso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us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tudy.</w:t>
      </w:r>
    </w:p>
    <w:p w14:paraId="22AB1911" w14:textId="77777777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</w:p>
    <w:p w14:paraId="18ED66B6" w14:textId="50A2389B" w:rsidR="007E2B3A" w:rsidRPr="00D51D26" w:rsidRDefault="007E2B3A" w:rsidP="00254119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</w:pP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Law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hos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nefi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rso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ca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t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njo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v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orld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v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oug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imar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rewar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ex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orld: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re: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nor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ne'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athe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other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do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ct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kindness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arl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ttendanc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lac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tud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--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morn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ight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how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ospitalit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uests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visit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ick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ovid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or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financia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need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ride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scort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dead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ver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engrosse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rayer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ringing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ac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twe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wo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people,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etween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husb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nd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wife;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bu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study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rah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i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great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s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ll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of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hem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together.</w:t>
      </w:r>
      <w:r w:rsidR="00D46126"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 xml:space="preserve"> </w:t>
      </w:r>
      <w:r w:rsidRPr="00D51D26">
        <w:rPr>
          <w:rFonts w:asciiTheme="minorHAnsi" w:eastAsia="Calibri" w:hAnsiTheme="minorHAnsi" w:cstheme="minorHAnsi"/>
          <w:b/>
          <w:bCs/>
          <w:kern w:val="16"/>
          <w:sz w:val="22"/>
          <w:lang w:bidi="he-IL"/>
          <w14:ligatures w14:val="all"/>
        </w:rPr>
        <w:t>Amen!</w:t>
      </w:r>
    </w:p>
    <w:p w14:paraId="668A1D2C" w14:textId="77777777" w:rsidR="007E2B3A" w:rsidRPr="006100A5" w:rsidRDefault="007E2B3A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5B8DFEA5" w14:textId="77777777" w:rsidR="007E2B3A" w:rsidRPr="006100A5" w:rsidRDefault="007E2B3A" w:rsidP="00254119">
      <w:pPr>
        <w:spacing w:after="0" w:line="240" w:lineRule="auto"/>
        <w:jc w:val="both"/>
        <w:rPr>
          <w:rFonts w:ascii="Cambria" w:eastAsia="Calibri" w:hAnsi="Cambria" w:cs="Times New Roman"/>
          <w:b/>
          <w:bCs/>
          <w:kern w:val="16"/>
          <w:sz w:val="22"/>
          <w:lang w:bidi="he-IL"/>
          <w14:ligatures w14:val="all"/>
        </w:rPr>
      </w:pPr>
    </w:p>
    <w:p w14:paraId="0029393D" w14:textId="77777777" w:rsidR="00DF7CFF" w:rsidRDefault="00DF7CFF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br w:type="page"/>
      </w:r>
    </w:p>
    <w:p w14:paraId="5757D748" w14:textId="4D40EC52" w:rsidR="00BB62EB" w:rsidRPr="00D46126" w:rsidRDefault="00BB62EB" w:rsidP="00254119">
      <w:pPr>
        <w:spacing w:after="0" w:line="240" w:lineRule="auto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Shabbat:</w:t>
      </w:r>
      <w:r w:rsidR="009773CD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“</w:t>
      </w:r>
      <w:r w:rsidR="004C4DC8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Shu</w:t>
      </w:r>
      <w:r w:rsidR="00D51D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b</w:t>
      </w:r>
      <w:r w:rsidR="004C4DC8"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a</w:t>
      </w:r>
      <w:r w:rsidRPr="00D46126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”</w:t>
      </w:r>
    </w:p>
    <w:p w14:paraId="4D7CD97D" w14:textId="05B5525C" w:rsidR="00BB62EB" w:rsidRPr="001D5EFE" w:rsidRDefault="00BB62EB" w:rsidP="00254119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1"/>
        <w:gridCol w:w="3538"/>
        <w:gridCol w:w="2870"/>
      </w:tblGrid>
      <w:tr w:rsidR="00392CF9" w:rsidRPr="00365C03" w14:paraId="24FC00B7" w14:textId="77777777" w:rsidTr="00045384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E6D6C" w14:textId="77777777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Shabbat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38AE49" w14:textId="79DBAE71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Torah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Reading: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830FA5" w14:textId="654CDA7A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Weekday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Torah</w:t>
            </w:r>
            <w:r w:rsidR="00D46126"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AU"/>
              </w:rPr>
              <w:t>Reading:</w:t>
            </w:r>
          </w:p>
        </w:tc>
      </w:tr>
      <w:tr w:rsidR="00392CF9" w:rsidRPr="00365C03" w14:paraId="34671296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DF0BE" w14:textId="0BBC64B1" w:rsidR="00392CF9" w:rsidRPr="00365C03" w:rsidRDefault="00C61728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he-IL"/>
              </w:rPr>
              <w:t>שׁוּבָה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496545" w14:textId="50193DD3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1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4-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BEBD0A" w14:textId="0A2A011D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1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22-24</w:t>
            </w:r>
          </w:p>
        </w:tc>
      </w:tr>
      <w:tr w:rsidR="00392CF9" w:rsidRPr="00365C03" w14:paraId="43A7F0F0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40C8D3" w14:textId="30C80852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bidi="he-IL"/>
              </w:rPr>
              <w:t>Shabbat Shuba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6539AA" w14:textId="111A650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7-1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622812" w14:textId="62D2D97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:1-5</w:t>
            </w:r>
          </w:p>
        </w:tc>
      </w:tr>
      <w:tr w:rsidR="00392CF9" w:rsidRPr="00365C03" w14:paraId="12320B5B" w14:textId="77777777" w:rsidTr="00392CF9">
        <w:trPr>
          <w:trHeight w:val="25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D2FC15" w14:textId="0E59021E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bidi="he-IL"/>
              </w:rPr>
              <w:t>Sabbath of Returning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n-AU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1D83C0" w14:textId="68AC7A72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15-2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543996" w14:textId="18DE930C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:5-7</w:t>
            </w:r>
          </w:p>
        </w:tc>
      </w:tr>
      <w:tr w:rsidR="00392CF9" w:rsidRPr="00365C03" w14:paraId="1D05D70F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EA7010" w14:textId="37CEAB32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b/>
                <w:bCs/>
                <w:lang w:val="es-ES_tradnl"/>
              </w:rPr>
              <w:t>“</w:t>
            </w:r>
            <w:r w:rsidR="00C61728" w:rsidRPr="00365C03">
              <w:rPr>
                <w:rFonts w:asciiTheme="majorBidi" w:eastAsia="Times New Roman" w:hAnsiTheme="majorBidi" w:cstheme="majorBidi"/>
                <w:b/>
                <w:bCs/>
                <w:sz w:val="22"/>
                <w:lang w:val="es-ES_tradnl" w:bidi="he-IL"/>
              </w:rPr>
              <w:t>Sábado del Retorno</w:t>
            </w:r>
            <w:r w:rsidRPr="00365C03">
              <w:rPr>
                <w:rFonts w:asciiTheme="majorBidi" w:eastAsia="Times New Roman" w:hAnsiTheme="majorBidi" w:cstheme="majorBidi"/>
                <w:b/>
                <w:bCs/>
                <w:lang w:val="es-ES_tradnl"/>
              </w:rPr>
              <w:t>”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D9CCA9" w14:textId="5D4101E8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4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25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7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8D47BC" w14:textId="02FD15E7" w:rsidR="00392CF9" w:rsidRPr="00365C03" w:rsidRDefault="00D46126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</w:p>
        </w:tc>
      </w:tr>
      <w:tr w:rsidR="00392CF9" w:rsidRPr="00365C03" w14:paraId="32BB976D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18132D" w14:textId="0C5DDE66" w:rsidR="00392CF9" w:rsidRPr="00365C03" w:rsidRDefault="00392CF9" w:rsidP="0025411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(Gen</w:t>
            </w:r>
            <w:r w:rsidR="001A7A63" w:rsidRPr="00365C03">
              <w:rPr>
                <w:rFonts w:asciiTheme="majorBidi" w:eastAsia="Times New Roman" w:hAnsiTheme="majorBidi" w:cstheme="majorBidi"/>
                <w:lang w:val="en-AU"/>
              </w:rPr>
              <w:t>esis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)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2:4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2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A445B8" w14:textId="343D03EB" w:rsidR="00392CF9" w:rsidRPr="00365C03" w:rsidRDefault="00392CF9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5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–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B’resheet</w:t>
            </w:r>
            <w:r w:rsidR="00D46126"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  <w:r w:rsidRPr="00365C03">
              <w:rPr>
                <w:rFonts w:asciiTheme="majorBidi" w:eastAsia="Times New Roman" w:hAnsiTheme="majorBidi" w:cstheme="majorBidi"/>
                <w:lang w:val="en-AU"/>
              </w:rPr>
              <w:t>3:8-1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13694D" w14:textId="6AA26C1D" w:rsidR="00392CF9" w:rsidRPr="00365C03" w:rsidRDefault="00D46126" w:rsidP="00254119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 </w:t>
            </w:r>
          </w:p>
        </w:tc>
      </w:tr>
      <w:tr w:rsidR="001A7A63" w:rsidRPr="00365C03" w14:paraId="39F580F9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3B02A0" w14:textId="77777777" w:rsidR="00EE731B" w:rsidRPr="00EE731B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lang w:val="en-AU"/>
              </w:rPr>
            </w:pPr>
            <w:r w:rsidRPr="00EE731B">
              <w:rPr>
                <w:rFonts w:asciiTheme="majorBidi" w:eastAsia="Times New Roman" w:hAnsiTheme="majorBidi" w:cstheme="majorBidi"/>
                <w:lang w:val="en-AU"/>
              </w:rPr>
              <w:t>Ashlamatah: Isaiah 51:6-16</w:t>
            </w:r>
          </w:p>
          <w:p w14:paraId="4A9E39A0" w14:textId="39E0A724" w:rsidR="001A7A63" w:rsidRPr="00365C03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</w:rPr>
              <w:t>Special: Hosea 14:2-10 &amp; Micah 7:18-2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157D34" w14:textId="2E3F116C" w:rsidR="001A7A63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6 – B’resheet 3:13-1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0F1B5" w14:textId="2043A1C8" w:rsidR="001A7A63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1 – B’resheet 3:22-24</w:t>
            </w:r>
          </w:p>
        </w:tc>
      </w:tr>
      <w:tr w:rsidR="00392CF9" w:rsidRPr="00365C03" w14:paraId="14975DDF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CEC2A" w14:textId="67DC1C99" w:rsidR="009773CD" w:rsidRPr="00365C03" w:rsidRDefault="00EE731B" w:rsidP="00EE731B">
            <w:pPr>
              <w:jc w:val="center"/>
              <w:rPr>
                <w:rFonts w:asciiTheme="majorBidi" w:eastAsia="Times New Roman" w:hAnsiTheme="majorBidi" w:cstheme="majorBidi"/>
                <w:lang w:val="en-AU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Tehillim (Psalms) 2:1-1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CF09B" w14:textId="0D8886A7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7 – B’resheet 3:17-2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D752FC" w14:textId="7FF2D0EE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2 – B’resheet 4:1-5</w:t>
            </w:r>
          </w:p>
        </w:tc>
      </w:tr>
      <w:tr w:rsidR="00392CF9" w:rsidRPr="00365C03" w14:paraId="769DB3A8" w14:textId="77777777" w:rsidTr="00392CF9">
        <w:trPr>
          <w:trHeight w:val="287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6DDC3" w14:textId="77777777" w:rsidR="00EE731B" w:rsidRPr="00EE731B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E731B">
              <w:rPr>
                <w:rFonts w:asciiTheme="majorBidi" w:eastAsia="Times New Roman" w:hAnsiTheme="majorBidi" w:cstheme="majorBidi"/>
                <w:lang w:val="en-AU"/>
              </w:rPr>
              <w:t>Nazarean Codicil: Mark 1:3-6</w:t>
            </w:r>
          </w:p>
          <w:p w14:paraId="0DF90310" w14:textId="1AB677B4" w:rsidR="00392CF9" w:rsidRPr="00365C03" w:rsidRDefault="00EE731B" w:rsidP="00EE731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Luke 3:1-9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F7487E" w14:textId="019C66D7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 xml:space="preserve">Maftir – </w:t>
            </w:r>
            <w:r w:rsidRPr="00365C03">
              <w:rPr>
                <w:rFonts w:asciiTheme="majorBidi" w:eastAsia="Times New Roman" w:hAnsiTheme="majorBidi" w:cstheme="majorBidi"/>
              </w:rPr>
              <w:t>Hosea 14:2-10 &amp; Micah 7:18-20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A4CEC8" w14:textId="1EA7F7AA" w:rsidR="00392CF9" w:rsidRPr="00365C03" w:rsidRDefault="001A7A63" w:rsidP="001A7A63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65C03">
              <w:rPr>
                <w:rFonts w:asciiTheme="majorBidi" w:eastAsia="Times New Roman" w:hAnsiTheme="majorBidi" w:cstheme="majorBidi"/>
                <w:lang w:val="en-AU"/>
              </w:rPr>
              <w:t>Reader 3 – B’resheet 4:5-7</w:t>
            </w:r>
          </w:p>
        </w:tc>
      </w:tr>
    </w:tbl>
    <w:p w14:paraId="705D0B74" w14:textId="77777777" w:rsidR="00392CF9" w:rsidRDefault="00392CF9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ajorBidi" w:hAnsiTheme="majorBidi" w:cstheme="majorBidi"/>
        </w:rPr>
      </w:pPr>
    </w:p>
    <w:p w14:paraId="68E57775" w14:textId="3B568C4C" w:rsidR="00FB59E2" w:rsidRDefault="00FB59E2" w:rsidP="00254119">
      <w:pPr>
        <w:spacing w:after="0" w:line="240" w:lineRule="auto"/>
        <w:jc w:val="center"/>
        <w:rPr>
          <w:rFonts w:ascii="Palatino Linotype" w:eastAsia="Times New Roman" w:hAnsi="Palatino Linotype" w:cs="Times New Roman"/>
          <w:b/>
          <w:bCs/>
          <w:color w:val="000000"/>
          <w:sz w:val="28"/>
          <w:szCs w:val="28"/>
          <w:lang w:val="en-AU"/>
        </w:rPr>
      </w:pPr>
    </w:p>
    <w:p w14:paraId="3C8D48EB" w14:textId="1F23D641" w:rsidR="00392CF9" w:rsidRPr="004C4DC8" w:rsidRDefault="00392CF9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</w:rPr>
      </w:pP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Contents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of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he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Torah</w:t>
      </w:r>
      <w:r w:rsidR="009773CD"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AU"/>
        </w:rPr>
        <w:t>Seder</w:t>
      </w:r>
    </w:p>
    <w:p w14:paraId="133328E1" w14:textId="1BA8D4B5" w:rsidR="00392CF9" w:rsidRPr="006100A5" w:rsidRDefault="00D46126" w:rsidP="00254119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D46126"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2CB3FA7C" w14:textId="3F41AF3E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Beginning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Huma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Rac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4-7</w:t>
      </w:r>
    </w:p>
    <w:p w14:paraId="0F9D2A1C" w14:textId="68081172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="Symbol" w:eastAsia="Times New Roman" w:hAnsi="Symbol" w:cstheme="minorHAnsi"/>
          <w:color w:val="000000"/>
          <w:sz w:val="14"/>
          <w:szCs w:val="14"/>
          <w:lang w:val="en-AU"/>
        </w:rPr>
        <w:t xml:space="preserve">  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arde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Ede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8-17</w:t>
      </w:r>
    </w:p>
    <w:p w14:paraId="1B653D74" w14:textId="4CA71193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="Symbol" w:eastAsia="Times New Roman" w:hAnsi="Symbol" w:cstheme="minorHAnsi"/>
          <w:color w:val="000000"/>
          <w:sz w:val="14"/>
          <w:szCs w:val="14"/>
          <w:lang w:val="en-AU"/>
        </w:rPr>
        <w:t xml:space="preserve"> 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Creatio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Woman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2:18-25</w:t>
      </w:r>
    </w:p>
    <w:p w14:paraId="15F35758" w14:textId="61CF41A7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rial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of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Man’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Freedom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3:1-8</w:t>
      </w:r>
    </w:p>
    <w:p w14:paraId="336A9A65" w14:textId="65A7A0C7" w:rsidR="00392CF9" w:rsidRPr="004C4DC8" w:rsidRDefault="00392CF9" w:rsidP="00254119">
      <w:pPr>
        <w:spacing w:after="0" w:line="240" w:lineRule="auto"/>
        <w:ind w:left="2880" w:hanging="360"/>
        <w:jc w:val="both"/>
        <w:rPr>
          <w:rFonts w:asciiTheme="minorHAnsi" w:eastAsia="Times New Roman" w:hAnsiTheme="minorHAnsi" w:cstheme="minorHAnsi"/>
          <w:color w:val="000000"/>
        </w:rPr>
      </w:pPr>
      <w:r w:rsidRPr="004C4DC8">
        <w:rPr>
          <w:rFonts w:ascii="Symbol" w:eastAsia="Times New Roman" w:hAnsi="Symbol" w:cstheme="minorHAnsi"/>
          <w:color w:val="000000"/>
          <w:lang w:val="en-AU"/>
        </w:rPr>
        <w:t></w:t>
      </w:r>
      <w:r w:rsidR="00D46126" w:rsidRPr="004C4DC8">
        <w:rPr>
          <w:rFonts w:asciiTheme="minorHAnsi" w:eastAsia="Times New Roman" w:hAnsiTheme="minorHAnsi" w:cstheme="minorHAnsi"/>
          <w:color w:val="000000"/>
          <w:sz w:val="14"/>
          <w:szCs w:val="14"/>
          <w:lang w:val="en-AU"/>
        </w:rPr>
        <w:t xml:space="preserve">       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Th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Sentence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–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Genesis</w:t>
      </w:r>
      <w:r w:rsidR="00D46126"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  <w:r w:rsidRPr="004C4DC8">
        <w:rPr>
          <w:rFonts w:asciiTheme="minorHAnsi" w:eastAsia="Times New Roman" w:hAnsiTheme="minorHAnsi" w:cstheme="minorHAnsi"/>
          <w:color w:val="000000"/>
          <w:lang w:val="en-AU"/>
        </w:rPr>
        <w:t>3:9-21</w:t>
      </w:r>
    </w:p>
    <w:p w14:paraId="1BB1DCDA" w14:textId="42AB90F2" w:rsidR="00392CF9" w:rsidRPr="004C4DC8" w:rsidRDefault="00D46126" w:rsidP="00254119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lang w:val="en-AU"/>
        </w:rPr>
      </w:pPr>
      <w:r w:rsidRPr="004C4DC8">
        <w:rPr>
          <w:rFonts w:asciiTheme="minorHAnsi" w:eastAsia="Times New Roman" w:hAnsiTheme="minorHAnsi" w:cstheme="minorHAnsi"/>
          <w:color w:val="000000"/>
          <w:lang w:val="en-AU"/>
        </w:rPr>
        <w:t xml:space="preserve"> </w:t>
      </w:r>
    </w:p>
    <w:p w14:paraId="4064178C" w14:textId="77777777" w:rsidR="001A7A63" w:rsidRPr="001A7A63" w:rsidRDefault="001A7A63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16"/>
          <w:szCs w:val="16"/>
          <w:lang w:eastAsia="en-AU"/>
        </w:rPr>
      </w:pPr>
    </w:p>
    <w:p w14:paraId="0E6F80EC" w14:textId="0829A322" w:rsidR="00392CF9" w:rsidRPr="004C4DC8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Rashi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&amp;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Targum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Pseudo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Jonathan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</w:p>
    <w:p w14:paraId="66B1939B" w14:textId="20109A10" w:rsidR="00392CF9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for: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B’Resheet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(Gen.)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2:4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–</w:t>
      </w:r>
      <w:r w:rsidR="009773CD"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 xml:space="preserve"> </w:t>
      </w:r>
      <w:r w:rsidRPr="004C4DC8"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  <w:t>3:21</w:t>
      </w:r>
    </w:p>
    <w:p w14:paraId="37F309F1" w14:textId="77777777" w:rsidR="001A7A63" w:rsidRPr="004C4DC8" w:rsidRDefault="001A7A63" w:rsidP="00254119">
      <w:pPr>
        <w:spacing w:after="0" w:line="240" w:lineRule="auto"/>
        <w:jc w:val="both"/>
        <w:rPr>
          <w:rFonts w:ascii="Cambria" w:eastAsia="Times New Roman" w:hAnsi="Cambria" w:cs="Times New Roman"/>
          <w:b/>
          <w:bCs/>
          <w:kern w:val="28"/>
          <w:sz w:val="28"/>
          <w:szCs w:val="28"/>
          <w:lang w:eastAsia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93"/>
        <w:gridCol w:w="5121"/>
      </w:tblGrid>
      <w:tr w:rsidR="00392CF9" w:rsidRPr="001A7A63" w14:paraId="04AFF7BB" w14:textId="77777777" w:rsidTr="00392CF9">
        <w:trPr>
          <w:tblHeader/>
        </w:trPr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BF7EA" w14:textId="3556B930" w:rsidR="00392CF9" w:rsidRPr="001A7A63" w:rsidRDefault="00392CF9" w:rsidP="0025411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Rashi’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ranslation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2AEFE" w14:textId="535BC791" w:rsidR="00392CF9" w:rsidRPr="001A7A63" w:rsidRDefault="00392CF9" w:rsidP="00254119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argu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Pseu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Jonathan</w:t>
            </w:r>
          </w:p>
        </w:tc>
      </w:tr>
      <w:tr w:rsidR="00392CF9" w:rsidRPr="001A7A63" w14:paraId="6C60C33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F6FEA" w14:textId="28F5413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eneratio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reat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55091" w14:textId="7BACA25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ene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.</w:t>
            </w:r>
          </w:p>
        </w:tc>
      </w:tr>
      <w:tr w:rsidR="00392CF9" w:rsidRPr="001A7A63" w14:paraId="059C0551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EB89A" w14:textId="06E99F9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ei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w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r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i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CC3B0" w14:textId="55E6211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erminat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ltiv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.</w:t>
            </w:r>
          </w:p>
        </w:tc>
      </w:tr>
      <w:tr w:rsidR="00392CF9" w:rsidRPr="001A7A63" w14:paraId="0EBE187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A7C0" w14:textId="0C8ABFB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ce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te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ti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45AD8" w14:textId="68A85CE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lou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ce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ce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terwa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w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.</w:t>
            </w:r>
          </w:p>
        </w:tc>
      </w:tr>
      <w:tr w:rsidR="00392CF9" w:rsidRPr="001A7A63" w14:paraId="6258EDB2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D5AC8" w14:textId="4462A18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eath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stril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u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0846B" w14:textId="6578140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w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mation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nctuar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nd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x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lack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t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eath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stril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spir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o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lastRenderedPageBreak/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pirati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pea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pir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llumin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s.</w:t>
            </w:r>
          </w:p>
          <w:p w14:paraId="2FF4EDF0" w14:textId="144BD35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121F9FA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A3B9E2" w14:textId="0874158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s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c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1EBC04" w14:textId="55D338C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reati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</w:tc>
      </w:tr>
      <w:tr w:rsidR="00392CF9" w:rsidRPr="001A7A63" w14:paraId="3D435A7F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D687E" w14:textId="53E79E6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pro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easa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ledg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E8FE6" w14:textId="2FF840A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ourn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nd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ar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gui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.</w:t>
            </w:r>
          </w:p>
        </w:tc>
      </w:tr>
      <w:tr w:rsidR="00392CF9" w:rsidRPr="001A7A63" w14:paraId="7E1BE56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3A236" w14:textId="432F134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o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parat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d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2D6EC" w14:textId="033D5EE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t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,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n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parate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ca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iver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hie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ivers).</w:t>
            </w:r>
          </w:p>
        </w:tc>
      </w:tr>
      <w:tr w:rsidR="00392CF9" w:rsidRPr="001A7A63" w14:paraId="285EF36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BF603" w14:textId="2928C3D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is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ila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l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98C10" w14:textId="2130D17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r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his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passe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ndiki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ld.</w:t>
            </w:r>
          </w:p>
        </w:tc>
      </w:tr>
      <w:tr w:rsidR="00392CF9" w:rsidRPr="001A7A63" w14:paraId="213400F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AD0CC9" w14:textId="2F0844B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rysta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yx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ton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D06EB5" w14:textId="5711F67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oice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ilch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ecio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on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rils.</w:t>
            </w:r>
          </w:p>
        </w:tc>
      </w:tr>
      <w:tr w:rsidR="00392CF9" w:rsidRPr="001A7A63" w14:paraId="26D0589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64DE3" w14:textId="46CFBA7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co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i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sh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6D9D9" w14:textId="68B8EA9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co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ich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compass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oosh.</w:t>
            </w:r>
          </w:p>
        </w:tc>
      </w:tr>
      <w:tr w:rsidR="00392CF9" w:rsidRPr="001A7A63" w14:paraId="415711E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E43F67" w14:textId="04A3D9A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igri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ow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syri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u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uphrate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610704" w14:textId="6448B3E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gla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hoor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herath.</w:t>
            </w:r>
          </w:p>
        </w:tc>
      </w:tr>
      <w:tr w:rsidR="00392CF9" w:rsidRPr="001A7A63" w14:paraId="3826819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77309" w14:textId="0E72E73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plac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E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or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u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E4F41D" w14:textId="3980028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ounta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ship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reate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de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v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.</w:t>
            </w:r>
          </w:p>
          <w:p w14:paraId="0F75E031" w14:textId="549DECA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man 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dwe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Eden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se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serv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lang w:val="en-AU"/>
              </w:rPr>
              <w:t>it.</w:t>
            </w:r>
          </w:p>
        </w:tc>
      </w:tr>
      <w:tr w:rsidR="00392CF9" w:rsidRPr="001A7A63" w14:paraId="0917286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6EDED" w14:textId="3E80E0C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e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2760A" w14:textId="277CF60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74C7E03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76289F" w14:textId="3C8EC6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ledg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o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014BDB" w14:textId="548FAA3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become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uilt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.</w:t>
            </w:r>
          </w:p>
        </w:tc>
      </w:tr>
      <w:tr w:rsidR="00392CF9" w:rsidRPr="001A7A63" w14:paraId="4DB41F92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12E51" w14:textId="578523E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on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lpm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posi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AA3FA" w14:textId="7F55A74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eep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one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lp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  <w:p w14:paraId="06C1A3C3" w14:textId="5B586E2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ke-fellow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</w:t>
            </w:r>
          </w:p>
        </w:tc>
      </w:tr>
      <w:tr w:rsidR="00392CF9" w:rsidRPr="001A7A63" w14:paraId="59248A0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BF291" w14:textId="361A5AF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[it]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lastRenderedPageBreak/>
              <w:t>whate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565F0" w14:textId="484ACC9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e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v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imal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.</w:t>
            </w:r>
          </w:p>
        </w:tc>
      </w:tr>
      <w:tr w:rsidR="00392CF9" w:rsidRPr="001A7A63" w14:paraId="490D4BE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0AA60" w14:textId="1C6234E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tt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ve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lpm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posi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511AD" w14:textId="3A7D375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w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ven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lp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  <w:p w14:paraId="7A23C36E" w14:textId="4902D40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kefell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.</w:t>
            </w:r>
          </w:p>
        </w:tc>
      </w:tr>
      <w:tr w:rsidR="00392CF9" w:rsidRPr="001A7A63" w14:paraId="4CA91B8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570A0" w14:textId="28AC854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l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lep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id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lo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lac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E7B33" w14:textId="5BA73D7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e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umb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lept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rteen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d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lo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.</w:t>
            </w:r>
          </w:p>
        </w:tc>
      </w:tr>
      <w:tr w:rsidR="00392CF9" w:rsidRPr="001A7A63" w14:paraId="3C73FE2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21F9A" w14:textId="15BB4A2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il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i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D31FB4" w14:textId="4FAFABD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il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.</w:t>
            </w:r>
          </w:p>
        </w:tc>
      </w:tr>
      <w:tr w:rsidR="00392CF9" w:rsidRPr="001A7A63" w14:paraId="29C031A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AF09E" w14:textId="6A7C2CA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i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n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lesh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ha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(woman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(man)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1DC94B" w14:textId="263647B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i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u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n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lesh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ken.</w:t>
            </w:r>
          </w:p>
        </w:tc>
      </w:tr>
      <w:tr w:rsidR="00392CF9" w:rsidRPr="001A7A63" w14:paraId="1776B12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E247E" w14:textId="1D06108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t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com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lesh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AD887" w14:textId="078977A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 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par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soci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lesh.</w:t>
            </w:r>
          </w:p>
          <w:p w14:paraId="0F219C52" w14:textId="5CEDDA4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.</w:t>
            </w:r>
          </w:p>
        </w:tc>
      </w:tr>
      <w:tr w:rsidR="00392CF9" w:rsidRPr="001A7A63" w14:paraId="68C730F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639CC" w14:textId="0A37FA4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shame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415C9" w14:textId="4322E22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ithfu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uthful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lory.</w:t>
            </w:r>
          </w:p>
          <w:p w14:paraId="0D148F39" w14:textId="3DFD36A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.</w:t>
            </w:r>
          </w:p>
        </w:tc>
      </w:tr>
      <w:tr w:rsidR="00392CF9" w:rsidRPr="001A7A63" w14:paraId="3455F8E9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E0A22" w14:textId="227F0C65" w:rsidR="00392CF9" w:rsidRPr="001A7A63" w:rsidRDefault="00D46126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C7A01A" w14:textId="6BCCCA93" w:rsidR="00392CF9" w:rsidRPr="001A7A63" w:rsidRDefault="00D46126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</w:p>
        </w:tc>
      </w:tr>
      <w:tr w:rsidR="00392CF9" w:rsidRPr="001A7A63" w14:paraId="3DB02F43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AD909" w14:textId="033C656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nn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de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'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?'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518AB" w14:textId="33BA39A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u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?</w:t>
            </w:r>
          </w:p>
        </w:tc>
      </w:tr>
      <w:tr w:rsidR="00392CF9" w:rsidRPr="001A7A63" w14:paraId="70AD1E1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200B2" w14:textId="20CCFF6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eat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B180F5" w14:textId="79C1FC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ow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at;</w:t>
            </w:r>
          </w:p>
        </w:tc>
      </w:tr>
      <w:tr w:rsidR="00392CF9" w:rsidRPr="001A7A63" w14:paraId="0885A395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68C940" w14:textId="20A6D71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u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'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D7531" w14:textId="4CD1411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ppro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e.</w:t>
            </w:r>
          </w:p>
        </w:tc>
      </w:tr>
      <w:tr w:rsidR="00392CF9" w:rsidRPr="001A7A63" w14:paraId="4A9AE00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E14940" w14:textId="21A2953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3BF9E" w14:textId="01BB2D9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po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usa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o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y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er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tific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t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t:</w:t>
            </w:r>
          </w:p>
        </w:tc>
      </w:tr>
      <w:tr w:rsidR="00392CF9" w:rsidRPr="001A7A63" w14:paraId="7DEFDB36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92096C" w14:textId="54B2C9B7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o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gel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ow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il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803EA4" w14:textId="20B0A60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gel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vil.</w:t>
            </w:r>
          </w:p>
        </w:tc>
      </w:tr>
      <w:tr w:rsidR="00392CF9" w:rsidRPr="001A7A63" w14:paraId="3DF3432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9AB50" w14:textId="140EB1B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l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s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proofErr w:type="gramStart"/>
            <w:r w:rsidRPr="001A7A63">
              <w:rPr>
                <w:rFonts w:asciiTheme="minorHAnsi" w:eastAsia="Times New Roman" w:hAnsiTheme="minorHAnsi" w:cstheme="minorHAnsi"/>
                <w:sz w:val="22"/>
              </w:rPr>
              <w:t>so</w:t>
            </w:r>
            <w:proofErr w:type="gramEnd"/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u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lastRenderedPageBreak/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s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E1046" w14:textId="34815AA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e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mael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ge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rai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dici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lighten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ab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a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understan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o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 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55A4DD4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3A3B4" w14:textId="31DE226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p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ea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irdles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C123F" w14:textId="3227E94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y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o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nlighten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kne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ves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urp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o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a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g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inctures.</w:t>
            </w:r>
          </w:p>
        </w:tc>
      </w:tr>
      <w:tr w:rsidR="00392CF9" w:rsidRPr="001A7A63" w14:paraId="355CB89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96680" w14:textId="653B47DF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ire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rden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E0C73" w14:textId="3C4B059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l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po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mselv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mo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rden.</w:t>
            </w:r>
          </w:p>
          <w:p w14:paraId="4DE06A59" w14:textId="1041D6C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al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reng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proofErr w:type="gramStart"/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..</w:t>
            </w:r>
            <w:proofErr w:type="gramEnd"/>
          </w:p>
        </w:tc>
      </w:tr>
      <w:tr w:rsidR="00392CF9" w:rsidRPr="001A7A63" w14:paraId="3239D25B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234889" w14:textId="77182E0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?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28006" w14:textId="4C2F533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rknes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ght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ceale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?</w:t>
            </w:r>
          </w:p>
          <w:p w14:paraId="521607E6" w14:textId="40FF0A5D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hol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nife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n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id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vea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a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?</w:t>
            </w:r>
          </w:p>
        </w:tc>
      </w:tr>
      <w:tr w:rsidR="00392CF9" w:rsidRPr="001A7A63" w14:paraId="16DFBFAD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47BD28" w14:textId="65B24683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arden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fr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</w:rPr>
              <w:t>s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d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0880A" w14:textId="366B536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oi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arden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r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ea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ansgresse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fo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ysel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ame.</w:t>
            </w:r>
          </w:p>
        </w:tc>
      </w:tr>
      <w:tr w:rsidR="00392CF9" w:rsidRPr="001A7A63" w14:paraId="6B46061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913BC" w14:textId="456C1B5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ked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?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6DC80" w14:textId="4FB7F7C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w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ked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les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ul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1ACD194E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64C0A0" w14:textId="35E16F7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[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]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</w:rPr>
              <w:t>s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3EA858" w14:textId="2B573DD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2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.</w:t>
            </w:r>
          </w:p>
        </w:tc>
      </w:tr>
      <w:tr w:rsidR="00392CF9" w:rsidRPr="001A7A63" w14:paraId="3D84A0E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076F0" w14:textId="3BEB0F1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one?"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ntic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EFB878" w14:textId="039856F9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3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?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gui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ubtlet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ceiv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ckednes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te.</w:t>
            </w:r>
          </w:p>
        </w:tc>
      </w:tr>
      <w:tr w:rsidR="00392CF9" w:rsidRPr="001A7A63" w14:paraId="30F804E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E4298" w14:textId="41F16E8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tt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lk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ll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D9849" w14:textId="4ABC485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4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rough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s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l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o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e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f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wa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v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ears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ois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a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uth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5E9DDA5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110B3" w14:textId="4F18446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plac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at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eed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crus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ad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b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el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4A6365" w14:textId="05921BB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5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enmit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eep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repa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m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s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a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u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evertheles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me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ssiah.</w:t>
            </w:r>
          </w:p>
          <w:p w14:paraId="3ED3CE4B" w14:textId="726D3AA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nside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erfor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its)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ruction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repar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mit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sak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ommandmen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aw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perfor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(its)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ruction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a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u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 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ur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.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evertheless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on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oma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n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dicine: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remedy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el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king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essiah.</w:t>
            </w:r>
          </w:p>
        </w:tc>
      </w:tr>
      <w:tr w:rsidR="00392CF9" w:rsidRPr="001A7A63" w14:paraId="4917BA57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E96FE" w14:textId="4EC5415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ure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or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regnancy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p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a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hildren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esi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u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3887B" w14:textId="522088E2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6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ultipl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ultipl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ffli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l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virginit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nceptio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or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a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usb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esi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ul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v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ighteousness/generosit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in.</w:t>
            </w:r>
          </w:p>
        </w:tc>
      </w:tr>
      <w:tr w:rsidR="00392CF9" w:rsidRPr="001A7A63" w14:paraId="3C0B68C8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546569" w14:textId="7AA4458A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"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sten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t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re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'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,'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ake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343C2" w14:textId="103FCDE1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7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arken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or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re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ommand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ying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urs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uilt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(of)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ife.</w:t>
            </w:r>
          </w:p>
        </w:tc>
      </w:tr>
      <w:tr w:rsidR="00392CF9" w:rsidRPr="001A7A63" w14:paraId="4DACCF9A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F8B83" w14:textId="6E126388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istl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erb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ield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7E5AC" w14:textId="5939080E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8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stl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u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swere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ug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rci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u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fspr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.</w:t>
            </w:r>
          </w:p>
          <w:p w14:paraId="7612E374" w14:textId="72054546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ERUSALEM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orn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rdar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crea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swer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ai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pray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roug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rcie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OR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ccount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erb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ield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ow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t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p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uit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rth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ing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e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istinctio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fo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twe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ttle.</w:t>
            </w:r>
          </w:p>
        </w:tc>
      </w:tr>
      <w:tr w:rsidR="00392CF9" w:rsidRPr="001A7A63" w14:paraId="6967E9D9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52786" w14:textId="30A6F184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lastRenderedPageBreak/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t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w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ac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rea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unt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etur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groun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ak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refrom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return."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A450D" w14:textId="2900C28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19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lab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nd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od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i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ur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ga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e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reated: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un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turn;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="00DF7CFF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ust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ris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nd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reckoning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you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on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day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great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judgment.</w:t>
            </w:r>
          </w:p>
        </w:tc>
      </w:tr>
      <w:tr w:rsidR="00392CF9" w:rsidRPr="001A7A63" w14:paraId="04E070AC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319C6" w14:textId="240FF8EC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a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nam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Eve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wa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mo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</w:rPr>
              <w:t>life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0A902" w14:textId="1CF4A16B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0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alled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nam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Hava,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becaus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s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is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other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all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children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men.</w:t>
            </w:r>
          </w:p>
        </w:tc>
      </w:tr>
      <w:tr w:rsidR="00392CF9" w:rsidRPr="001A7A63" w14:paraId="1017C4A4" w14:textId="77777777" w:rsidTr="00392CF9">
        <w:tc>
          <w:tcPr>
            <w:tcW w:w="509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F19C7" w14:textId="2D56CEE0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fo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hirt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skin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dress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</w:rPr>
              <w:t>them.</w:t>
            </w:r>
          </w:p>
        </w:tc>
        <w:tc>
          <w:tcPr>
            <w:tcW w:w="512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CAFF9" w14:textId="27FE87A5" w:rsidR="00392CF9" w:rsidRPr="001A7A63" w:rsidRDefault="00392CF9" w:rsidP="00254119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22"/>
              </w:rPr>
            </w:pPr>
            <w:r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>21.</w:t>
            </w:r>
            <w:r w:rsidR="00D46126" w:rsidRPr="001A7A63">
              <w:rPr>
                <w:rFonts w:asciiTheme="minorHAnsi" w:eastAsia="Times New Roman" w:hAnsiTheme="minorHAnsi" w:cstheme="minorHAnsi"/>
                <w:sz w:val="22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LOR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Go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mad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a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o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if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vestures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onou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erpent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rom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im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upo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ski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ir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flesh,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inste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of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a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dornmen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which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a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been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ast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way;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an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He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clothed</w:t>
            </w:r>
            <w:r w:rsidR="00D46126"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 xml:space="preserve"> </w:t>
            </w:r>
            <w:r w:rsidRPr="001A7A63">
              <w:rPr>
                <w:rFonts w:asciiTheme="minorHAnsi" w:eastAsia="Times New Roman" w:hAnsiTheme="minorHAnsi" w:cstheme="minorHAnsi"/>
                <w:b/>
                <w:bCs/>
                <w:sz w:val="22"/>
                <w:shd w:val="clear" w:color="auto" w:fill="FFFF00"/>
                <w:lang w:val="en-AU"/>
              </w:rPr>
              <w:t>them.</w:t>
            </w:r>
          </w:p>
        </w:tc>
      </w:tr>
    </w:tbl>
    <w:p w14:paraId="118DC669" w14:textId="582077AE" w:rsidR="00682BCD" w:rsidRDefault="00682BCD" w:rsidP="00354D94">
      <w:pPr>
        <w:pBdr>
          <w:bottom w:val="double" w:sz="4" w:space="1" w:color="auto"/>
        </w:pBdr>
        <w:spacing w:after="0" w:line="240" w:lineRule="auto"/>
        <w:jc w:val="center"/>
        <w:rPr>
          <w:rFonts w:asciiTheme="minorHAnsi" w:hAnsiTheme="minorHAnsi" w:cstheme="minorHAnsi"/>
          <w:sz w:val="22"/>
          <w:lang w:val="en-AU"/>
        </w:rPr>
      </w:pPr>
    </w:p>
    <w:p w14:paraId="709C3409" w14:textId="3DDED278" w:rsidR="00682BCD" w:rsidRDefault="00682BCD">
      <w:pPr>
        <w:rPr>
          <w:rFonts w:asciiTheme="minorHAnsi" w:hAnsiTheme="minorHAnsi" w:cstheme="minorHAnsi"/>
          <w:sz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682BCD" w:rsidRPr="006100A5" w14:paraId="51A0077C" w14:textId="77777777" w:rsidTr="00045384">
        <w:tc>
          <w:tcPr>
            <w:tcW w:w="5107" w:type="dxa"/>
          </w:tcPr>
          <w:p w14:paraId="7A5EC7CB" w14:textId="11DB2D0A" w:rsidR="00682BCD" w:rsidRPr="00354D94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Reading</w:t>
            </w:r>
            <w:r w:rsidR="009773CD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 xml:space="preserve"> </w:t>
            </w: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Assignment:</w:t>
            </w:r>
            <w:r w:rsidRPr="006100A5">
              <w:rPr>
                <w:rFonts w:ascii="Cambria" w:eastAsia="Times New Roman" w:hAnsi="Cambria" w:cs="Times New Roman"/>
                <w:b/>
                <w:bCs/>
                <w:color w:val="000000"/>
                <w:szCs w:val="28"/>
                <w:vertAlign w:val="superscript"/>
                <w:lang w:val="en-AU"/>
              </w:rPr>
              <w:footnoteReference w:id="1"/>
            </w:r>
          </w:p>
          <w:p w14:paraId="2123A1D2" w14:textId="10B6C36A" w:rsidR="00682BCD" w:rsidRPr="00354D94" w:rsidRDefault="00D46126" w:rsidP="00045384">
            <w:pPr>
              <w:jc w:val="both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46126">
              <w:rPr>
                <w:rFonts w:ascii="Calibri" w:eastAsia="Times New Roman" w:hAnsi="Calibri" w:cs="Times New Roman"/>
                <w:color w:val="000000"/>
                <w:sz w:val="22"/>
                <w:lang w:val="en-AU"/>
              </w:rPr>
              <w:t xml:space="preserve"> </w:t>
            </w:r>
          </w:p>
          <w:p w14:paraId="6F03BE7E" w14:textId="599D41F3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The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Torah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Anthology: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Yalkut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Me’Am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Lo’Ez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-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Vol</w:t>
            </w:r>
            <w:r w:rsidR="00D46126"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b/>
                <w:bCs/>
                <w:color w:val="000000"/>
                <w:sz w:val="22"/>
                <w:u w:val="single"/>
                <w:lang w:val="en-AU"/>
              </w:rPr>
              <w:t>I</w:t>
            </w:r>
          </w:p>
          <w:p w14:paraId="7DAFD35E" w14:textId="2284DFF0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By: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Rabbi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Ya’aqob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Culi</w:t>
            </w:r>
          </w:p>
          <w:p w14:paraId="5D4CB70E" w14:textId="4E443170" w:rsidR="00682BCD" w:rsidRPr="00DF7CFF" w:rsidRDefault="00682BCD" w:rsidP="00045384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ublished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by: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Moznaim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ublishing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Corp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(New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York,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1988)</w:t>
            </w:r>
          </w:p>
          <w:p w14:paraId="6317824E" w14:textId="4149ACE9" w:rsidR="00682BCD" w:rsidRPr="00354D94" w:rsidRDefault="00682BCD" w:rsidP="00045384">
            <w:pP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Vol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I,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pp.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218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-</w:t>
            </w:r>
            <w:r w:rsidR="00D46126"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="Calibri" w:eastAsia="Times New Roman" w:hAnsi="Calibri" w:cs="Calibri"/>
                <w:color w:val="000000"/>
                <w:sz w:val="22"/>
                <w:lang w:val="en-AU"/>
              </w:rPr>
              <w:t>279</w:t>
            </w:r>
          </w:p>
        </w:tc>
        <w:tc>
          <w:tcPr>
            <w:tcW w:w="5107" w:type="dxa"/>
          </w:tcPr>
          <w:p w14:paraId="17EECB98" w14:textId="192203BE" w:rsidR="00682BCD" w:rsidRPr="00354D94" w:rsidRDefault="00682BCD" w:rsidP="00045384">
            <w:pPr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</w:rPr>
            </w:pP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Reading</w:t>
            </w:r>
            <w:r w:rsidR="009773CD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 xml:space="preserve"> </w:t>
            </w:r>
            <w:r w:rsidRPr="00354D94">
              <w:rPr>
                <w:rFonts w:ascii="Cambria" w:eastAsia="Times New Roman" w:hAnsi="Cambria" w:cs="Calibri"/>
                <w:b/>
                <w:bCs/>
                <w:color w:val="000000"/>
                <w:sz w:val="28"/>
                <w:szCs w:val="28"/>
                <w:lang w:val="en-AU"/>
              </w:rPr>
              <w:t>Assignment:</w:t>
            </w:r>
          </w:p>
          <w:p w14:paraId="3F055737" w14:textId="77777777" w:rsidR="00682BCD" w:rsidRPr="00354D94" w:rsidRDefault="00682BCD" w:rsidP="00045384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2"/>
                <w:lang w:val="en-AU"/>
              </w:rPr>
            </w:pPr>
          </w:p>
          <w:p w14:paraId="4AEFC062" w14:textId="6717C34A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Ramban: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Commentary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on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the</w:t>
            </w:r>
            <w:r w:rsidR="009773CD"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b/>
                <w:bCs/>
                <w:color w:val="000000"/>
                <w:sz w:val="22"/>
                <w:u w:val="single"/>
                <w:lang w:val="en-AU"/>
              </w:rPr>
              <w:t>Torah</w:t>
            </w:r>
          </w:p>
          <w:p w14:paraId="6AB43C8D" w14:textId="751BDB7D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Translat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an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Annotat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by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Rabbi</w:t>
            </w:r>
            <w:r w:rsidR="00DF7CFF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Dr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Charles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Chavel</w:t>
            </w:r>
          </w:p>
          <w:p w14:paraId="1F83DBF8" w14:textId="11FB567D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ublished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by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Shilo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ublishing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House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Inc.</w:t>
            </w:r>
          </w:p>
          <w:p w14:paraId="209A7E68" w14:textId="24259D37" w:rsidR="00682BCD" w:rsidRPr="00DF7CFF" w:rsidRDefault="00682BCD" w:rsidP="00045384">
            <w:pPr>
              <w:jc w:val="center"/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(New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York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1971)</w:t>
            </w:r>
          </w:p>
          <w:p w14:paraId="61F00FEE" w14:textId="5078D6F4" w:rsidR="00682BCD" w:rsidRPr="00354D94" w:rsidRDefault="00682BCD" w:rsidP="0004538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2"/>
                <w:lang w:val="en-AU"/>
              </w:rPr>
            </w:pP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Vol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I,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pp.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64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-</w:t>
            </w:r>
            <w:r w:rsidR="009773CD"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 xml:space="preserve"> </w:t>
            </w:r>
            <w:r w:rsidRPr="00DF7CFF">
              <w:rPr>
                <w:rFonts w:asciiTheme="minorHAnsi" w:eastAsia="Times New Roman" w:hAnsiTheme="minorHAnsi" w:cstheme="minorHAnsi"/>
                <w:color w:val="000000"/>
                <w:sz w:val="22"/>
                <w:lang w:val="en-AU"/>
              </w:rPr>
              <w:t>84</w:t>
            </w:r>
          </w:p>
        </w:tc>
      </w:tr>
    </w:tbl>
    <w:p w14:paraId="07016C76" w14:textId="77777777" w:rsidR="00354D94" w:rsidRPr="00354D94" w:rsidRDefault="00354D94" w:rsidP="00354D94">
      <w:pPr>
        <w:spacing w:after="0" w:line="24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</w:p>
    <w:p w14:paraId="5B392544" w14:textId="77777777" w:rsidR="008E503A" w:rsidRDefault="008E503A">
      <w:pPr>
        <w:rPr>
          <w:rFonts w:ascii="Cambria" w:hAnsi="Cambria" w:cs="Times New Roman"/>
          <w:b/>
          <w:bCs/>
          <w:sz w:val="28"/>
          <w:szCs w:val="28"/>
          <w:lang w:val="en-AU"/>
        </w:rPr>
      </w:pPr>
      <w:r>
        <w:rPr>
          <w:rFonts w:ascii="Cambria" w:hAnsi="Cambria" w:cs="Times New Roman"/>
          <w:b/>
          <w:bCs/>
          <w:sz w:val="28"/>
          <w:szCs w:val="28"/>
          <w:lang w:val="en-AU"/>
        </w:rPr>
        <w:br w:type="page"/>
      </w:r>
    </w:p>
    <w:p w14:paraId="5CAA94D3" w14:textId="3F2DCDB3" w:rsidR="00354D94" w:rsidRPr="00354D94" w:rsidRDefault="00354D94" w:rsidP="00354D94">
      <w:pPr>
        <w:spacing w:after="0" w:line="240" w:lineRule="auto"/>
        <w:jc w:val="center"/>
        <w:rPr>
          <w:rFonts w:ascii="Cambria" w:hAnsi="Cambria" w:cs="Times New Roman"/>
          <w:lang w:val="en-AU"/>
        </w:rPr>
      </w:pP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lastRenderedPageBreak/>
        <w:t>Welcome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to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the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World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of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P’shat</w:t>
      </w:r>
      <w:r w:rsidR="009773CD">
        <w:rPr>
          <w:rFonts w:ascii="Cambria" w:hAnsi="Cambria" w:cs="Times New Roman"/>
          <w:b/>
          <w:bCs/>
          <w:sz w:val="28"/>
          <w:szCs w:val="28"/>
          <w:lang w:val="en-AU"/>
        </w:rPr>
        <w:t xml:space="preserve"> </w:t>
      </w:r>
      <w:r w:rsidRPr="00354D94">
        <w:rPr>
          <w:rFonts w:ascii="Cambria" w:hAnsi="Cambria" w:cs="Times New Roman"/>
          <w:b/>
          <w:bCs/>
          <w:sz w:val="28"/>
          <w:szCs w:val="28"/>
          <w:lang w:val="en-AU"/>
        </w:rPr>
        <w:t>Exegesis</w:t>
      </w:r>
    </w:p>
    <w:p w14:paraId="171C5811" w14:textId="77777777" w:rsidR="00354D94" w:rsidRPr="006100A5" w:rsidRDefault="00354D94" w:rsidP="00354D94">
      <w:pPr>
        <w:spacing w:after="0" w:line="240" w:lineRule="auto"/>
        <w:rPr>
          <w:rFonts w:ascii="Cambria" w:hAnsi="Cambria" w:cs="Times New Roman"/>
          <w:lang w:val="en-AU"/>
        </w:rPr>
      </w:pPr>
    </w:p>
    <w:p w14:paraId="356B4FDB" w14:textId="6ACC6AE5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d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underst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inish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ork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’s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od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rpret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rah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need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ak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ccou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’s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nd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duc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atechet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utput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here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question/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/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="008E503A" w:rsidRPr="00354D94">
        <w:rPr>
          <w:rFonts w:asciiTheme="minorHAnsi" w:hAnsiTheme="minorHAnsi" w:cstheme="minorHAnsi"/>
          <w:sz w:val="22"/>
          <w:lang w:val="en-AU"/>
        </w:rPr>
        <w:t>raised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swer/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/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i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us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e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rmeneu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ille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el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brew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ramma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brew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expression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</w:p>
    <w:p w14:paraId="70E34991" w14:textId="77777777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</w:p>
    <w:p w14:paraId="5A8A24AE" w14:textId="72121839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eve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ermeneu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La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ille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llow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</w:p>
    <w:p w14:paraId="00ADFB5C" w14:textId="76D668B3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sz w:val="22"/>
          <w:lang w:val="en-AU"/>
        </w:rPr>
        <w:t>[cf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hyperlink r:id="rId14" w:history="1">
        <w:r w:rsidRPr="00354D94">
          <w:rPr>
            <w:rFonts w:asciiTheme="minorHAnsi" w:hAnsiTheme="minorHAnsi" w:cstheme="minorHAnsi"/>
            <w:color w:val="0000FF"/>
            <w:sz w:val="22"/>
            <w:u w:val="single"/>
            <w:lang w:val="en-AU"/>
          </w:rPr>
          <w:t>http://www.jewishencyclopedia.com/view.jsp?artid=472&amp;letter=R</w:t>
        </w:r>
      </w:hyperlink>
      <w:r w:rsidRPr="00354D94">
        <w:rPr>
          <w:rFonts w:asciiTheme="minorHAnsi" w:hAnsiTheme="minorHAnsi" w:cstheme="minorHAnsi"/>
          <w:sz w:val="22"/>
          <w:lang w:val="en-AU"/>
        </w:rPr>
        <w:t>]:</w:t>
      </w:r>
    </w:p>
    <w:p w14:paraId="2D90AB3A" w14:textId="77777777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</w:p>
    <w:p w14:paraId="22058965" w14:textId="19291DA9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1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Ḳal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va-ḥomer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"Argumentu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inori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ajus"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"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ajori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inus";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rrespond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cholastic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rtiori.</w:t>
      </w:r>
    </w:p>
    <w:p w14:paraId="4974A4F2" w14:textId="269DC172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2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Gezerah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shavah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gum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alogy.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ibl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aining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ynonym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omonym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ubject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howev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much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iff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th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espects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dent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finition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pplications.</w:t>
      </w:r>
    </w:p>
    <w:p w14:paraId="1AE8B16B" w14:textId="32A9EC23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3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inyan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katu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eḥad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pplic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ou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nl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which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r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relat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irs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u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no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a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question.</w:t>
      </w:r>
    </w:p>
    <w:p w14:paraId="6BEB1B67" w14:textId="0B77AA58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4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inyan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b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shene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etubim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am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eceding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excep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a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rovis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s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iz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w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iblic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s.</w:t>
      </w:r>
    </w:p>
    <w:p w14:paraId="35872DD6" w14:textId="5A5A4CCB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5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elal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u-Peraṭ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nd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Peraṭ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u-kelal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fini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rticular,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of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rticula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b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general.</w:t>
      </w:r>
    </w:p>
    <w:p w14:paraId="1DF6487B" w14:textId="480922E6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6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Ka-yoẓe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bo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i-maḳom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aḥer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imilarity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nt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o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another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Scriptural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passage.</w:t>
      </w:r>
    </w:p>
    <w:p w14:paraId="0C475314" w14:textId="2DF4DDE0" w:rsidR="00354D94" w:rsidRPr="00354D94" w:rsidRDefault="00354D94" w:rsidP="00354D94">
      <w:pPr>
        <w:spacing w:after="0" w:line="240" w:lineRule="auto"/>
        <w:jc w:val="both"/>
        <w:rPr>
          <w:rFonts w:asciiTheme="minorHAnsi" w:hAnsiTheme="minorHAnsi" w:cstheme="minorHAnsi"/>
          <w:sz w:val="22"/>
          <w:lang w:val="en-AU"/>
        </w:rPr>
      </w:pPr>
      <w:r w:rsidRPr="00354D94">
        <w:rPr>
          <w:rFonts w:asciiTheme="minorHAnsi" w:hAnsiTheme="minorHAnsi" w:cstheme="minorHAnsi"/>
          <w:b/>
          <w:bCs/>
          <w:sz w:val="22"/>
          <w:lang w:val="en-AU"/>
        </w:rPr>
        <w:t>7.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Dabar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ha-lamed</w:t>
      </w:r>
      <w:r w:rsidR="009773CD">
        <w:rPr>
          <w:rFonts w:asciiTheme="minorHAnsi" w:hAnsiTheme="minorHAnsi" w:cstheme="minorHAnsi"/>
          <w:b/>
          <w:bCs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b/>
          <w:bCs/>
          <w:sz w:val="22"/>
          <w:lang w:val="en-AU"/>
        </w:rPr>
        <w:t>me-'inyano: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Interpretation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deduced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from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the</w:t>
      </w:r>
      <w:r w:rsidR="009773CD">
        <w:rPr>
          <w:rFonts w:asciiTheme="minorHAnsi" w:hAnsiTheme="minorHAnsi" w:cstheme="minorHAnsi"/>
          <w:sz w:val="22"/>
          <w:lang w:val="en-AU"/>
        </w:rPr>
        <w:t xml:space="preserve"> </w:t>
      </w:r>
      <w:r w:rsidRPr="00354D94">
        <w:rPr>
          <w:rFonts w:asciiTheme="minorHAnsi" w:hAnsiTheme="minorHAnsi" w:cstheme="minorHAnsi"/>
          <w:sz w:val="22"/>
          <w:lang w:val="en-AU"/>
        </w:rPr>
        <w:t>context.</w:t>
      </w:r>
    </w:p>
    <w:p w14:paraId="274AE92E" w14:textId="77777777" w:rsidR="00354D94" w:rsidRPr="006100A5" w:rsidRDefault="00354D94" w:rsidP="00354D94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</w:rPr>
      </w:pPr>
    </w:p>
    <w:p w14:paraId="7FE0450D" w14:textId="77777777" w:rsidR="00354D94" w:rsidRPr="006100A5" w:rsidRDefault="00354D94" w:rsidP="00354D94">
      <w:pPr>
        <w:spacing w:after="0" w:line="240" w:lineRule="auto"/>
        <w:jc w:val="both"/>
        <w:rPr>
          <w:rFonts w:ascii="Cambria" w:hAnsi="Cambria" w:cs="Times New Roman"/>
        </w:rPr>
      </w:pPr>
    </w:p>
    <w:p w14:paraId="2CEEB8A9" w14:textId="4D1E46B6" w:rsidR="00392CF9" w:rsidRPr="000E6133" w:rsidRDefault="00392CF9" w:rsidP="00254119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Rashi’s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Commentary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for: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  <w:r w:rsidR="009773CD" w:rsidRPr="000E6133">
        <w:rPr>
          <w:rFonts w:ascii="Cambria" w:eastAsia="Times New Roman" w:hAnsi="Cambria" w:cs="Times New Roman"/>
          <w:color w:val="000000"/>
          <w:sz w:val="22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B’resheet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(Genesis)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2:4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–</w:t>
      </w:r>
      <w:r w:rsidR="009773CD"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 xml:space="preserve"> 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bidi="he-IL"/>
        </w:rPr>
        <w:t>3:21</w:t>
      </w:r>
      <w:r w:rsidRPr="000E6133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5D2EEF6E" w14:textId="0A85C7D4" w:rsidR="00392CF9" w:rsidRPr="00392CF9" w:rsidRDefault="00D46126" w:rsidP="00254119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6CA4261A" w14:textId="6145CF4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.</w:t>
      </w:r>
    </w:p>
    <w:p w14:paraId="705696CC" w14:textId="351DF78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4E40AEB" w14:textId="6A12C44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...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4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בְּהִבָּרְאָ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6: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ָ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c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ernity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“yu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sh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b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itio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ntan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ghteous/gener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futur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mal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.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therwor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lette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10]</w:t>
      </w:r>
    </w:p>
    <w:p w14:paraId="7B83A81E" w14:textId="56792BA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4D5836F" w14:textId="0CEDFB2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טֶר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fore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b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טְרִ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קְדִּ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:3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כִּי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טֶר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ִּירְאוּן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ar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le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day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th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t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merg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ra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ogniz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nef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sent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y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routed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u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0b]</w:t>
      </w:r>
    </w:p>
    <w:p w14:paraId="0E1FE89B" w14:textId="535073B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92B4D62" w14:textId="1F175EC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הו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rtl/>
          <w:lang w:bidi="he-IL"/>
        </w:rPr>
        <w:t>אֱלֹהִים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[means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Rul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Judg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rld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fi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r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m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ֱלֹהִים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ul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d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הו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</w:p>
    <w:p w14:paraId="0D44A8F5" w14:textId="2C1E2D1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1E127854" w14:textId="7136892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i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ce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u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k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ou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wa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a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ug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ward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0:113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]</w:t>
      </w:r>
    </w:p>
    <w:p w14:paraId="459EE045" w14:textId="3648DCBD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B0E81EB" w14:textId="09FEBAB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ַיִּיצֶר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s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n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surr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n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dgmen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s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ַיִּצֶר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crib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z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]</w:t>
      </w:r>
    </w:p>
    <w:p w14:paraId="769AFFD1" w14:textId="3AB9F03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354E10C" w14:textId="1DB597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recti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ep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r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kud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ta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one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ure!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:8)</w:t>
      </w:r>
    </w:p>
    <w:p w14:paraId="5A4A6765" w14:textId="60B2A54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36D65F4" w14:textId="5862366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th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stri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o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ma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ed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ear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uminar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f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ed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warm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x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cessa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alous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ce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:8]</w:t>
      </w:r>
    </w:p>
    <w:p w14:paraId="46ED40CB" w14:textId="4FCA614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6DB8F07" w14:textId="1DC4FF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o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sou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mo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dditional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gi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intellig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shd w:val="clear" w:color="auto" w:fill="FFFF00"/>
          <w:lang w:bidi="he-IL"/>
        </w:rPr>
        <w:t>speech.</w:t>
      </w:r>
    </w:p>
    <w:p w14:paraId="000ACCE0" w14:textId="659601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9624BDF" w14:textId="435FD53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מִקֶּדֶ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nen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rea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2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!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raith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lile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rty-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incip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r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ound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eth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ll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f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stitu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f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clarificatio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r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men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sc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sc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x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a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e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sten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n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r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tai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u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wis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ea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m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w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d.</w:t>
      </w:r>
    </w:p>
    <w:p w14:paraId="0B058115" w14:textId="3432300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D35C649" w14:textId="5E8C821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...cau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pr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a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:1]</w:t>
      </w:r>
    </w:p>
    <w:p w14:paraId="4304DF8C" w14:textId="3C91CFC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D00CF9C" w14:textId="5D156FB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id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d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im]</w:t>
      </w:r>
    </w:p>
    <w:p w14:paraId="13294DAB" w14:textId="2A5C0DB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295633A" w14:textId="272BED0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is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il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gyp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sh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Ha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d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re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ּפָשׁוּ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Unknow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quo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er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mo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1:1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kiva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na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s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x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ִשְׁתָן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gyp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x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ִּשְׁתִּים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…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hame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2).</w:t>
      </w:r>
    </w:p>
    <w:p w14:paraId="280C7433" w14:textId="546DCE5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0D290FD" w14:textId="22737D7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1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ih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ea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:2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x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ִגַח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r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ars.</w:t>
      </w:r>
    </w:p>
    <w:p w14:paraId="2910DFD3" w14:textId="796F26E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767780D" w14:textId="574CF4F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igr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ִדֶּקֶל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r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ד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קַל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9b.]</w:t>
      </w:r>
    </w:p>
    <w:p w14:paraId="277533E6" w14:textId="71DBEBB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54BDFB" w14:textId="5DF1CFF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uphr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ְרָ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uitf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פָרִין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rea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undantly 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lt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5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et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7b).</w:t>
      </w:r>
    </w:p>
    <w:p w14:paraId="0C0929F4" w14:textId="0080725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9B36AD" w14:textId="77FE065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sy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i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o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c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i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tur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et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b]</w:t>
      </w:r>
    </w:p>
    <w:p w14:paraId="1B8D7E2A" w14:textId="22C2A9E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E2DD9A4" w14:textId="2CFFF9F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sy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קִדְמַ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syria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]</w:t>
      </w:r>
    </w:p>
    <w:p w14:paraId="60032DE3" w14:textId="0DF1157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0437FA" w14:textId="556EB08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uphr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port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ver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3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jun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h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7b).</w:t>
      </w:r>
    </w:p>
    <w:p w14:paraId="3DE45BD8" w14:textId="531B2F6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CA44834" w14:textId="0F56F1E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eas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c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.-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6:5]</w:t>
      </w:r>
    </w:p>
    <w:p w14:paraId="4572F1D2" w14:textId="35E2F24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5B3D3BD" w14:textId="277D265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od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peopl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ions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m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v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n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a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mo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.”</w:t>
      </w:r>
    </w:p>
    <w:p w14:paraId="3ECEDA51" w14:textId="0C5FCA6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09A3B68" w14:textId="114B506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lpma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pposi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th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lpmat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th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ain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3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2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3a]</w:t>
      </w:r>
    </w:p>
    <w:p w14:paraId="57E5C06C" w14:textId="279300F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413DF8E" w14:textId="75239A5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m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entic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mak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ti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1:25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w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t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Chu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7b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mediat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v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4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ְצִיר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que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Deu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sie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ָצוּר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ity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bjug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’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minion.</w:t>
      </w:r>
    </w:p>
    <w:p w14:paraId="297408C7" w14:textId="106813F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3818AFD" w14:textId="6E5430E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atev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g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nsp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-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ever.</w:t>
      </w:r>
    </w:p>
    <w:p w14:paraId="7BBDFDCC" w14:textId="2424EF6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2BE7EE9" w14:textId="0A2D459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:4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ugh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mal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dam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Every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mediatel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.”</w:t>
      </w:r>
    </w:p>
    <w:p w14:paraId="2117779B" w14:textId="150F372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C542950" w14:textId="780D2E2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id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מִצַּלְעֽתי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xo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5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ּלְצֶלַע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bernacle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c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:1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.</w:t>
      </w:r>
    </w:p>
    <w:p w14:paraId="63C197C9" w14:textId="03656B0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4E8DCEE" w14:textId="0C411BE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lo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is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]</w:t>
      </w:r>
    </w:p>
    <w:p w14:paraId="447040F2" w14:textId="5393D49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1785D61" w14:textId="0113DF5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lept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o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e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uls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9a]</w:t>
      </w:r>
    </w:p>
    <w:p w14:paraId="21A3276F" w14:textId="35E9763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B2C94F6" w14:textId="1400850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2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il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ild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tu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oreho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a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t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i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ll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1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a]</w:t>
      </w:r>
    </w:p>
    <w:p w14:paraId="485B475B" w14:textId="25B06DE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0CD4B6B" w14:textId="4216A3B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il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ide...in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o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Ju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:2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de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pho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phod.</w:t>
      </w:r>
    </w:p>
    <w:p w14:paraId="0ED32E27" w14:textId="1D4379D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9E3F65" w14:textId="6D3F44C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i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ima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ar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tisfi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63a]</w:t>
      </w:r>
    </w:p>
    <w:p w14:paraId="0FF2EC7F" w14:textId="2D44D11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677FB4" w14:textId="6DC3F9D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ha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ause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ִישׁ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ִשּׁ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ot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deriv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ngue.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:4]</w:t>
      </w:r>
    </w:p>
    <w:p w14:paraId="1E9B05BE" w14:textId="41BAE59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C380C7C" w14:textId="50A4F950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vi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ir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hib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bid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ahid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8a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t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8a]</w:t>
      </w:r>
    </w:p>
    <w:p w14:paraId="4D43CF4E" w14:textId="060B1D7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D74D082" w14:textId="60B5F31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sham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dest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stingu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tw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rushalmi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led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a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mbu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in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ffere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twe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Zoha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ol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6b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dsh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).</w:t>
      </w:r>
    </w:p>
    <w:p w14:paraId="456FD7A7" w14:textId="732D5EE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EB105FF" w14:textId="0A41358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83FE9CC" w14:textId="23801491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hapt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</w:p>
    <w:p w14:paraId="66F8E8C9" w14:textId="6F83F09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6075144" w14:textId="7A5EF05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n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xtap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f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r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sul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sel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ga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o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one’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y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8:6]</w:t>
      </w:r>
    </w:p>
    <w:p w14:paraId="11C58D46" w14:textId="1B02872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2C97BBD" w14:textId="2026C0C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nning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ensur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eatne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wnfall-[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nn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1]</w:t>
      </w:r>
    </w:p>
    <w:p w14:paraId="669CDC2C" w14:textId="4EDB765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AB76E02" w14:textId="2135344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d...inde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uit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o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ng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.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rowitz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v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]</w:t>
      </w:r>
    </w:p>
    <w:p w14:paraId="5A041D63" w14:textId="7E13022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AE856EC" w14:textId="29A6F4C1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u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min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ro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0: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.”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a]</w:t>
      </w:r>
    </w:p>
    <w:p w14:paraId="6E5B9484" w14:textId="2A85B8F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A5D84AA" w14:textId="36E7449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ure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t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uc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Ju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uch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3).</w:t>
      </w:r>
    </w:p>
    <w:p w14:paraId="00B73937" w14:textId="5245196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01AA316" w14:textId="74667BD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now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afts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t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aftsm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God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4).</w:t>
      </w:r>
    </w:p>
    <w:p w14:paraId="68EF4DFF" w14:textId="2180D57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F900E29" w14:textId="5C1B2EC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ge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o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</w:t>
      </w:r>
    </w:p>
    <w:p w14:paraId="147C06E0" w14:textId="04D4939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2079E4" w14:textId="6A93FE9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o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nderst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ea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ie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4).</w:t>
      </w:r>
    </w:p>
    <w:p w14:paraId="79F11AB5" w14:textId="43D001A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19A8DC3" w14:textId="229F925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gels.</w:t>
      </w:r>
    </w:p>
    <w:p w14:paraId="113D3CFF" w14:textId="39C363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559BD3A" w14:textId="41CA0B6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ligh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y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y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ened.”</w:t>
      </w:r>
    </w:p>
    <w:p w14:paraId="0EBD5BED" w14:textId="1F02E9C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17C3E56" w14:textId="711A0CF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abl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know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.”</w:t>
      </w:r>
    </w:p>
    <w:p w14:paraId="6670154C" w14:textId="750C0E21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4EDFD51" w14:textId="1CD2633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usb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s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rke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’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liez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3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clu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5].</w:t>
      </w:r>
    </w:p>
    <w:p w14:paraId="691BFE2A" w14:textId="7781925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1F28744" w14:textId="387C4D4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...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pen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sdo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tu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is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7]</w:t>
      </w:r>
    </w:p>
    <w:p w14:paraId="003C3F22" w14:textId="10D27C8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24E9F8B" w14:textId="38A7DCFD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!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”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mand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ossess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nu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.</w:t>
      </w:r>
    </w:p>
    <w:p w14:paraId="3D4B6712" w14:textId="12626ED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0BE0205" w14:textId="7258707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av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n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tifi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ve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aves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0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0b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entified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i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eatu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ther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e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ffered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nchuma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ayer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b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2).</w:t>
      </w:r>
    </w:p>
    <w:p w14:paraId="6460438B" w14:textId="58E4752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C0C2182" w14:textId="529763D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rd-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g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read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rang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es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m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arif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s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.</w:t>
      </w:r>
    </w:p>
    <w:p w14:paraId="586E5549" w14:textId="4F3F377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BCAC24A" w14:textId="76805A4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7]</w:t>
      </w:r>
    </w:p>
    <w:p w14:paraId="4C8C5285" w14:textId="0EC00D56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E4696A7" w14:textId="1A443BC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irecti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directi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ets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est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wa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vening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su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e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n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our]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8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8b]</w:t>
      </w:r>
    </w:p>
    <w:p w14:paraId="350E5272" w14:textId="64A8F04F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17DA7B9" w14:textId="0D2B9D9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d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vers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ighte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n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dd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anchum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zri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el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la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Nu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2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rp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e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vers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zekia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g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missar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rod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lad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9:3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11).</w:t>
      </w:r>
    </w:p>
    <w:p w14:paraId="4C98228C" w14:textId="40EA715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3723380" w14:textId="6AAF9AAE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l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?</w:t>
      </w:r>
    </w:p>
    <w:p w14:paraId="4F2E5DE3" w14:textId="10AD47F9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0D4A3A2" w14:textId="6FA0CE06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ree?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ֲמִן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rogat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nse.</w:t>
      </w:r>
    </w:p>
    <w:p w14:paraId="38965358" w14:textId="0AA47B6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A083A78" w14:textId="7394438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o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Adam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w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gratitude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vod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ar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b]</w:t>
      </w:r>
    </w:p>
    <w:p w14:paraId="28B81631" w14:textId="20D1391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9380E5F" w14:textId="0C8941DA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ntic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ִשִׁיאַַנִי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ei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ro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2:15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zeki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ei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ַשִּׁיא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”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9:2]</w:t>
      </w:r>
    </w:p>
    <w:p w14:paraId="368C31AC" w14:textId="64FD28A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3B5A6130" w14:textId="20481C32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on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arn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e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v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ic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dolatry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swer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s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pil-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ey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a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bey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!]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nh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9a]</w:t>
      </w:r>
    </w:p>
    <w:p w14:paraId="154F2FC7" w14:textId="6D8EE5C5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9E8A7C2" w14:textId="7AB1583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e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ng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r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w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arativ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rter]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tabli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ct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hor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8a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sta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ars.</w:t>
      </w:r>
    </w:p>
    <w:p w14:paraId="0D787560" w14:textId="079F538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13BAAAE" w14:textId="5266858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l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l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g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f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5]</w:t>
      </w:r>
    </w:p>
    <w:p w14:paraId="490FC800" w14:textId="0B003DD4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</w:p>
    <w:p w14:paraId="7D788C53" w14:textId="555E59E8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t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u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r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wom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asil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ced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enti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shd w:val="clear" w:color="auto" w:fill="FFFF00"/>
          <w:lang w:bidi="he-IL"/>
        </w:rPr>
        <w:t>husbands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la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tred.”</w:t>
      </w:r>
    </w:p>
    <w:p w14:paraId="14AC54AD" w14:textId="269FCFA3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2392287" w14:textId="2DCEF26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ְשׁוּפְךָ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רֽאשׁ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Deu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9: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ru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ransl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ְשָׁפִי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ָתֵיהּ</w:t>
      </w:r>
    </w:p>
    <w:p w14:paraId="54EE58ED" w14:textId="5B0D2B8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D66BAA" w14:textId="72CE1BE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it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שׁוּפֶנוּ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righ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i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ְשׁוּפֶנוּ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0: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ָשַׁף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n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i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ow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w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ike]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ְשִׁיפ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ses.</w:t>
      </w:r>
    </w:p>
    <w:p w14:paraId="7AED445A" w14:textId="2B159FE2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B642A9A" w14:textId="114F36D3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or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aring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9b]</w:t>
      </w:r>
    </w:p>
    <w:p w14:paraId="4CC3442A" w14:textId="6DF90A88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A1AE096" w14:textId="10751C42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regnanc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gnancy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rce]</w:t>
      </w:r>
    </w:p>
    <w:p w14:paraId="7426D8D2" w14:textId="15614807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158D3B9" w14:textId="5EA5866C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a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hildr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ildbirth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6]</w:t>
      </w:r>
    </w:p>
    <w:p w14:paraId="17BF152F" w14:textId="435D13FC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89C6FAA" w14:textId="2DDD4B74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usb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imac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evertheles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udac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m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ut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u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th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ruv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c.]</w:t>
      </w:r>
    </w:p>
    <w:p w14:paraId="44747A17" w14:textId="479EFCE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37C9A13" w14:textId="7B9CDEF7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si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ְּשׁוּקָתֵךְ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07: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ea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שׁוֹקֵקָ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ul.”-[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rgu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kelos]</w:t>
      </w:r>
    </w:p>
    <w:p w14:paraId="1E2F9CF4" w14:textId="6942A31E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3A4EC26" w14:textId="2237736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ng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i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ea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t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pa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eas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ckled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8]</w:t>
      </w:r>
    </w:p>
    <w:p w14:paraId="0904276E" w14:textId="6DA78AB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F694E38" w14:textId="5FEFDF4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rth—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ari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ci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ds—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r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="008E503A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tichok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rdoon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dib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paration.-[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0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s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iz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4a]</w:t>
      </w:r>
    </w:p>
    <w:p w14:paraId="05EAC171" w14:textId="6A31079D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A0BD2B6" w14:textId="49E6EC2B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rb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iel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k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ur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29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h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d-bea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ref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gin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ti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Cur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u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;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gu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d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getabl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t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as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el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r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h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</w:p>
    <w:p w14:paraId="529F4E9B" w14:textId="64BCCC5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lastRenderedPageBreak/>
        <w:t xml:space="preserve"> </w:t>
      </w:r>
    </w:p>
    <w:p w14:paraId="44977CE1" w14:textId="36C7A0C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wea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a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f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i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uch.-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M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dshei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za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idrashim]</w:t>
      </w:r>
    </w:p>
    <w:p w14:paraId="029EA526" w14:textId="088E5DEA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B325B61" w14:textId="54C381A9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m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tur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viou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p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2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rup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a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:20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o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lpma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pposit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refo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b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1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u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lee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ll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in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ot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bi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uxtapo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ct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pent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ga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ours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g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uile.</w:t>
      </w:r>
    </w:p>
    <w:p w14:paraId="75E85109" w14:textId="45D54C2B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C79AAF9" w14:textId="3C051ABF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וּ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inci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חַיָה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v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i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f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fspr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Ec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2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o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ֽוֶ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?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eing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הֽוֶה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i.e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vav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ud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changeable.]</w:t>
      </w:r>
    </w:p>
    <w:p w14:paraId="12A0F118" w14:textId="69FCB100" w:rsidR="00392CF9" w:rsidRPr="000E6133" w:rsidRDefault="00D46126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34DE914" w14:textId="562658B5" w:rsidR="00392CF9" w:rsidRPr="000E6133" w:rsidRDefault="00392CF9" w:rsidP="00254119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k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gadic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r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moo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gernail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ste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0:12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the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eria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ki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oo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it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f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r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d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ir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abb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c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ta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a).</w:t>
      </w:r>
    </w:p>
    <w:p w14:paraId="1EF3896C" w14:textId="03953BAE" w:rsidR="00392CF9" w:rsidRPr="000E6133" w:rsidRDefault="00D46126" w:rsidP="00254119">
      <w:pPr>
        <w:pBdr>
          <w:bottom w:val="double" w:sz="6" w:space="1" w:color="auto"/>
        </w:pBdr>
        <w:spacing w:after="0" w:line="240" w:lineRule="auto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382F3D5" w14:textId="470544CC" w:rsidR="00AE3097" w:rsidRPr="006100A5" w:rsidRDefault="00D46126" w:rsidP="00AE3097">
      <w:pPr>
        <w:keepNext/>
        <w:widowControl w:val="0"/>
        <w:spacing w:after="0" w:line="240" w:lineRule="auto"/>
        <w:jc w:val="both"/>
        <w:rPr>
          <w:rFonts w:ascii="Cambria" w:eastAsia="Times New Roman" w:hAnsi="Cambria" w:cs="Times New Roman"/>
          <w:color w:val="000000"/>
        </w:rPr>
      </w:pPr>
      <w:r w:rsidRPr="00D46126">
        <w:rPr>
          <w:rFonts w:ascii="Calibri" w:eastAsia="Times New Roman" w:hAnsi="Calibri" w:cs="Times New Roman"/>
          <w:color w:val="000000"/>
          <w:lang w:val="en-AU"/>
        </w:rPr>
        <w:t xml:space="preserve"> </w:t>
      </w:r>
    </w:p>
    <w:p w14:paraId="06D6410C" w14:textId="1139201B" w:rsidR="009773CD" w:rsidRDefault="009773CD" w:rsidP="009773CD">
      <w:pPr>
        <w:spacing w:after="0" w:line="240" w:lineRule="auto"/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</w:pPr>
      <w:r w:rsidRPr="004C4DC8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Ketubim: Psalms </w:t>
      </w:r>
      <w:r w:rsidRPr="009773CD"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  <w:t>‎</w:t>
      </w:r>
      <w:r w:rsidRPr="004C4DC8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2:1-12</w:t>
      </w:r>
      <w:r w:rsidRPr="009773CD">
        <w:rPr>
          <w:rFonts w:ascii="Calibri" w:eastAsia="Calibri" w:hAnsi="Calibri" w:cs="Arial"/>
          <w:color w:val="000000"/>
          <w:sz w:val="28"/>
          <w:szCs w:val="28"/>
          <w:cs/>
          <w:lang w:bidi="he-IL"/>
        </w:rPr>
        <w:t>‎</w:t>
      </w:r>
    </w:p>
    <w:p w14:paraId="5791735D" w14:textId="77777777" w:rsidR="000E6133" w:rsidRPr="000E6133" w:rsidRDefault="000E6133" w:rsidP="009773CD">
      <w:pPr>
        <w:spacing w:after="0" w:line="240" w:lineRule="auto"/>
        <w:rPr>
          <w:rFonts w:ascii="Calibri" w:eastAsia="Times New Roman" w:hAnsi="Calibri" w:cs="Calibri"/>
          <w:color w:val="000000"/>
          <w:sz w:val="16"/>
          <w:szCs w:val="16"/>
          <w:lang w:bidi="he-I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8"/>
        <w:gridCol w:w="5106"/>
      </w:tblGrid>
      <w:tr w:rsidR="009773CD" w:rsidRPr="006100A5" w14:paraId="774FB3A6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AFECE" w14:textId="77777777" w:rsidR="009773CD" w:rsidRPr="009773CD" w:rsidRDefault="009773CD" w:rsidP="009773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7DF5E9" w14:textId="77777777" w:rsidR="009773CD" w:rsidRPr="009773CD" w:rsidRDefault="009773CD" w:rsidP="009773C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</w:p>
        </w:tc>
      </w:tr>
      <w:tr w:rsidR="009773CD" w:rsidRPr="006100A5" w14:paraId="014666C5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BD680" w14:textId="71CAD754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dom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gs?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0B542" w14:textId="31D44A7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ti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turb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urmur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nity?</w:t>
            </w:r>
          </w:p>
        </w:tc>
      </w:tr>
      <w:tr w:rsidR="009773CD" w:rsidRPr="006100A5" w14:paraId="1F337818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1331D" w14:textId="7EB0B30A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b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un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Heb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ssiah)?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72A512" w14:textId="2A28F30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ari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ul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senc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gain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Heb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ssiah).</w:t>
            </w:r>
          </w:p>
        </w:tc>
      </w:tr>
      <w:tr w:rsidR="009773CD" w:rsidRPr="006100A5" w14:paraId="20D29C48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92EF10" w14:textId="7388234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n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r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9F115" w14:textId="7179715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n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hai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."</w:t>
            </w:r>
          </w:p>
        </w:tc>
      </w:tr>
      <w:tr w:rsidR="009773CD" w:rsidRPr="006100A5" w14:paraId="16D5D4BB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22DFA" w14:textId="59EC136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well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ugh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c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AB606" w14:textId="25B6C76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ug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7EF6A08D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EC787" w14:textId="5D5ACE0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ea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ight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pleasure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9455B" w14:textId="58A3282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ight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61A89373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A4206" w14:textId="45694CD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nthron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Zi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l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unt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43C350" w14:textId="2FC9D91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king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ppoi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nctuary.</w:t>
            </w:r>
          </w:p>
        </w:tc>
      </w:tr>
      <w:tr w:rsidR="009773CD" w:rsidRPr="006100A5" w14:paraId="237F818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D963F" w14:textId="65844BE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cre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gott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99ED7" w14:textId="5422A0C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ven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id: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(abba)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u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rea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."</w:t>
            </w:r>
          </w:p>
        </w:tc>
      </w:tr>
      <w:tr w:rsidR="009773CD" w:rsidRPr="006100A5" w14:paraId="77FDBD5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994008" w14:textId="1C48961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qu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atio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heri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ossession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A55E3" w14:textId="246FAA1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ch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enti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heri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ul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olding.</w:t>
            </w:r>
          </w:p>
        </w:tc>
      </w:tr>
      <w:tr w:rsidR="009773CD" w:rsidRPr="006100A5" w14:paraId="6B20C2D9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6285E" w14:textId="5B59282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r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tter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es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tt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"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795F5" w14:textId="05D57A2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tt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r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tter'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ess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ea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</w:p>
        </w:tc>
      </w:tr>
      <w:tr w:rsidR="009773CD" w:rsidRPr="006100A5" w14:paraId="7704467F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DFFFEF" w14:textId="72D9285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you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dmonish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you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udg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A4C77" w14:textId="590F758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g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ccep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ciplin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inc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.</w:t>
            </w:r>
          </w:p>
        </w:tc>
      </w:tr>
      <w:tr w:rsidR="009773CD" w:rsidRPr="006100A5" w14:paraId="72928687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16B19" w14:textId="55C48F5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r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fear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joi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quaking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68CC1" w14:textId="5D67BACC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s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sz w:val="22"/>
                <w:lang w:bidi="he-IL"/>
              </w:rPr>
              <w:t>fear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embling.</w:t>
            </w:r>
          </w:p>
        </w:tc>
      </w:tr>
      <w:tr w:rsidR="009773CD" w:rsidRPr="006100A5" w14:paraId="56925B3A" w14:textId="77777777" w:rsidTr="00C61728">
        <w:tc>
          <w:tcPr>
            <w:tcW w:w="51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FCEA4" w14:textId="653285BC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selv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uri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com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="008E503A"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gr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ris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kindle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rais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fug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m.</w:t>
            </w:r>
          </w:p>
        </w:tc>
        <w:tc>
          <w:tcPr>
            <w:tcW w:w="510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77577" w14:textId="4A443E0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ccep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struc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e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gr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arr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ttle.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pp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ord!</w:t>
            </w:r>
          </w:p>
        </w:tc>
      </w:tr>
    </w:tbl>
    <w:p w14:paraId="07903407" w14:textId="77777777" w:rsidR="000E6133" w:rsidRPr="000E6133" w:rsidRDefault="000E6133" w:rsidP="000E6133">
      <w:pPr>
        <w:pBdr>
          <w:bottom w:val="double" w:sz="4" w:space="1" w:color="auto"/>
        </w:pBdr>
        <w:spacing w:after="0" w:line="240" w:lineRule="auto"/>
        <w:rPr>
          <w:rFonts w:asciiTheme="minorHAnsi" w:eastAsia="Calibri" w:hAnsiTheme="minorHAnsi" w:cstheme="minorHAnsi"/>
          <w:b/>
          <w:bCs/>
          <w:color w:val="000000"/>
          <w:sz w:val="22"/>
          <w:lang w:val="en-AU" w:bidi="he-IL"/>
        </w:rPr>
      </w:pPr>
    </w:p>
    <w:p w14:paraId="31521F37" w14:textId="77777777" w:rsidR="000E6133" w:rsidRPr="000E6133" w:rsidRDefault="000E6133" w:rsidP="009773CD">
      <w:pPr>
        <w:spacing w:after="0" w:line="240" w:lineRule="auto"/>
        <w:rPr>
          <w:rFonts w:asciiTheme="minorHAnsi" w:eastAsia="Calibri" w:hAnsiTheme="minorHAnsi" w:cstheme="minorHAnsi"/>
          <w:b/>
          <w:bCs/>
          <w:color w:val="000000"/>
          <w:sz w:val="22"/>
          <w:lang w:val="en-AU" w:bidi="he-IL"/>
        </w:rPr>
      </w:pPr>
    </w:p>
    <w:p w14:paraId="08F30F27" w14:textId="7098CF35" w:rsidR="009773CD" w:rsidRPr="000E6133" w:rsidRDefault="009773CD" w:rsidP="009773CD">
      <w:pPr>
        <w:spacing w:after="0" w:line="240" w:lineRule="auto"/>
        <w:rPr>
          <w:rFonts w:ascii="Cambria" w:eastAsia="Calibri" w:hAnsi="Cambria" w:cs="Arial"/>
          <w:sz w:val="22"/>
          <w:lang w:bidi="he-IL"/>
        </w:rPr>
      </w:pPr>
      <w:r w:rsidRPr="000E6133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 xml:space="preserve">Rashi’s Commentary on Psalm </w:t>
      </w:r>
      <w:r w:rsidRPr="000E6133">
        <w:rPr>
          <w:rFonts w:ascii="Cambria" w:eastAsia="Calibri" w:hAnsi="Cambria" w:cs="Arial"/>
          <w:color w:val="000000"/>
          <w:sz w:val="28"/>
          <w:szCs w:val="28"/>
          <w:cs/>
          <w:lang w:bidi="he-IL"/>
        </w:rPr>
        <w:t>‎</w:t>
      </w:r>
      <w:r w:rsidRPr="000E6133">
        <w:rPr>
          <w:rFonts w:ascii="Cambria" w:eastAsia="Calibri" w:hAnsi="Cambria" w:cs="Calibri"/>
          <w:b/>
          <w:bCs/>
          <w:color w:val="000000"/>
          <w:sz w:val="28"/>
          <w:szCs w:val="28"/>
          <w:lang w:val="en-AU" w:bidi="he-IL"/>
        </w:rPr>
        <w:t>2</w:t>
      </w:r>
    </w:p>
    <w:p w14:paraId="6F98F5E0" w14:textId="77777777" w:rsidR="009773CD" w:rsidRPr="000E6133" w:rsidRDefault="009773CD" w:rsidP="009773CD">
      <w:pPr>
        <w:spacing w:after="0" w:line="240" w:lineRule="auto"/>
        <w:rPr>
          <w:rFonts w:asciiTheme="minorHAnsi" w:eastAsia="Calibri" w:hAnsiTheme="minorHAnsi" w:cstheme="minorHAnsi"/>
          <w:sz w:val="22"/>
          <w:lang w:bidi="he-IL"/>
        </w:rPr>
      </w:pPr>
    </w:p>
    <w:p w14:paraId="5A1D80BE" w14:textId="70D65AAF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ation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g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B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b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ound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assa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ssia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ccord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ar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err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self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:17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hilistin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oi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hilistin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ek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y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io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.</w:t>
      </w:r>
    </w:p>
    <w:p w14:paraId="38E0E84B" w14:textId="48C76CA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73C54F9" w14:textId="79D07A5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dom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va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ng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t.</w:t>
      </w:r>
    </w:p>
    <w:p w14:paraId="5094921F" w14:textId="3D46F7C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EB69BE8" w14:textId="1BFFF85D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dom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ולאמ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ac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לאמ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מות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גו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lose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lated.</w:t>
      </w:r>
    </w:p>
    <w:p w14:paraId="6E87FBA7" w14:textId="66CB423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71CE36EB" w14:textId="69E02F2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t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up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bl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ounsel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tc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רוזני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nor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eigneurs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s.</w:t>
      </w:r>
    </w:p>
    <w:p w14:paraId="0F1DBBF4" w14:textId="7702706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2C02662" w14:textId="5EC47A54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וסד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סוד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nsilez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fur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seilles)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s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w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55:15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unsel?...</w:t>
      </w:r>
    </w:p>
    <w:p w14:paraId="208D2D8F" w14:textId="3773218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3198404" w14:textId="26914EE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3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u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a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ronprom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yongl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27:2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ed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r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עבתימ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ord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le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rdes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.</w:t>
      </w:r>
    </w:p>
    <w:p w14:paraId="64EA7FB8" w14:textId="1CD6EB4E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3328FC3" w14:textId="66D5FCF7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4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aughs...mocks...speak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es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nse.</w:t>
      </w:r>
    </w:p>
    <w:p w14:paraId="15C1DE1F" w14:textId="2380F0A8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972FA2B" w14:textId="440D3EA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5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peak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לימ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אליה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peech?...</w:t>
      </w:r>
    </w:p>
    <w:p w14:paraId="5AF41238" w14:textId="1192D545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06BDCF0" w14:textId="27B55EE2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6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u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enthron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ther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gether?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ppoin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ve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ig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Zio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unt.</w:t>
      </w:r>
    </w:p>
    <w:p w14:paraId="2507C0ED" w14:textId="1C1846A7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581007E" w14:textId="68DFB325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7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ecre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stablish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cre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on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cei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e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nown.”</w:t>
      </w:r>
    </w:p>
    <w:p w14:paraId="30FCA4B0" w14:textId="3D4E959D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746AF47" w14:textId="78BD10DA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or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ai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Nathan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uel.</w:t>
      </w:r>
    </w:p>
    <w:p w14:paraId="1DBF319A" w14:textId="12A1B1E1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ADEAF9F" w14:textId="7B2DB68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rae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rstbo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du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n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:18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i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tc.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‘B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ondsm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liver...Israel.’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fo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au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pend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up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.</w:t>
      </w:r>
    </w:p>
    <w:p w14:paraId="5C0435F6" w14:textId="27DE789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2896F7FC" w14:textId="7DBE27D4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day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thron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.</w:t>
      </w:r>
    </w:p>
    <w:p w14:paraId="42B43B50" w14:textId="52F6C563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75451D1" w14:textId="24A0D283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gotte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lo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k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m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7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4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lomon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I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t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n.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urth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ncern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avi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s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89:27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‘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ather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o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oc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alvation.’”</w:t>
      </w:r>
    </w:p>
    <w:p w14:paraId="18D38C08" w14:textId="7294E8FA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6AFBEDD" w14:textId="18C5756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lastRenderedPageBreak/>
        <w:t>8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eque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ev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attl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nemies.</w:t>
      </w:r>
    </w:p>
    <w:p w14:paraId="1F39E15B" w14:textId="2C0A7E3F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0A8714F6" w14:textId="5B82D902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9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רע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[like]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רוצצ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.</w:t>
      </w:r>
    </w:p>
    <w:p w14:paraId="7B3BDDFB" w14:textId="3DFA55C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42BFE45D" w14:textId="59E7B58F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ro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o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word.</w:t>
      </w:r>
    </w:p>
    <w:p w14:paraId="56A89921" w14:textId="41188F2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D075C8F" w14:textId="6B1EE958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shatte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נפצ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eak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פוץ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rough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criptur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otsher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rok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in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ieces.</w:t>
      </w:r>
    </w:p>
    <w:p w14:paraId="3E769E0F" w14:textId="1AC74D52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679A838F" w14:textId="3BCDAFC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0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now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[you]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gs,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Jewis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ph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rcifu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ople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pr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the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ur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i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vil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o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n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less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tend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ighteous.</w:t>
      </w:r>
    </w:p>
    <w:p w14:paraId="2DB5E42F" w14:textId="4B28C659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5FFB3BE" w14:textId="30FE1DDB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1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rejoic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quak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quaking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bo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ic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itte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sa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3:14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Trembl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iz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latterers,”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comes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joic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pp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a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erv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rd.</w:t>
      </w:r>
    </w:p>
    <w:p w14:paraId="2D9F639B" w14:textId="73AA90C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6BCF425" w14:textId="079C5C10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12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rm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rselve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ur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r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selv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urit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art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la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נשקו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mo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l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ench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quipping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T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ro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verb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r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arnimo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an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ovid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41:40)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enache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p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79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terpret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expressio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esir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Gen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3:1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onging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תשוקתך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)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you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usband.”</w:t>
      </w:r>
    </w:p>
    <w:p w14:paraId="29EF0A2E" w14:textId="3D83DC54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52665F46" w14:textId="285402F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gr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b.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rtl/>
          <w:lang w:bidi="he-IL"/>
        </w:rPr>
        <w:t>יאנף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e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com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gry.</w:t>
      </w:r>
    </w:p>
    <w:p w14:paraId="3C61F518" w14:textId="2887D8D3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15046C71" w14:textId="64C3BCFC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you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peris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Li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atte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tat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(abov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1:16):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“bu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a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ck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erish.”</w:t>
      </w:r>
    </w:p>
    <w:p w14:paraId="65C0F2E8" w14:textId="67F316D6" w:rsidR="009773CD" w:rsidRPr="000E6133" w:rsidRDefault="00D46126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</w:p>
    <w:p w14:paraId="36338F8A" w14:textId="681F9223" w:rsidR="009773CD" w:rsidRPr="000E6133" w:rsidRDefault="009773CD" w:rsidP="009773CD">
      <w:pP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moment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rath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>kindled</w:t>
      </w:r>
      <w:r w:rsidR="00D46126" w:rsidRPr="000E6133">
        <w:rPr>
          <w:rFonts w:asciiTheme="minorHAnsi" w:eastAsia="Times New Roman" w:hAnsiTheme="minorHAnsi" w:cstheme="minorHAnsi"/>
          <w:b/>
          <w:bCs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For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hor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momen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rath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suddenly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kindle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gains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m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nd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at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ime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i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os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u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i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b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discerned,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h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praises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of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all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who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tak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refuge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in</w:t>
      </w:r>
      <w:r w:rsidR="00D46126"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 xml:space="preserve"> </w:t>
      </w:r>
      <w:r w:rsidRPr="000E6133">
        <w:rPr>
          <w:rFonts w:asciiTheme="minorHAnsi" w:eastAsia="Times New Roman" w:hAnsiTheme="minorHAnsi" w:cstheme="minorHAnsi"/>
          <w:color w:val="000000"/>
          <w:sz w:val="22"/>
          <w:lang w:bidi="he-IL"/>
        </w:rPr>
        <w:t>Him.</w:t>
      </w:r>
    </w:p>
    <w:p w14:paraId="73167221" w14:textId="23367571" w:rsidR="009773CD" w:rsidRPr="000E6133" w:rsidRDefault="00D46126" w:rsidP="009773CD">
      <w:pPr>
        <w:pBdr>
          <w:bottom w:val="double" w:sz="6" w:space="1" w:color="auto"/>
        </w:pBdr>
        <w:spacing w:after="0" w:line="240" w:lineRule="auto"/>
        <w:jc w:val="both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0E6133">
        <w:rPr>
          <w:rFonts w:asciiTheme="minorHAnsi" w:eastAsia="Times New Roman" w:hAnsiTheme="minorHAnsi" w:cstheme="minorHAnsi"/>
          <w:color w:val="000000"/>
          <w:sz w:val="24"/>
          <w:szCs w:val="24"/>
          <w:lang w:bidi="he-IL"/>
        </w:rPr>
        <w:t xml:space="preserve"> </w:t>
      </w:r>
    </w:p>
    <w:p w14:paraId="3F254364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</w:p>
    <w:p w14:paraId="13972048" w14:textId="03C2994D" w:rsidR="009773CD" w:rsidRPr="008E503A" w:rsidRDefault="00D46126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="009773CD"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editation from the Psalms</w:t>
      </w:r>
    </w:p>
    <w:p w14:paraId="27BE328A" w14:textId="46677CAA" w:rsidR="009773CD" w:rsidRPr="008E503A" w:rsidRDefault="009773CD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Psalms </w:t>
      </w:r>
      <w:r w:rsidRPr="008E503A">
        <w:rPr>
          <w:rFonts w:ascii="Cambria" w:eastAsia="Times New Roman" w:hAnsi="Cambria" w:cs="Arial"/>
          <w:b/>
          <w:bCs/>
          <w:color w:val="000000"/>
          <w:sz w:val="28"/>
          <w:szCs w:val="28"/>
          <w:cs/>
        </w:rPr>
        <w:t>‎‎</w:t>
      </w:r>
      <w:r w:rsidRPr="008E503A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2</w:t>
      </w:r>
    </w:p>
    <w:p w14:paraId="46A59D71" w14:textId="09A6589F" w:rsidR="009773CD" w:rsidRPr="000E6133" w:rsidRDefault="009773CD" w:rsidP="009773CD">
      <w:pPr>
        <w:spacing w:after="0" w:line="240" w:lineRule="auto"/>
        <w:jc w:val="center"/>
        <w:rPr>
          <w:rFonts w:ascii="Cambria" w:eastAsia="Times New Roman" w:hAnsi="Cambria" w:cs="Calibri"/>
          <w:color w:val="000000"/>
          <w:sz w:val="22"/>
          <w:lang w:bidi="he-IL"/>
        </w:rPr>
      </w:pPr>
      <w:r w:rsidRPr="000E6133">
        <w:rPr>
          <w:rFonts w:ascii="Cambria" w:eastAsia="Times New Roman" w:hAnsi="Cambria" w:cs="Calibri"/>
          <w:color w:val="000000"/>
          <w:sz w:val="24"/>
          <w:szCs w:val="24"/>
          <w:lang w:val="en-AU" w:bidi="he-IL"/>
        </w:rPr>
        <w:t>By: H.Em. Rabbi Dr. Hillel ben David</w:t>
      </w:r>
    </w:p>
    <w:p w14:paraId="5A95D29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</w:p>
    <w:p w14:paraId="40BBC856" w14:textId="449307D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Psalm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chapter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2</w:t>
      </w:r>
      <w:r w:rsidRPr="009773CD">
        <w:rPr>
          <w:rFonts w:ascii="Calibri" w:eastAsia="Calibri" w:hAnsi="Calibri" w:cs="Calibri"/>
          <w:sz w:val="22"/>
          <w:lang w:val="en-AU"/>
        </w:rPr>
        <w:t>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f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scrib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o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tu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ighteou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ailu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ck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1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i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w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swer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lassic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questi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ic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os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gain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sis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Wh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ck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sper?’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pl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cces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hor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lived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i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mpend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-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msel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cor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r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th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tness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i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ownf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da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re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nic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s.</w:t>
      </w:r>
    </w:p>
    <w:p w14:paraId="7F0165E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73AF46E0" w14:textId="5C1B2C97" w:rsidR="009773CD" w:rsidRPr="009773CD" w:rsidRDefault="008E503A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Thus,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we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underst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wh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hazal</w:t>
      </w:r>
      <w:r w:rsidR="009773CD"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2"/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onsider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first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wo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Psalms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s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one.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ough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echnic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physic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separated,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complement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each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other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spiritually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and</w:t>
      </w:r>
      <w:r w:rsidR="009773CD">
        <w:rPr>
          <w:rFonts w:ascii="Calibri" w:eastAsia="Calibri" w:hAnsi="Calibri" w:cs="Calibri"/>
          <w:sz w:val="22"/>
          <w:lang w:val="en-AU"/>
        </w:rPr>
        <w:t xml:space="preserve"> </w:t>
      </w:r>
      <w:r w:rsidR="009773CD" w:rsidRPr="009773CD">
        <w:rPr>
          <w:rFonts w:ascii="Calibri" w:eastAsia="Calibri" w:hAnsi="Calibri" w:cs="Calibri"/>
          <w:sz w:val="22"/>
          <w:lang w:val="en-AU"/>
        </w:rPr>
        <w:t>thematically.</w:t>
      </w:r>
      <w:r w:rsidR="009773CD"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3"/>
      </w:r>
    </w:p>
    <w:p w14:paraId="263EF83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58C5EF2F" w14:textId="1FB8AA1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lastRenderedPageBreak/>
        <w:t>Althoug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g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augh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hap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scrib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nic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ashi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4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adak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5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gge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impl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d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ex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lend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sel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o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di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en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w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areer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pecifical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mmediate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llow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rona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oin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K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rael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p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’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[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ttac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m]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6"/>
      </w:r>
    </w:p>
    <w:p w14:paraId="3C75D2A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F1F8F83" w14:textId="52AA4A6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al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w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pos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tting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uture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ntradic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ilit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eniu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imula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spir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ofound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en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ou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o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oundar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ime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in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sen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utu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reath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ds.</w:t>
      </w:r>
    </w:p>
    <w:p w14:paraId="48D1609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23727B8F" w14:textId="709349A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raz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hilistin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tec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d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גוג</w:t>
      </w:r>
      <w:r>
        <w:rPr>
          <w:rFonts w:ascii="Calibri" w:eastAsia="Calibri" w:hAnsi="Calibri" w:cs="Calibri"/>
          <w:sz w:val="22"/>
          <w:rtl/>
          <w:lang w:val="en-AU" w:bidi="he-IL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ומגוג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8E503A" w:rsidRPr="009773CD">
        <w:rPr>
          <w:rFonts w:ascii="Calibri" w:eastAsia="Calibri" w:hAnsi="Calibri" w:cs="Calibri"/>
          <w:sz w:val="22"/>
          <w:lang w:val="en-AU"/>
        </w:rPr>
        <w:t>archenemi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h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gi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vent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atio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orl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ni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gains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rae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(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eric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alu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גוג</w:t>
      </w:r>
      <w:r>
        <w:rPr>
          <w:rFonts w:ascii="Calibri" w:eastAsia="Calibri" w:hAnsi="Calibri" w:cs="Calibri"/>
          <w:sz w:val="22"/>
          <w:rtl/>
          <w:lang w:val="en-AU" w:bidi="he-IL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ומגלג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70)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os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atio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ff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ern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stabil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lagu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revolution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udaci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theism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candal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nbridl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flation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ru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rtuall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8E503A" w:rsidRPr="009773CD">
        <w:rPr>
          <w:rFonts w:ascii="Calibri" w:eastAsia="Calibri" w:hAnsi="Calibri" w:cs="Calibri"/>
          <w:sz w:val="22"/>
          <w:lang w:val="en-AU"/>
        </w:rPr>
        <w:t>non-existent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alsehoo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revail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7"/>
      </w:r>
    </w:p>
    <w:p w14:paraId="79FAF17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2B0E5E3D" w14:textId="0E28BF0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ltima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ct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ssia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emonstra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-d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upremac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ev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isplay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fore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Davi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aid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.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She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reatnes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ow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l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victor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jesty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fo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ve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.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rs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aShem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kingdom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You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r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xal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8"/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‘Exal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hea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ll: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il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b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vid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f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a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Gog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agog’.</w:t>
      </w:r>
      <w:r w:rsidRPr="009773CD">
        <w:rPr>
          <w:rFonts w:ascii="Calibri" w:eastAsia="Calibri" w:hAnsi="Calibri" w:cs="Calibri"/>
          <w:sz w:val="22"/>
          <w:vertAlign w:val="superscript"/>
          <w:lang w:val="en-AU"/>
        </w:rPr>
        <w:footnoteReference w:id="9"/>
      </w:r>
    </w:p>
    <w:p w14:paraId="6142155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3F387F05" w14:textId="0626446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I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ee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m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a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DB7AC1" w:rsidRPr="009773CD">
        <w:rPr>
          <w:rFonts w:ascii="Calibri" w:eastAsia="Calibri" w:hAnsi="Calibri" w:cs="Calibri"/>
          <w:sz w:val="22"/>
          <w:lang w:val="en-AU"/>
        </w:rPr>
        <w:t>pivotal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u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chapt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of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s:</w:t>
      </w:r>
    </w:p>
    <w:p w14:paraId="756DBE4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E2A87DC" w14:textId="225506F0" w:rsidR="009773CD" w:rsidRPr="009773CD" w:rsidRDefault="009773CD" w:rsidP="009773CD">
      <w:pPr>
        <w:spacing w:after="0" w:line="240" w:lineRule="auto"/>
        <w:ind w:left="288" w:right="144"/>
        <w:jc w:val="both"/>
        <w:rPr>
          <w:rFonts w:ascii="Calibri" w:eastAsia="Calibri" w:hAnsi="Calibri" w:cs="Calibri"/>
          <w:i/>
          <w:i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i/>
          <w:iCs/>
          <w:sz w:val="22"/>
          <w:lang w:val="en-AU"/>
        </w:rPr>
        <w:t>2:7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I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will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ell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of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e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decree: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HaShem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said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unto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me: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'Thou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art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My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son,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is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day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have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I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begotten</w:t>
      </w:r>
      <w:r>
        <w:rPr>
          <w:rFonts w:ascii="Calibri" w:eastAsia="Calibri" w:hAnsi="Calibri" w:cs="Calibri"/>
          <w:i/>
          <w:i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  <w:lang w:val="en-AU"/>
        </w:rPr>
        <w:t>thee.</w:t>
      </w:r>
    </w:p>
    <w:p w14:paraId="10AACE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3BC0F59" w14:textId="6DDEACF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Hi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minenc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rot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excellent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roduction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o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salm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whic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use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th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bove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pasuk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a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="00DB7AC1" w:rsidRPr="009773CD">
        <w:rPr>
          <w:rFonts w:ascii="Calibri" w:eastAsia="Calibri" w:hAnsi="Calibri" w:cs="Calibri"/>
          <w:sz w:val="22"/>
          <w:lang w:val="en-AU"/>
        </w:rPr>
        <w:t>it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introduction:</w:t>
      </w:r>
    </w:p>
    <w:p w14:paraId="60A56DF8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Calibri" w:hAnsi="Cambria" w:cs="Arial"/>
          <w:sz w:val="24"/>
          <w:lang w:val="en-AU"/>
        </w:rPr>
      </w:pPr>
    </w:p>
    <w:p w14:paraId="4578BC7A" w14:textId="6130F492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Psalms:</w:t>
      </w:r>
    </w:p>
    <w:p w14:paraId="43E3780D" w14:textId="630F33A1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A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ocratic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Commentary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on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orah</w:t>
      </w:r>
    </w:p>
    <w:p w14:paraId="08815B80" w14:textId="728C3560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By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the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Messiah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of</w:t>
      </w:r>
      <w:r w:rsidR="00D46126" w:rsidRPr="0033563E">
        <w:rPr>
          <w:rFonts w:ascii="Calibri" w:eastAsia="Times New Roman" w:hAnsi="Calibri" w:cs="Times New Roman"/>
          <w:bCs/>
          <w:kern w:val="28"/>
          <w:sz w:val="24"/>
          <w:szCs w:val="24"/>
        </w:rPr>
        <w:t xml:space="preserve"> </w:t>
      </w:r>
      <w:r w:rsidRPr="0033563E">
        <w:rPr>
          <w:rFonts w:ascii="Cambria" w:eastAsia="Times New Roman" w:hAnsi="Cambria" w:cs="Times New Roman"/>
          <w:bCs/>
          <w:kern w:val="28"/>
          <w:sz w:val="24"/>
          <w:szCs w:val="24"/>
        </w:rPr>
        <w:t>Israel</w:t>
      </w:r>
    </w:p>
    <w:p w14:paraId="659FE9A1" w14:textId="77777777" w:rsidR="009773CD" w:rsidRPr="0033563E" w:rsidRDefault="009773CD" w:rsidP="009773CD">
      <w:pPr>
        <w:spacing w:after="0" w:line="240" w:lineRule="auto"/>
        <w:contextualSpacing/>
        <w:jc w:val="center"/>
        <w:rPr>
          <w:rFonts w:ascii="Cambria" w:eastAsia="Times New Roman" w:hAnsi="Cambria" w:cs="Times New Roman"/>
          <w:bCs/>
          <w:kern w:val="28"/>
          <w:sz w:val="24"/>
          <w:szCs w:val="24"/>
        </w:rPr>
      </w:pPr>
    </w:p>
    <w:p w14:paraId="42D2C52B" w14:textId="79CC6A00" w:rsidR="009773CD" w:rsidRPr="00A1208D" w:rsidRDefault="009773CD" w:rsidP="009773CD">
      <w:pPr>
        <w:spacing w:after="0" w:line="240" w:lineRule="auto"/>
        <w:contextualSpacing/>
        <w:jc w:val="center"/>
        <w:rPr>
          <w:rFonts w:asciiTheme="minorHAnsi" w:eastAsia="Times New Roman" w:hAnsiTheme="minorHAnsi" w:cstheme="minorHAnsi"/>
          <w:bCs/>
          <w:kern w:val="28"/>
          <w:sz w:val="24"/>
          <w:szCs w:val="24"/>
        </w:rPr>
      </w:pP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Introduction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Part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I</w:t>
      </w:r>
    </w:p>
    <w:p w14:paraId="2AE2C9E1" w14:textId="7CF4DF8F" w:rsidR="009773CD" w:rsidRPr="00A1208D" w:rsidRDefault="009773CD" w:rsidP="009773CD">
      <w:pPr>
        <w:spacing w:after="0" w:line="240" w:lineRule="auto"/>
        <w:contextualSpacing/>
        <w:jc w:val="center"/>
        <w:rPr>
          <w:rFonts w:asciiTheme="minorHAnsi" w:eastAsia="Times New Roman" w:hAnsiTheme="minorHAnsi" w:cstheme="minorHAnsi"/>
          <w:bCs/>
          <w:kern w:val="28"/>
          <w:sz w:val="24"/>
          <w:szCs w:val="24"/>
        </w:rPr>
      </w:pP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By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Hakham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Dr.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Yosef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ben</w:t>
      </w:r>
      <w:r w:rsidR="00D46126"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 xml:space="preserve"> </w:t>
      </w:r>
      <w:r w:rsidRPr="00A1208D">
        <w:rPr>
          <w:rFonts w:asciiTheme="minorHAnsi" w:eastAsia="Times New Roman" w:hAnsiTheme="minorHAnsi" w:cstheme="minorHAnsi"/>
          <w:bCs/>
          <w:kern w:val="28"/>
          <w:sz w:val="24"/>
          <w:szCs w:val="24"/>
        </w:rPr>
        <w:t>Haggai</w:t>
      </w:r>
    </w:p>
    <w:p w14:paraId="59678C9C" w14:textId="77777777" w:rsidR="009773CD" w:rsidRPr="006100A5" w:rsidRDefault="009773CD" w:rsidP="009773CD">
      <w:pPr>
        <w:spacing w:after="0" w:line="240" w:lineRule="auto"/>
        <w:jc w:val="both"/>
        <w:rPr>
          <w:rFonts w:ascii="Cambria" w:eastAsia="Calibri" w:hAnsi="Cambria" w:cs="Arial"/>
          <w:sz w:val="24"/>
        </w:rPr>
      </w:pPr>
    </w:p>
    <w:p w14:paraId="748A2EA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TRODUCTION</w:t>
      </w:r>
    </w:p>
    <w:p w14:paraId="742C079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82D2186" w14:textId="60BBDAC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ard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0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blis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ver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</w:t>
      </w:r>
      <w:r w:rsidRPr="009773CD">
        <w:rPr>
          <w:rFonts w:ascii="Calibri" w:eastAsia="Calibri" w:hAnsi="Calibri" w:cs="Calibri"/>
          <w:sz w:val="22"/>
          <w:vertAlign w:val="superscript"/>
        </w:rPr>
        <w:t>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ti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ve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en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70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0-15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lastRenderedPageBreak/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ver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whe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s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gm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hoo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iticis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rend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be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d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alu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un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log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urnals.</w:t>
      </w:r>
    </w:p>
    <w:p w14:paraId="566BE58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4512957" w14:textId="3113226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u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ensen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1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l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ground</w:t>
      </w:r>
      <w:r w:rsidR="00DB7AC1">
        <w:rPr>
          <w:rFonts w:ascii="Calibri" w:eastAsia="Calibri" w:hAnsi="Calibri" w:cs="Calibri"/>
          <w:sz w:val="22"/>
        </w:rPr>
        <w:t>br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s:</w:t>
      </w:r>
    </w:p>
    <w:p w14:paraId="38AB920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90EACFA" w14:textId="02333EA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Edwa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cinat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Unfortunat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sigh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s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onc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lu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ly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uppos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th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itic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elo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u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rg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gno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instrea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bl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holarshi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rcles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30ECBC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9ABC29E" w14:textId="5213910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v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n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ea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9</w:t>
      </w:r>
      <w:r w:rsidRPr="009773CD">
        <w:rPr>
          <w:rFonts w:ascii="Calibri" w:eastAsia="Calibri" w:hAnsi="Calibri" w:cs="Calibri"/>
          <w:sz w:val="22"/>
          <w:vertAlign w:val="superscript"/>
        </w:rPr>
        <w:t>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t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ct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so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um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llect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rough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om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or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dom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tel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k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olu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te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or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ade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ear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ta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nef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r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kin-d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j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nsform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havi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f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o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d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ear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br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s.</w:t>
      </w:r>
      <w:r>
        <w:rPr>
          <w:rFonts w:ascii="Calibri" w:eastAsia="Calibri" w:hAnsi="Calibri" w:cs="Calibri"/>
          <w:sz w:val="22"/>
        </w:rPr>
        <w:t xml:space="preserve"> </w:t>
      </w:r>
    </w:p>
    <w:p w14:paraId="2D560BE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9128077" w14:textId="48E2763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ffai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n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ump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in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2"/>
      </w:r>
      <w:r w:rsidRPr="009773CD">
        <w:rPr>
          <w:rFonts w:ascii="Calibri" w:eastAsia="Calibri" w:hAnsi="Calibri" w:cs="Calibri"/>
          <w:sz w:val="22"/>
        </w:rPr>
        <w:t>:</w:t>
      </w:r>
    </w:p>
    <w:p w14:paraId="35D74B3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F6E6696" w14:textId="36B111A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Com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ur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spi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u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n-J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g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rs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atitu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a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a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”</w:t>
      </w:r>
      <w:r>
        <w:rPr>
          <w:rFonts w:ascii="Calibri" w:eastAsia="Calibri" w:hAnsi="Calibri" w:cs="Calibri"/>
          <w:sz w:val="22"/>
        </w:rPr>
        <w:t xml:space="preserve">  </w:t>
      </w:r>
    </w:p>
    <w:p w14:paraId="696252E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C130330" w14:textId="663AB1E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fe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u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mi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i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d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loqu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conf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a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.</w:t>
      </w:r>
      <w:r>
        <w:rPr>
          <w:rFonts w:ascii="Calibri" w:eastAsia="Calibri" w:hAnsi="Calibri" w:cs="Calibri"/>
          <w:sz w:val="22"/>
        </w:rPr>
        <w:t xml:space="preserve">   </w:t>
      </w:r>
    </w:p>
    <w:p w14:paraId="006E4D24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2920591" w14:textId="27C4F84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i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3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4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part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o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cf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)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5"/>
      </w:r>
      <w:r w:rsidRPr="009773CD">
        <w:rPr>
          <w:rFonts w:ascii="Calibri" w:eastAsia="Calibri" w:hAnsi="Calibri" w:cs="Calibri"/>
          <w:sz w:val="22"/>
        </w:rPr>
        <w:t>.</w:t>
      </w:r>
      <w:r>
        <w:rPr>
          <w:rFonts w:ascii="Calibri" w:eastAsia="Calibri" w:hAnsi="Calibri" w:cs="Calibri"/>
          <w:sz w:val="22"/>
        </w:rPr>
        <w:t xml:space="preserve">  </w:t>
      </w:r>
    </w:p>
    <w:p w14:paraId="56EC5AF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46A085D" w14:textId="2F3218C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</w:p>
    <w:p w14:paraId="32CF9F1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21818BD" w14:textId="3CB9A0C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F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d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:</w:t>
      </w:r>
      <w:r>
        <w:rPr>
          <w:rFonts w:ascii="Calibri" w:eastAsia="Calibri" w:hAnsi="Calibri" w:cs="Calibri"/>
          <w:sz w:val="22"/>
        </w:rPr>
        <w:t xml:space="preserve"> </w:t>
      </w:r>
    </w:p>
    <w:p w14:paraId="5179F88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F3F51A4" w14:textId="3ED2188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ru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Z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untai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-S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ti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herita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sessi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6-8</w:t>
      </w:r>
    </w:p>
    <w:p w14:paraId="4B2BE62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E2A583C" w14:textId="145A659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er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u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vi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o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r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’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pu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89:28-34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:</w:t>
      </w:r>
    </w:p>
    <w:p w14:paraId="6987FAB8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0AA47AD" w14:textId="07AE4BD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</w:t>
      </w:r>
      <w:r w:rsidRPr="009773CD">
        <w:rPr>
          <w:rFonts w:ascii="Calibri" w:eastAsia="Calibri" w:hAnsi="Calibri" w:cs="Calibri"/>
          <w:sz w:val="22"/>
          <w:u w:val="single"/>
        </w:rPr>
        <w:t>I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so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ppoin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m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first-born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ven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u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or</w:t>
      </w:r>
      <w:r w:rsidR="00DB7AC1">
        <w:rPr>
          <w:rFonts w:ascii="Calibri" w:eastAsia="Calibri" w:hAnsi="Calibri" w:cs="Calibri"/>
          <w:sz w:val="22"/>
        </w:rPr>
        <w:t>e</w:t>
      </w:r>
      <w:r w:rsidR="00DB7AC1" w:rsidRPr="009773CD">
        <w:rPr>
          <w:rFonts w:ascii="Calibri" w:eastAsia="Calibri" w:hAnsi="Calibri" w:cs="Calibri"/>
          <w:sz w:val="22"/>
        </w:rPr>
        <w:t>ver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ve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r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s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law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l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inances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tatutes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s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s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nsg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iqu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rok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l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thfulness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F8C81B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C599A29" w14:textId="0BA2232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elf</w:t>
      </w:r>
      <w:r w:rsidR="00DB7AC1">
        <w:rPr>
          <w:rFonts w:ascii="Calibri" w:eastAsia="Calibri" w:hAnsi="Calibri" w:cs="Calibri"/>
          <w:sz w:val="22"/>
        </w:rPr>
        <w:t>-</w:t>
      </w:r>
      <w:r w:rsidR="00DB7AC1" w:rsidRPr="009773CD">
        <w:rPr>
          <w:rFonts w:ascii="Calibri" w:eastAsia="Calibri" w:hAnsi="Calibri" w:cs="Calibri"/>
          <w:sz w:val="22"/>
        </w:rPr>
        <w:t>evid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u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-She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egotte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7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h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6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:</w:t>
      </w:r>
    </w:p>
    <w:p w14:paraId="647BC55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4ED8D8" w14:textId="665E52A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gur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ns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hrone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u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tin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.”</w:t>
      </w:r>
    </w:p>
    <w:p w14:paraId="1AE1DDC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6066A05" w14:textId="5A853DD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taphor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idrashic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pre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2:7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lud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hill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I:9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7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:</w:t>
      </w:r>
    </w:p>
    <w:p w14:paraId="1F1E214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1EF6400" w14:textId="28A4885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i/>
          <w:sz w:val="22"/>
        </w:rPr>
        <w:t>“This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day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have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I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bid.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n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ffe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triarc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ok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[Hadrian’s]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ecu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ok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is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day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have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I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begotten</w:t>
      </w:r>
      <w:r>
        <w:rPr>
          <w:rFonts w:ascii="Calibri" w:eastAsia="Calibri" w:hAnsi="Calibri" w:cs="Calibri"/>
          <w:i/>
          <w:sz w:val="22"/>
        </w:rPr>
        <w:t xml:space="preserve"> </w:t>
      </w:r>
      <w:r w:rsidRPr="009773CD">
        <w:rPr>
          <w:rFonts w:ascii="Calibri" w:eastAsia="Calibri" w:hAnsi="Calibri" w:cs="Calibri"/>
          <w:i/>
          <w:sz w:val="22"/>
        </w:rPr>
        <w:t>th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emp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.”</w:t>
      </w:r>
      <w:r>
        <w:rPr>
          <w:rFonts w:ascii="Calibri" w:eastAsia="Calibri" w:hAnsi="Calibri" w:cs="Calibri"/>
          <w:sz w:val="22"/>
        </w:rPr>
        <w:t xml:space="preserve"> </w:t>
      </w:r>
    </w:p>
    <w:p w14:paraId="37DC519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A328517" w14:textId="503E0D8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br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ign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hap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bu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bu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-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ys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enda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sign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r.</w:t>
      </w:r>
    </w:p>
    <w:p w14:paraId="1F289388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2B08984" w14:textId="06F9F72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mi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-polar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dou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:</w:t>
      </w:r>
    </w:p>
    <w:p w14:paraId="7998873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88F36B" w14:textId="69667CD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“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th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rke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8:15).</w:t>
      </w:r>
    </w:p>
    <w:p w14:paraId="7FEF3BF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7DD5D50" w14:textId="1E8E80C0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e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ess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sh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n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fill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.</w:t>
      </w:r>
      <w:r>
        <w:rPr>
          <w:rFonts w:ascii="Calibri" w:eastAsia="Calibri" w:hAnsi="Calibri" w:cs="Calibri"/>
          <w:sz w:val="22"/>
        </w:rPr>
        <w:t xml:space="preserve"> </w:t>
      </w:r>
    </w:p>
    <w:p w14:paraId="2251780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A76F765" w14:textId="25651C8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SEARC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</w:p>
    <w:p w14:paraId="30FD966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B80273E" w14:textId="6A952A2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umb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i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ribu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es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i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m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?</w:t>
      </w:r>
      <w:r>
        <w:rPr>
          <w:rFonts w:ascii="Calibri" w:eastAsia="Calibri" w:hAnsi="Calibri" w:cs="Calibri"/>
          <w:sz w:val="22"/>
        </w:rPr>
        <w:t xml:space="preserve">  </w:t>
      </w:r>
    </w:p>
    <w:p w14:paraId="4E6E3AF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5D997A1" w14:textId="776C82B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van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o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r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ist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cf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&amp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).</w:t>
      </w:r>
      <w:r>
        <w:rPr>
          <w:rFonts w:ascii="Calibri" w:eastAsia="Calibri" w:hAnsi="Calibri" w:cs="Calibri"/>
          <w:sz w:val="22"/>
        </w:rPr>
        <w:t xml:space="preserve"> </w:t>
      </w:r>
    </w:p>
    <w:p w14:paraId="379B03A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0E73957" w14:textId="382589C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isco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gi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edi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o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!</w:t>
      </w:r>
    </w:p>
    <w:p w14:paraId="518F902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B990D72" w14:textId="62FC5F6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c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tai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ist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ym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mp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o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stiv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t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ar</w:t>
      </w:r>
      <w:r w:rsidR="00DB7AC1">
        <w:rPr>
          <w:rFonts w:ascii="Calibri" w:eastAsia="Calibri" w:hAnsi="Calibri" w:cs="Calibri"/>
          <w:sz w:val="22"/>
        </w:rPr>
        <w:t>f</w:t>
      </w:r>
      <w:r w:rsidR="00DB7AC1" w:rsidRPr="009773CD">
        <w:rPr>
          <w:rFonts w:ascii="Calibri" w:eastAsia="Calibri" w:hAnsi="Calibri" w:cs="Calibri"/>
          <w:sz w:val="22"/>
        </w:rPr>
        <w:t>etc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ib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</w:p>
    <w:p w14:paraId="09A57E8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CF37F52" w14:textId="0F99002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uth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rit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ival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d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abbal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um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p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a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pon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i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ed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n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bl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ray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jun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orc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-u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x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w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.</w:t>
      </w:r>
    </w:p>
    <w:p w14:paraId="14683FD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E64CBED" w14:textId="2DCF94E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f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ntif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u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lie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peated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tio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c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j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?</w:t>
      </w:r>
      <w:r>
        <w:rPr>
          <w:rFonts w:ascii="Calibri" w:eastAsia="Calibri" w:hAnsi="Calibri" w:cs="Calibri"/>
          <w:sz w:val="22"/>
        </w:rPr>
        <w:t xml:space="preserve"> </w:t>
      </w:r>
    </w:p>
    <w:p w14:paraId="7BF03A3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9F6E271" w14:textId="1AD3E65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</w:p>
    <w:p w14:paraId="1F59F0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8677F38" w14:textId="2ED095B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Chief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nder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worshi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ther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’amadot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c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s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s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!</w:t>
      </w:r>
    </w:p>
    <w:p w14:paraId="15887A3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FC52E8D" w14:textId="7F9FB5B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ga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knowled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d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augu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pa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nda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a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ny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gro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abbal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recep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un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3A97B54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9117D3D" w14:textId="3E47147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bst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le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mp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ifer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bst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bb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kal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n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x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s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spo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em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</w:p>
    <w:p w14:paraId="5EFE8C5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659BC44" w14:textId="5A3563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Vie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fu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scrib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pri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          </w:t>
      </w:r>
    </w:p>
    <w:p w14:paraId="1B98696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1114394" w14:textId="67D2786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Dav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tered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His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enomen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i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l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om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t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sw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uth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a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word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n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due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season,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how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good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s</w:t>
      </w:r>
      <w:r>
        <w:rPr>
          <w:rFonts w:ascii="Calibri" w:eastAsia="Calibri" w:hAnsi="Calibri" w:cs="Calibri"/>
          <w:b/>
          <w:sz w:val="22"/>
        </w:rPr>
        <w:t xml:space="preserve"> </w:t>
      </w:r>
      <w:r w:rsidRPr="009773CD">
        <w:rPr>
          <w:rFonts w:ascii="Calibri" w:eastAsia="Calibri" w:hAnsi="Calibri" w:cs="Calibri"/>
          <w:b/>
          <w:sz w:val="22"/>
        </w:rPr>
        <w:t>it!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roverb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5:23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s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te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rs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come.</w:t>
      </w:r>
    </w:p>
    <w:p w14:paraId="4E5A5B7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737769" w14:textId="1A413E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s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qu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r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ropri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ghts,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emotion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en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ac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ar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he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King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sses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</w:p>
    <w:p w14:paraId="17B8E42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B160430" w14:textId="07A2B56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ud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ccasions:</w:t>
      </w:r>
    </w:p>
    <w:p w14:paraId="06AB729E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A58CE51" w14:textId="6B3AA2E0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04:27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</w:p>
    <w:p w14:paraId="3BEFFF1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11A3DB9" w14:textId="5FFF568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y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45:15).</w:t>
      </w:r>
    </w:p>
    <w:p w14:paraId="66BE9B4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958C28C" w14:textId="322B46B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s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zare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t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brevi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idd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y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es:</w:t>
      </w:r>
    </w:p>
    <w:p w14:paraId="1D2C578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9272B70" w14:textId="5E1AE69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G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i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tityah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6:11)</w:t>
      </w:r>
      <w:r>
        <w:rPr>
          <w:rFonts w:ascii="Calibri" w:eastAsia="Calibri" w:hAnsi="Calibri" w:cs="Calibri"/>
          <w:sz w:val="22"/>
        </w:rPr>
        <w:t xml:space="preserve"> </w:t>
      </w:r>
    </w:p>
    <w:p w14:paraId="7EBA4D8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C3C9506" w14:textId="6440502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augur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son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c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g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ort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cr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vernmen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occup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v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vern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os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!</w:t>
      </w:r>
    </w:p>
    <w:p w14:paraId="4B2DD98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8FEDB6C" w14:textId="2966185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lf-conta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r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mue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ronicl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ci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dress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ocra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sist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der.</w:t>
      </w:r>
      <w:r>
        <w:rPr>
          <w:rFonts w:ascii="Calibri" w:eastAsia="Calibri" w:hAnsi="Calibri" w:cs="Calibri"/>
          <w:sz w:val="22"/>
        </w:rPr>
        <w:t xml:space="preserve">   </w:t>
      </w:r>
    </w:p>
    <w:p w14:paraId="24348DB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0F2E346D" w14:textId="392DCA7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ilosop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bb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raha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8"/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eavo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m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hr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hedral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ew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ival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chitect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ai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gues:</w:t>
      </w:r>
    </w:p>
    <w:p w14:paraId="7A9DE5E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688CFFE" w14:textId="0BF3ACE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Juda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if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li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-mi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vari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erati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ogene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ality-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p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ll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i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n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ersifi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rac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ik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iq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clus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les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ou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…</w:t>
      </w:r>
    </w:p>
    <w:p w14:paraId="19A0027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A8A6140" w14:textId="0E2E4A3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echn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qu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ump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equent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hiev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ific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sent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gredi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ist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me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chn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..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leb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a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x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yran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u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li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ter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st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reat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…</w:t>
      </w:r>
    </w:p>
    <w:p w14:paraId="19C1909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1D3ECFC" w14:textId="498B316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mi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oyalty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l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in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s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lav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o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cc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u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lebr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eri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ltim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epend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iz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cie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hiev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xiety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bodi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l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equ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qu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bi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g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19"/>
      </w:r>
    </w:p>
    <w:p w14:paraId="2A373F0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4792A29" w14:textId="2FFE5A6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sch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rr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nctuar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p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hedr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ffe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tin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rnis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 </w:t>
      </w:r>
    </w:p>
    <w:p w14:paraId="5753391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EC20B29" w14:textId="0185220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Perhap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ta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ach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f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l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rinsic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-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gh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ip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hyth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o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t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o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adu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tur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o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umer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t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s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s.</w:t>
      </w:r>
    </w:p>
    <w:p w14:paraId="6532FBA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FEC6A96" w14:textId="3ADB076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est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ivi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gi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m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e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stri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rketpla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e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cei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less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"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,"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tech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y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"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ney"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de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?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I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i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velop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mes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c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our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cessa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r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fterwar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.N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op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u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old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cat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ation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ll-being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ncre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a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d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c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ienc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stri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w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d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ll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cer.</w:t>
      </w:r>
    </w:p>
    <w:p w14:paraId="5BC1FC8B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C024AAC" w14:textId="0C829CA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Measu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DP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c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t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rive-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oot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20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u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ld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ct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'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D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better 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i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mou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100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i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nk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$5-20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irli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rror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mb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a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sure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ac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un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iv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l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phistic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de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veyor-bel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ustries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d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te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solut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Help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ighbor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olunte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ung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rs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c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me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s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-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of</w:t>
      </w:r>
      <w:r w:rsidR="00DB7AC1"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ours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tilitari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rsp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th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counterproductive 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vi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eas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ade.</w:t>
      </w:r>
    </w:p>
    <w:p w14:paraId="3EF76AB9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34C60490" w14:textId="1B7CDD7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adigm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hift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sco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ilor-ma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dividu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x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x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en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en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naliz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w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du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qui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sult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ig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2BA9DB7C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E55EF5A" w14:textId="644CA89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t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su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am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yst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s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a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ul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!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m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s.</w:t>
      </w:r>
      <w:r>
        <w:rPr>
          <w:rFonts w:ascii="Calibri" w:eastAsia="Calibri" w:hAnsi="Calibri" w:cs="Calibri"/>
          <w:sz w:val="22"/>
        </w:rPr>
        <w:t xml:space="preserve">            </w:t>
      </w:r>
    </w:p>
    <w:p w14:paraId="31CC183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DCA3C50" w14:textId="505EF4B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a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i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re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lplessn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urre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-modifi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ce-ta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th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vin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o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if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i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w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te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chanis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toco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n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r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ull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al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humani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e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rta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cedur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sm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chanis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ifu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re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joyment.</w:t>
      </w:r>
    </w:p>
    <w:p w14:paraId="5278C1B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DABB495" w14:textId="35BFBF4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li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ra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0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entu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dwa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.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1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bid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ienn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l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lic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o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w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an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posi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a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ecti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form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dvanced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3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½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ttu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emitt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evertheles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-brea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n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üchl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rela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ec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v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ai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ontaneou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fere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hing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rar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os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rmonious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i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rangem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t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ffec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ecif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s.</w:t>
      </w:r>
    </w:p>
    <w:p w14:paraId="3F3BC00D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243796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1946318" w14:textId="22C9DD0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E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</w:p>
    <w:p w14:paraId="54AA561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5B5063F" w14:textId="5FE507C2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rough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ou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tt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xplo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fini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c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scrib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a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d:</w:t>
      </w:r>
    </w:p>
    <w:p w14:paraId="2CBD759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B548EAC" w14:textId="476C96F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nes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gnif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norable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sa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42:21)</w:t>
      </w:r>
    </w:p>
    <w:p w14:paraId="75F24981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AFABECA" w14:textId="1E3F126A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as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urpo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larg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magnify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rea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onora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ain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rticul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.</w:t>
      </w:r>
    </w:p>
    <w:p w14:paraId="30763F0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35BA0F7" w14:textId="0052F40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inn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ISH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min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g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s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ight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2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nci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o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assag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fou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ationshi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com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ident.</w:t>
      </w:r>
    </w:p>
    <w:p w14:paraId="2D3B05E3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4C5DAD5B" w14:textId="046AEC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</w:t>
      </w:r>
      <w:r w:rsidR="00DB7AC1" w:rsidRPr="009773CD">
        <w:rPr>
          <w:rFonts w:ascii="Calibri" w:eastAsia="Calibri" w:hAnsi="Calibri" w:cs="Calibri"/>
          <w:sz w:val="22"/>
        </w:rPr>
        <w:t>i.e.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sel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p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ook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fo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ies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vites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i.e.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ook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sha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t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m,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rea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re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life</w:t>
      </w:r>
      <w:r w:rsidRPr="009773CD">
        <w:rPr>
          <w:rFonts w:ascii="Calibri" w:eastAsia="Calibri" w:hAnsi="Calibri" w:cs="Calibri"/>
          <w:sz w:val="22"/>
        </w:rPr>
        <w:t>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a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ord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tut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t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reth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men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n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f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l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dom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ildre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id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erono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8-20).</w:t>
      </w:r>
    </w:p>
    <w:p w14:paraId="40D0585F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13DB05F6" w14:textId="279A6E3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‘Onl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ro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rageo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os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rv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mand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ur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i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f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e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l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r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ook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o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epar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u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your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outh,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you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editat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ight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ser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ri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sp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sely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Joshu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7-8)</w:t>
      </w:r>
    </w:p>
    <w:p w14:paraId="548072D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EC2EFC8" w14:textId="1C1EB9F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ppin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roya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lk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ns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ck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o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ner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ornful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Bu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eligh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of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LORD;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n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i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oes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editat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da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night</w:t>
      </w:r>
      <w:r w:rsidRPr="009773CD">
        <w:rPr>
          <w:rFonts w:ascii="Calibri" w:eastAsia="Calibri" w:hAnsi="Calibri" w:cs="Calibri"/>
          <w:sz w:val="22"/>
        </w:rPr>
        <w:t>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1-2).</w:t>
      </w:r>
    </w:p>
    <w:p w14:paraId="7775BCA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7AD302D8" w14:textId="4488967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lastRenderedPageBreak/>
        <w:t>“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ighteousness’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k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will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agnify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Law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and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mak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(it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–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i.e.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he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Torah)</w:t>
      </w:r>
      <w:r>
        <w:rPr>
          <w:rFonts w:ascii="Calibri" w:eastAsia="Calibri" w:hAnsi="Calibri" w:cs="Calibri"/>
          <w:sz w:val="22"/>
          <w:u w:val="single"/>
        </w:rPr>
        <w:t xml:space="preserve"> </w:t>
      </w:r>
      <w:r w:rsidRPr="009773CD">
        <w:rPr>
          <w:rFonts w:ascii="Calibri" w:eastAsia="Calibri" w:hAnsi="Calibri" w:cs="Calibri"/>
          <w:sz w:val="22"/>
          <w:u w:val="single"/>
        </w:rPr>
        <w:t>honorable</w:t>
      </w:r>
      <w:r w:rsidRPr="009773CD">
        <w:rPr>
          <w:rFonts w:ascii="Calibri" w:eastAsia="Calibri" w:hAnsi="Calibri" w:cs="Calibri"/>
          <w:sz w:val="22"/>
        </w:rPr>
        <w:t>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Isa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42:21)</w:t>
      </w:r>
    </w:p>
    <w:p w14:paraId="0C2110E2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915DAE" w14:textId="01CF299E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ic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d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bliga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ro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Deut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7:19)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i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erpre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Bu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ligh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law)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o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ditat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ight.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(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1:1-2)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w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ext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say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ife,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n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v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ev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89:28-29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–</w:t>
      </w:r>
    </w:p>
    <w:p w14:paraId="42C3C32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B22EBE9" w14:textId="2BA8436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“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oi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st-born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ghe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rt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eep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rc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vena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t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dur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for</w:t>
      </w:r>
      <w:r w:rsidR="00DB7AC1">
        <w:rPr>
          <w:rFonts w:ascii="Calibri" w:eastAsia="Calibri" w:hAnsi="Calibri" w:cs="Calibri"/>
          <w:sz w:val="22"/>
        </w:rPr>
        <w:t>e</w:t>
      </w:r>
      <w:r w:rsidR="00DB7AC1" w:rsidRPr="009773CD">
        <w:rPr>
          <w:rFonts w:ascii="Calibri" w:eastAsia="Calibri" w:hAnsi="Calibri" w:cs="Calibri"/>
          <w:sz w:val="22"/>
        </w:rPr>
        <w:t>ver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ay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aven.”</w:t>
      </w:r>
      <w:r>
        <w:rPr>
          <w:rFonts w:ascii="Calibri" w:eastAsia="Calibri" w:hAnsi="Calibri" w:cs="Calibri"/>
          <w:sz w:val="22"/>
        </w:rPr>
        <w:t xml:space="preserve">  </w:t>
      </w:r>
    </w:p>
    <w:p w14:paraId="35C138B0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50A89945" w14:textId="67EF448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gicall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llow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roug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Messi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ent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au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“Lecti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tinua”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v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r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m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n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e.</w:t>
      </w:r>
    </w:p>
    <w:p w14:paraId="6F0CC408" w14:textId="11893CF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 </w:t>
      </w:r>
    </w:p>
    <w:p w14:paraId="57C94A2F" w14:textId="412B6C0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bo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u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criptu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quot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et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u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ep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rtu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nab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eopl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-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ccup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tic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pac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im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bbath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sh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ycl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ye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ccord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.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u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ssi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rael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fic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il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stablis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rophec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="00DB7AC1" w:rsidRPr="009773CD">
        <w:rPr>
          <w:rFonts w:ascii="Calibri" w:eastAsia="Calibri" w:hAnsi="Calibri" w:cs="Calibri"/>
          <w:sz w:val="22"/>
        </w:rPr>
        <w:t>Torah 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p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alitie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ac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ek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a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elinquis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cr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ut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uilty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ct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nothing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es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reason.</w:t>
      </w:r>
      <w:r>
        <w:rPr>
          <w:rFonts w:ascii="Calibri" w:eastAsia="Calibri" w:hAnsi="Calibri" w:cs="Calibri"/>
          <w:sz w:val="22"/>
        </w:rPr>
        <w:t xml:space="preserve">  </w:t>
      </w:r>
    </w:p>
    <w:p w14:paraId="602FE0D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27D163EF" w14:textId="5D9DFD3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Thu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a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Eminence’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ur.</w:t>
      </w:r>
    </w:p>
    <w:p w14:paraId="26F39AC6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</w:p>
    <w:p w14:paraId="6A855453" w14:textId="62C83EA4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sz w:val="22"/>
        </w:rPr>
        <w:t>W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pte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n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w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viewe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get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haza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i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trodu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clus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or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iur.</w:t>
      </w:r>
      <w:r w:rsidRPr="009773CD">
        <w:rPr>
          <w:rFonts w:ascii="Calibri" w:eastAsia="Calibri" w:hAnsi="Calibri" w:cs="Calibri"/>
          <w:sz w:val="22"/>
          <w:vertAlign w:val="superscript"/>
        </w:rPr>
        <w:footnoteReference w:id="22"/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ls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pparen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fir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nnectio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twe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salm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ra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portion.</w:t>
      </w:r>
    </w:p>
    <w:p w14:paraId="1800EF6A" w14:textId="77777777" w:rsidR="009773CD" w:rsidRPr="006100A5" w:rsidRDefault="009773CD" w:rsidP="009773CD">
      <w:pPr>
        <w:pBdr>
          <w:bottom w:val="double" w:sz="6" w:space="1" w:color="auto"/>
        </w:pBdr>
        <w:spacing w:after="0" w:line="240" w:lineRule="auto"/>
        <w:jc w:val="both"/>
        <w:rPr>
          <w:rFonts w:ascii="Cambria" w:eastAsia="Calibri" w:hAnsi="Cambria" w:cs="Arial"/>
          <w:sz w:val="24"/>
        </w:rPr>
      </w:pPr>
    </w:p>
    <w:p w14:paraId="4283757D" w14:textId="77777777" w:rsidR="00DB7AC1" w:rsidRDefault="00DB7AC1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265146DD" w14:textId="77777777" w:rsidR="00EE731B" w:rsidRPr="009773CD" w:rsidRDefault="00EE731B" w:rsidP="00EE731B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Ashlamatah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eshayahu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Isaiah)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51:6-16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17185D8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03"/>
        <w:gridCol w:w="5111"/>
      </w:tblGrid>
      <w:tr w:rsidR="00EE731B" w:rsidRPr="009F1183" w14:paraId="0A8832E9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81A2C" w14:textId="77777777" w:rsidR="00EE731B" w:rsidRPr="009773CD" w:rsidRDefault="00EE731B" w:rsidP="00323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Rashi’s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ranslation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0CA93" w14:textId="77777777" w:rsidR="00EE731B" w:rsidRPr="009773CD" w:rsidRDefault="00EE731B" w:rsidP="00323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Targum</w:t>
            </w:r>
          </w:p>
        </w:tc>
      </w:tr>
      <w:tr w:rsidR="00EE731B" w:rsidRPr="009F1183" w14:paraId="047CAF9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5CF6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ngu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stablis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im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i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ver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rn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ccord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ing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1F26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iv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ng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me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how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sd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ighteous/generou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i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w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n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ning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is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l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oph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erhap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n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e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st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ing.</w:t>
            </w:r>
          </w:p>
        </w:tc>
      </w:tr>
      <w:tr w:rsidR="00EE731B" w:rsidRPr="009F1183" w14:paraId="714E57A0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9BFE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en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el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ckwards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F2C3C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sen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prophes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elliou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ur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ackward.</w:t>
            </w:r>
          </w:p>
        </w:tc>
      </w:tr>
      <w:tr w:rsidR="00EE731B" w:rsidRPr="009F1183" w14:paraId="3FDB241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84925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a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mit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heek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luck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i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mbarrassmen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itting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EE8E7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a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miter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hee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lu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a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pitting.</w:t>
            </w:r>
          </w:p>
        </w:tc>
      </w:tr>
      <w:tr w:rsidR="00EE731B" w:rsidRPr="009F1183" w14:paraId="408246E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3A805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me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mbarrasse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i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e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u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ham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1ADB9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founde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ck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me;</w:t>
            </w:r>
          </w:p>
        </w:tc>
      </w:tr>
      <w:tr w:rsidR="00EE731B" w:rsidRPr="009F1183" w14:paraId="372B5343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61A2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indicat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a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e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h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quarre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-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gethe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e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te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pproac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14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noce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udg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gether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nemy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.</w:t>
            </w:r>
          </w:p>
        </w:tc>
      </w:tr>
      <w:tr w:rsidR="00EE731B" w:rsidRPr="009F1183" w14:paraId="2A6108CF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6117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el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dem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ho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792A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elp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e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cl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ner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r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ts.</w:t>
            </w:r>
          </w:p>
        </w:tc>
      </w:tr>
      <w:tr w:rsidR="00EE731B" w:rsidRPr="009F1183" w14:paraId="7D9C0AB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BB48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-feari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oi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rva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en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darkn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ight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rust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na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lea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bidi="he-IL"/>
              </w:rPr>
              <w:t>Go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699C3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bey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oi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an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ophet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perform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aw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distr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walk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darknes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ight,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rust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nam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relie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lang w:val="en-AU" w:bidi="he-IL"/>
              </w:rPr>
              <w:t>God?</w:t>
            </w:r>
          </w:p>
        </w:tc>
      </w:tr>
      <w:tr w:rsidR="00EE731B" w:rsidRPr="009F1183" w14:paraId="26E2E33E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48CB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ho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d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w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ames</w:t>
            </w:r>
            <w:proofErr w:type="gramEnd"/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indle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ie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wn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A707C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h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d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r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!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dl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ped!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: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umbling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</w:p>
        </w:tc>
      </w:tr>
      <w:tr w:rsidR="00EE731B" w:rsidRPr="009F1183" w14:paraId="746C8104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49BF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00F6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EE731B" w:rsidRPr="009F1183" w14:paraId="5E902D5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9E6E0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ursu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ek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c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ug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04B9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Att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rs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e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each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c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ubb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mpt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cked.</w:t>
            </w:r>
          </w:p>
        </w:tc>
      </w:tr>
      <w:tr w:rsidR="00EE731B" w:rsidRPr="009F1183" w14:paraId="6C886990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8D10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ra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proofErr w:type="gramEnd"/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ll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ess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y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7D2A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t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ra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egna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g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ic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ess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y.</w:t>
            </w:r>
          </w:p>
        </w:tc>
      </w:tr>
      <w:tr w:rsidR="00EE731B" w:rsidRPr="009F1183" w14:paraId="129EC5E4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6BBE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Z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ui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ese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aradi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stel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ard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ppi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rei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nksgiv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voic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ong.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3CA8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bo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Z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t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lac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der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de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e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ard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la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fer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nksgiv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voic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inging.</w:t>
            </w:r>
          </w:p>
        </w:tc>
      </w:tr>
      <w:tr w:rsidR="00EE731B" w:rsidRPr="009F1183" w14:paraId="6633D895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A6B8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a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ra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manat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lastRenderedPageBreak/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udg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them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st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D1B79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t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rvi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gregation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lastRenderedPageBreak/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udgme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oin.</w:t>
            </w:r>
          </w:p>
        </w:tc>
      </w:tr>
      <w:tr w:rsidR="00EE731B" w:rsidRPr="009F1183" w14:paraId="609D36F8" w14:textId="77777777" w:rsidTr="0033563E">
        <w:tc>
          <w:tcPr>
            <w:tcW w:w="5103" w:type="dxa"/>
            <w:tcBorders>
              <w:bottom w:val="single" w:sz="4" w:space="0" w:color="auto"/>
            </w:tcBorders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8ADF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ea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hast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s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slan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st.</w:t>
            </w:r>
          </w:p>
        </w:tc>
        <w:tc>
          <w:tcPr>
            <w:tcW w:w="5111" w:type="dxa"/>
            <w:tcBorders>
              <w:bottom w:val="single" w:sz="4" w:space="0" w:color="auto"/>
            </w:tcBorders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77EE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raw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ear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eng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udged;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land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eng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ope.</w:t>
            </w:r>
          </w:p>
        </w:tc>
      </w:tr>
      <w:tr w:rsidR="00EE731B" w:rsidRPr="009F1183" w14:paraId="21DA02CB" w14:textId="77777777" w:rsidTr="0033563E">
        <w:tc>
          <w:tcPr>
            <w:tcW w:w="51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29F0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a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y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nea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anis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mok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habitan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w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bolishe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B048B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f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y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neath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mo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ver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ars</w:t>
            </w:r>
            <w:proofErr w:type="gramEnd"/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v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ner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hecked.</w:t>
            </w:r>
          </w:p>
        </w:tc>
      </w:tr>
      <w:tr w:rsidR="00EE731B" w:rsidRPr="009F1183" w14:paraId="52A531EA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9E55C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nes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ra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r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proa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a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viling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ismayed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D0DC6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te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n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r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ar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each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w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roach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e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tt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lf-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xaltation.</w:t>
            </w:r>
          </w:p>
        </w:tc>
      </w:tr>
      <w:tr w:rsidR="00EE731B" w:rsidRPr="009F1183" w14:paraId="2B94419E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8C29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armen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o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u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ghteous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erations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CDF0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[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]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rm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t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o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ttack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virtu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lv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enerations.</w:t>
            </w:r>
          </w:p>
        </w:tc>
      </w:tr>
      <w:tr w:rsidR="00EE731B" w:rsidRPr="009F1183" w14:paraId="25315CE5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627D5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sel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l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enerati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r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w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ahab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le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nster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531AA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ng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0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veal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y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l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enerat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go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ke,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att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ight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n,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troy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harao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mie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ro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ragon?</w:t>
            </w:r>
          </w:p>
        </w:tc>
      </w:tr>
      <w:tr w:rsidR="00EE731B" w:rsidRPr="009F1183" w14:paraId="3E996F8C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57ED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i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ter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e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ep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ass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9F695A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k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i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t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e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ep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rough.</w:t>
            </w:r>
          </w:p>
        </w:tc>
      </w:tr>
      <w:tr w:rsidR="00EE731B" w:rsidRPr="009F1183" w14:paraId="25E88CD6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91D2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deem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Z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g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ith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verlast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d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lad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rr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gh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le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BF81E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ansom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il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Z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ging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verlast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lou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lo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d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i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o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ladnes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rro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gh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.</w:t>
            </w:r>
          </w:p>
        </w:tc>
      </w:tr>
      <w:tr w:rsidR="00EE731B" w:rsidRPr="009F1183" w14:paraId="6A644FE9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FAD8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ea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nsole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as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ss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01DC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proofErr w:type="gramStart"/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for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frai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ckon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rass?</w:t>
            </w:r>
          </w:p>
        </w:tc>
      </w:tr>
      <w:tr w:rsidR="00EE731B" w:rsidRPr="009F1183" w14:paraId="6DAC3281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A82F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k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prea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und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ar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tantl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press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repar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troy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e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ppressor?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E6DEF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ott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rvi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tch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nd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ar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tinuall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presso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sel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stroy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w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r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ppressor?</w:t>
            </w:r>
          </w:p>
        </w:tc>
      </w:tr>
      <w:tr w:rsidR="00EE731B" w:rsidRPr="009F1183" w14:paraId="59447F5C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A600D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ou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te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pened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i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estruc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rea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nting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3767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veng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peedi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vealed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eous/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ener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i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struct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eith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ac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od.</w:t>
            </w:r>
          </w:p>
        </w:tc>
      </w:tr>
      <w:tr w:rsidR="00EE731B" w:rsidRPr="009F1183" w14:paraId="2373B448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6CBE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inkl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a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ir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s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ame.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8605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uk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v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oar,-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s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ame.</w:t>
            </w:r>
          </w:p>
        </w:tc>
      </w:tr>
      <w:tr w:rsidR="00EE731B" w:rsidRPr="009F1183" w14:paraId="0F4A4F05" w14:textId="77777777" w:rsidTr="00F22ADD">
        <w:tc>
          <w:tcPr>
            <w:tcW w:w="5103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7F21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lac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or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o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d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cov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lan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eave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ear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Z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[that]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peopl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S}</w:t>
            </w:r>
          </w:p>
        </w:tc>
        <w:tc>
          <w:tcPr>
            <w:tcW w:w="5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03911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rophec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ou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rotect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d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igh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stablis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cern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i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ul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ta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eaven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gregat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ncern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i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oul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us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arth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si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Zion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'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ople.’</w:t>
            </w:r>
          </w:p>
        </w:tc>
      </w:tr>
      <w:tr w:rsidR="00EE731B" w:rsidRPr="009F1183" w14:paraId="5B2EB94A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62073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wake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ri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Jerusale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e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akn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ain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7A70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al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self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al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self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erusale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rath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eg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ow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ursing,</w:t>
            </w:r>
          </w:p>
        </w:tc>
      </w:tr>
      <w:tr w:rsidR="00EE731B" w:rsidRPr="009F1183" w14:paraId="0BBE19B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72340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u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aise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0202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orne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ough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.</w:t>
            </w:r>
          </w:p>
        </w:tc>
      </w:tr>
      <w:tr w:rsidR="00EE731B" w:rsidRPr="009F1183" w14:paraId="43BD1D5D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E2986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w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ng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fall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ame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lu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tructio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mi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w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ith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nsol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?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BC68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w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stress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Jerusal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bl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an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-spoi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eak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mi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word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for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</w:p>
        </w:tc>
      </w:tr>
      <w:tr w:rsidR="00EE731B" w:rsidRPr="009F1183" w14:paraId="1534F672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1C4237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ainte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nt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ee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x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t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u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bu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.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25121E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sh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iec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ro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tre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o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ts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u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ra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bu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.</w:t>
            </w:r>
          </w:p>
        </w:tc>
      </w:tr>
      <w:tr w:rsidR="00EE731B" w:rsidRPr="009F1183" w14:paraId="3286B69F" w14:textId="77777777" w:rsidTr="00F22ADD">
        <w:tc>
          <w:tcPr>
            <w:tcW w:w="5103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DF3C52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refor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arke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i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o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n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11" w:type="dxa"/>
            <w:shd w:val="clear" w:color="auto" w:fill="DDD9C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9E584" w14:textId="77777777" w:rsidR="00EE731B" w:rsidRPr="009773CD" w:rsidRDefault="00EE731B" w:rsidP="00323A0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1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runk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istres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ne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</w:p>
        </w:tc>
      </w:tr>
    </w:tbl>
    <w:p w14:paraId="320F82CC" w14:textId="77777777" w:rsidR="00F22ADD" w:rsidRDefault="00F22ADD" w:rsidP="00F22ADD">
      <w:pPr>
        <w:pBdr>
          <w:bottom w:val="double" w:sz="4" w:space="1" w:color="auto"/>
        </w:pBdr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2"/>
          <w:lang w:val="en-AU" w:bidi="he-IL"/>
        </w:rPr>
      </w:pPr>
    </w:p>
    <w:p w14:paraId="29DCA08F" w14:textId="222CF714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10085403" w14:textId="77777777" w:rsidR="00EE731B" w:rsidRPr="009773CD" w:rsidRDefault="00EE731B" w:rsidP="00EE731B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Rashi’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ommentary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Yeshayahu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(Isaiah)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51:6-16</w:t>
      </w:r>
    </w:p>
    <w:p w14:paraId="2A8BA4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4A26F95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6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anis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mo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inc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s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th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.</w:t>
      </w:r>
    </w:p>
    <w:p w14:paraId="54385D04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15537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vanis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נִמְלָחוּ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38:12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Rag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cay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loth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בְּלוֹאֵי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הַסְּחָבוֹת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cay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arment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נִמְלָחוּ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rr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mil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lo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ַלָּחֵי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a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t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a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ui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i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Ex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30:35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Stir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ְמֻלָּח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y.”</w:t>
      </w:r>
    </w:p>
    <w:p w14:paraId="0D3363B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785223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ul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.</w:t>
      </w:r>
    </w:p>
    <w:p w14:paraId="197DB34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6537FD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habitan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.</w:t>
      </w:r>
    </w:p>
    <w:p w14:paraId="4C5C14CD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396D11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lvati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ev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fers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tual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to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i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y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o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urd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eous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lv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ev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nc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eous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urdi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ong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.</w:t>
      </w:r>
    </w:p>
    <w:p w14:paraId="4BDF55C9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1EAED5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8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oth...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peci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ms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9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’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ayer.</w:t>
      </w:r>
    </w:p>
    <w:p w14:paraId="3C9FFCF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0B8922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ahab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[lit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ride.]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Egypt,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written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(supra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30:7):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“They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haughty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rtl/>
          <w:lang w:bidi="he-IL"/>
        </w:rPr>
        <w:t>רַהַב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idlers.”</w:t>
      </w:r>
    </w:p>
    <w:p w14:paraId="23CCD19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lastRenderedPageBreak/>
        <w:t xml:space="preserve"> </w:t>
      </w:r>
    </w:p>
    <w:p w14:paraId="03926B4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l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ְחוֹלֶלֶת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laying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la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חָלָל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</w:p>
    <w:p w14:paraId="2329295A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D2436E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ea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onster</w:t>
      </w:r>
      <w:r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shd w:val="clear" w:color="auto" w:fill="FFFF00"/>
          <w:lang w:bidi="he-IL"/>
        </w:rPr>
        <w:t>Pharaoh.</w:t>
      </w:r>
    </w:p>
    <w:p w14:paraId="715A9075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A64CB3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1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deem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aye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nec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wake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ken.”</w:t>
      </w:r>
    </w:p>
    <w:p w14:paraId="47D500C7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18BBF8A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2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aught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ghteo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u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it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?</w:t>
      </w:r>
    </w:p>
    <w:p w14:paraId="793FE486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2EEF41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3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g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ak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.</w:t>
      </w:r>
    </w:p>
    <w:p w14:paraId="5A9D4CC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F976906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press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ul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th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ati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Parshandatha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’l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z]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bjuga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</w:t>
      </w:r>
    </w:p>
    <w:p w14:paraId="4EA4F94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9FADF9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self.</w:t>
      </w:r>
    </w:p>
    <w:p w14:paraId="185FBD4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BED3372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er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at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press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morr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proofErr w:type="gramStart"/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s</w:t>
      </w:r>
      <w:proofErr w:type="gramEnd"/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re.</w:t>
      </w:r>
    </w:p>
    <w:p w14:paraId="45DB7069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E743760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4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a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us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our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sten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ִהַר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לְהִפָּתֵחַ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oo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r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u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l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owe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ucti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t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quir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o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rea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cking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v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cern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ab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er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48:11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s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reg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v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2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ִים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וְצֵעֻהוּ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mp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vessels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llustr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ak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sequently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.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מִהַר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ne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pres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in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engt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t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pen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ak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rd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infr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63:1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Gir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צֽעֶה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eat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ength.”</w:t>
      </w:r>
    </w:p>
    <w:p w14:paraId="1B7D1F71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A2BE30E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i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e.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live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e]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uctio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ir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terpret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idras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ggad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sikt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bbath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34:5).</w:t>
      </w:r>
    </w:p>
    <w:p w14:paraId="70B261FB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665C87B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5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rinkle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e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רֽגַע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r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mila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J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7:5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k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rinkl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רָגַע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)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nc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.F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nc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de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enc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rink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ather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cker].</w:t>
      </w:r>
    </w:p>
    <w:p w14:paraId="09C8D88D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9283FBC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plan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ser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op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a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v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].</w:t>
      </w:r>
    </w:p>
    <w:p w14:paraId="1821F713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A105D68" w14:textId="77777777" w:rsidR="00EE731B" w:rsidRPr="009773CD" w:rsidRDefault="00EE731B" w:rsidP="00EE731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u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ngrega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u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a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].</w:t>
      </w:r>
    </w:p>
    <w:p w14:paraId="10DC3FE4" w14:textId="77777777" w:rsidR="00EE731B" w:rsidRPr="009773CD" w:rsidRDefault="00EE731B" w:rsidP="00EE731B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C6CE138" w14:textId="77777777" w:rsidR="00EE731B" w:rsidRDefault="00EE731B" w:rsidP="009773CD">
      <w:pPr>
        <w:spacing w:after="0" w:line="240" w:lineRule="auto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5E566C30" w14:textId="77777777" w:rsidR="00EE731B" w:rsidRDefault="00EE731B" w:rsidP="009773CD">
      <w:pPr>
        <w:spacing w:after="0" w:line="240" w:lineRule="auto"/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</w:p>
    <w:p w14:paraId="7AC98182" w14:textId="77777777" w:rsidR="0033563E" w:rsidRDefault="0033563E">
      <w:pP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</w:pP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br w:type="page"/>
      </w:r>
    </w:p>
    <w:p w14:paraId="6FA771C9" w14:textId="18DD3F13" w:rsidR="009773CD" w:rsidRPr="009773CD" w:rsidRDefault="009773CD" w:rsidP="009773CD">
      <w:pPr>
        <w:spacing w:after="0" w:line="240" w:lineRule="auto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lastRenderedPageBreak/>
        <w:t>Special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Ashlamatah</w:t>
      </w:r>
      <w:r w:rsidR="00F22AD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:</w:t>
      </w:r>
      <w:r w:rsidR="00C61728">
        <w:rPr>
          <w:rStyle w:val="FootnoteReference"/>
          <w:rFonts w:eastAsia="Times New Roman"/>
          <w:b/>
          <w:bCs/>
          <w:color w:val="000000"/>
          <w:szCs w:val="28"/>
          <w:lang w:val="en-AU" w:bidi="he-IL"/>
          <w:specVanish w:val="0"/>
        </w:rPr>
        <w:footnoteReference w:id="23"/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</w:rPr>
        <w:t>‎‎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Hosea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14:2-10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&amp;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Micah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val="en-AU" w:bidi="he-IL"/>
        </w:rPr>
        <w:t>7:18-20</w:t>
      </w:r>
    </w:p>
    <w:p w14:paraId="05C52E2D" w14:textId="79CB2E7B" w:rsidR="009773CD" w:rsidRPr="009773CD" w:rsidRDefault="00D46126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tbl>
      <w:tblPr>
        <w:tblW w:w="10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9773CD" w:rsidRPr="006100A5" w14:paraId="60952FE0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891517" w14:textId="4BD5F3A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umbl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AFBA8" w14:textId="58A1DEDE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¶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turn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ll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.</w:t>
            </w:r>
          </w:p>
        </w:tc>
      </w:tr>
      <w:tr w:rsidR="009773CD" w:rsidRPr="006100A5" w14:paraId="1E2170BD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5A8807" w14:textId="1C7D8C8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sel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"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each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the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way</w:t>
            </w:r>
            <w:r w:rsidR="00DB7AC1" w:rsidRPr="009773CD">
              <w:rPr>
                <w:rFonts w:ascii="Calibri" w:eastAsia="Times New Roman" w:hAnsi="Calibri" w:cs="Calibri"/>
                <w:sz w:val="22"/>
                <w:lang w:bidi="he-IL"/>
              </w:rPr>
              <w:t>] 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nd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for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ull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fer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p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164B5" w14:textId="38C5181B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3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ing'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fession'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R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iquities: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d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p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ccept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av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ulloc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tar!”</w:t>
            </w:r>
          </w:p>
        </w:tc>
      </w:tr>
      <w:tr w:rsidR="009773CD" w:rsidRPr="006100A5" w14:paraId="10896EAB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EB53E" w14:textId="467F532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ssyri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orse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ng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or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and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rpha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nt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rcy."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BAFEF" w14:textId="4413DB7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4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king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ssyri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rsemen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k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nds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a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rc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ow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fath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rpha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gypt.</w:t>
            </w:r>
          </w:p>
        </w:tc>
      </w:tr>
      <w:tr w:rsidR="009773CD" w:rsidRPr="006100A5" w14:paraId="07618E6D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75FEE" w14:textId="13825D6F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med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acksliding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eely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ra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ur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w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7DDB7" w14:textId="3F575F4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5.</w:t>
            </w:r>
            <w:r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ccep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entance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i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ompassi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ee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pen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g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urn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wa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.</w:t>
            </w:r>
          </w:p>
        </w:tc>
      </w:tr>
      <w:tr w:rsidR="009773CD" w:rsidRPr="006100A5" w14:paraId="040F55C6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19003" w14:textId="0BA9A4D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rael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oss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tr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oo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1EA793" w14:textId="64CC1519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6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w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o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l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tifi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eban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ic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u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th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ranches.</w:t>
            </w:r>
          </w:p>
        </w:tc>
      </w:tr>
      <w:tr w:rsidR="009773CD" w:rsidRPr="006100A5" w14:paraId="316DA567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A3637" w14:textId="62304B06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ranch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th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aut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l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ee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EB90B" w14:textId="4F5D2CD8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7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aughter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ultiply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gh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ol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candelabru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cense.</w:t>
            </w:r>
          </w:p>
        </w:tc>
      </w:tr>
      <w:tr w:rsidR="009773CD" w:rsidRPr="006100A5" w14:paraId="6F926A02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F220E" w14:textId="1DF9713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o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wel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turn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viv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[like]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loss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vin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t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agranc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n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banon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A516D" w14:textId="04F4C8B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athe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mo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ile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we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ad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oint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ne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surrected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crea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an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nt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eas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oria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l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umpe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d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tu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e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oure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nctuary.</w:t>
            </w:r>
          </w:p>
        </w:tc>
      </w:tr>
      <w:tr w:rsidR="009773CD" w:rsidRPr="006100A5" w14:paraId="14B07D4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9BD65" w14:textId="796FF4C7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Ephrai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a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or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ee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mages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sw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bidi="he-IL"/>
              </w:rPr>
              <w:t>him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ok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m: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eaf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ypres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ee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rui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und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E3BC03" w14:textId="03D128C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o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ay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"Wh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houl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orship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dol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y</w:t>
            </w:r>
            <w:r w:rsidR="00DB7AC1">
              <w:rPr>
                <w:rFonts w:ascii="Calibri" w:eastAsia="Times New Roman" w:hAnsi="Calibri" w:cs="Calibri"/>
                <w:sz w:val="22"/>
                <w:lang w:val="en-AU" w:bidi="he-IL"/>
              </w:rPr>
              <w:t>m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re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?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a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ay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 ‘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mpassi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autifu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ypr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e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aywardnes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u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.</w:t>
            </w:r>
          </w:p>
        </w:tc>
      </w:tr>
      <w:tr w:rsidR="009773CD" w:rsidRPr="006100A5" w14:paraId="28448D6E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C303DA" w14:textId="3644F5A1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s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nderst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se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iscerning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know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m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traight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ighte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al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rebelli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tumbl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m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7B416" w14:textId="6B1A3F0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se"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onsid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ings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rude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ak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m?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OR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ighteous/genero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lk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everlast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lif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roug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cs/>
                <w:lang w:bidi="he-IL"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u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ck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liver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Gehinnam"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y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lk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m.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</w:tr>
      <w:tr w:rsidR="009773CD" w:rsidRPr="006100A5" w14:paraId="60105E7E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F27BD7" w14:textId="1F27882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5E0DD" w14:textId="74B2FFF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</w:p>
        </w:tc>
      </w:tr>
      <w:tr w:rsidR="009773CD" w:rsidRPr="006100A5" w14:paraId="360E959C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5EA4D" w14:textId="2019C510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ik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giv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y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pass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ransgressio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mn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ritage?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maintai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ge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fo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sire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loving-kindnes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A86B4" w14:textId="6219F253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8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n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sid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;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r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giv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iquiti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pass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v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ansgress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remnan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heritanc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e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no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exte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ge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forever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becaus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light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oing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good.</w:t>
            </w:r>
          </w:p>
        </w:tc>
      </w:tr>
      <w:tr w:rsidR="009773CD" w:rsidRPr="006100A5" w14:paraId="022210E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E62ED" w14:textId="4A2D7BE5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lastRenderedPageBreak/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return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gran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u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ompassion;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hid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iquities,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into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ea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their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bidi="he-IL"/>
              </w:rPr>
              <w:t>sins.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761576" w14:textId="39D3A934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19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mra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ga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av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mercy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s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ea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ransgressio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="00DB7AC1"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love,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nd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cast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al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in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srael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into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depths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sea.</w:t>
            </w:r>
          </w:p>
        </w:tc>
      </w:tr>
      <w:tr w:rsidR="009773CD" w:rsidRPr="006100A5" w14:paraId="29F0D819" w14:textId="77777777" w:rsidTr="00045384"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EF613B" w14:textId="3B6A3BAD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ha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giv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ru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Jacob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loving-kin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Abraha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whic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orefath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fro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d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bidi="he-IL"/>
              </w:rPr>
              <w:t>yore.</w:t>
            </w:r>
            <w:r>
              <w:rPr>
                <w:rFonts w:ascii="Calibri" w:eastAsia="Times New Roman" w:hAnsi="Calibri" w:cs="Calibri"/>
                <w:sz w:val="22"/>
                <w:lang w:bidi="he-IL"/>
              </w:rPr>
              <w:t xml:space="preserve"> 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  <w:tc>
          <w:tcPr>
            <w:tcW w:w="514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2032E" w14:textId="03D5B472" w:rsidR="009773CD" w:rsidRPr="009773CD" w:rsidRDefault="009773CD" w:rsidP="009773CD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9773CD">
              <w:rPr>
                <w:rFonts w:ascii="Calibri" w:eastAsia="Times New Roman" w:hAnsi="Calibri" w:cs="Calibri"/>
                <w:sz w:val="22"/>
                <w:lang w:val="en-AU" w:bidi="he-IL"/>
              </w:rPr>
              <w:t>20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how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(Your)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aithful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Jacob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ons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thel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indnes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braha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ee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ft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,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hi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twee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ieces;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remembe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o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inding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saac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h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ou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po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h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lta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bef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.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ll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perform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kind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eed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with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u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a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You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swore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sz w:val="22"/>
                <w:shd w:val="clear" w:color="auto" w:fill="FFFF00"/>
                <w:cs/>
              </w:rPr>
              <w:t>‎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to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ur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father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in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days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f</w:t>
            </w:r>
            <w:r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shd w:val="clear" w:color="auto" w:fill="FFFF00"/>
                <w:lang w:val="en-AU" w:bidi="he-IL"/>
              </w:rPr>
              <w:t>old.</w:t>
            </w:r>
            <w:r>
              <w:rPr>
                <w:rFonts w:ascii="Calibri" w:eastAsia="Times New Roman" w:hAnsi="Calibri" w:cs="Calibri"/>
                <w:sz w:val="22"/>
                <w:lang w:val="en-AU" w:bidi="he-IL"/>
              </w:rPr>
              <w:t xml:space="preserve"> </w:t>
            </w:r>
            <w:r w:rsidRPr="009773CD">
              <w:rPr>
                <w:rFonts w:ascii="Calibri" w:eastAsia="Times New Roman" w:hAnsi="Calibri" w:cs="Calibri"/>
                <w:b/>
                <w:bCs/>
                <w:sz w:val="22"/>
                <w:lang w:val="en-AU" w:bidi="he-IL"/>
              </w:rPr>
              <w:t>{P}</w:t>
            </w:r>
          </w:p>
        </w:tc>
      </w:tr>
    </w:tbl>
    <w:p w14:paraId="55A9C293" w14:textId="77777777" w:rsidR="009773CD" w:rsidRPr="00F22ADD" w:rsidRDefault="009773CD" w:rsidP="00F22ADD">
      <w:pPr>
        <w:pBdr>
          <w:bottom w:val="double" w:sz="4" w:space="1" w:color="auto"/>
        </w:pBdr>
        <w:spacing w:after="0" w:line="240" w:lineRule="auto"/>
        <w:jc w:val="both"/>
        <w:rPr>
          <w:rFonts w:ascii="Cambria" w:eastAsia="Times New Roman" w:hAnsi="Cambria" w:cs="Calibri"/>
          <w:b/>
          <w:bCs/>
          <w:color w:val="000000"/>
          <w:sz w:val="16"/>
          <w:szCs w:val="16"/>
          <w:lang w:bidi="he-IL"/>
        </w:rPr>
      </w:pPr>
    </w:p>
    <w:p w14:paraId="79C7BE64" w14:textId="77777777" w:rsidR="009773CD" w:rsidRPr="0033563E" w:rsidRDefault="009773CD" w:rsidP="009773CD">
      <w:pPr>
        <w:spacing w:after="0" w:line="240" w:lineRule="auto"/>
        <w:jc w:val="both"/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</w:pPr>
    </w:p>
    <w:p w14:paraId="555AFC5B" w14:textId="32F8FBCD" w:rsidR="009773CD" w:rsidRPr="009773CD" w:rsidRDefault="009773CD" w:rsidP="009773CD">
      <w:pPr>
        <w:spacing w:after="0" w:line="240" w:lineRule="auto"/>
        <w:jc w:val="both"/>
        <w:rPr>
          <w:rFonts w:ascii="Cambria" w:eastAsia="Times New Roman" w:hAnsi="Cambria" w:cs="Calibri"/>
          <w:color w:val="000000"/>
          <w:sz w:val="22"/>
          <w:lang w:bidi="he-IL"/>
        </w:rPr>
      </w:pP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Rashi’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Commentary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for: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Hos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14:2-10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+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Mic.</w:t>
      </w:r>
      <w:r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 xml:space="preserve"> </w:t>
      </w:r>
      <w:r w:rsidRPr="009773CD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t>7:18-20</w:t>
      </w:r>
      <w:r w:rsidRPr="009773CD">
        <w:rPr>
          <w:rFonts w:ascii="Cambria" w:eastAsia="Times New Roman" w:hAnsi="Cambria" w:cs="Times New Roman"/>
          <w:b/>
          <w:bCs/>
          <w:color w:val="000000"/>
          <w:sz w:val="28"/>
          <w:szCs w:val="28"/>
          <w:cs/>
          <w:lang w:bidi="he-IL"/>
        </w:rPr>
        <w:t>‎</w:t>
      </w:r>
    </w:p>
    <w:p w14:paraId="1E90175C" w14:textId="129ED352" w:rsidR="009773CD" w:rsidRPr="009773CD" w:rsidRDefault="00D46126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18DCF845" w14:textId="2B32216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,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dah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pp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ma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ppe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pic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xtapos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gains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vi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belled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enera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mand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stro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enera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er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liberat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T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selv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y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sic)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therwis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ch-and-s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vi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ie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uch-and-su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efectu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ies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B7AC1" w:rsidRPr="009773CD">
        <w:rPr>
          <w:rFonts w:ascii="Calibri" w:eastAsia="Times New Roman" w:hAnsi="Calibri" w:cs="Calibri"/>
          <w:color w:val="000000"/>
          <w:sz w:val="22"/>
          <w:lang w:bidi="he-IL"/>
        </w:rPr>
        <w:t>Therefor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Sama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ount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uilty,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criptu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Retur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ifre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ct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mencing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Num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25:1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o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ittim.”</w:t>
      </w:r>
    </w:p>
    <w:p w14:paraId="702D2C5B" w14:textId="2E9CC5B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00B8F3B" w14:textId="274C6EF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r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augh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a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abb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ir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l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יהוה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tribu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cy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therwis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אֶלֹהֶיךָ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vin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ttribu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stic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fen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om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secutio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[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esikt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’Rav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Kahana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64a]</w:t>
      </w:r>
    </w:p>
    <w:p w14:paraId="26827AC4" w14:textId="52B2E2F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6AC6ABF" w14:textId="5B32EBD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umble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iqui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bstacl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iquity.</w:t>
      </w:r>
    </w:p>
    <w:p w14:paraId="4F880E68" w14:textId="3D99667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19D90B6" w14:textId="40238AF8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3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gi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iqui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עָוֹן</w:t>
      </w:r>
      <w:r>
        <w:rPr>
          <w:rFonts w:ascii="Calibri" w:eastAsia="Times New Roman" w:hAnsi="Calibri" w:cs="Calibri"/>
          <w:color w:val="000000"/>
          <w:sz w:val="22"/>
          <w:rtl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כָּל-תִּשָׂא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iquities.</w:t>
      </w:r>
    </w:p>
    <w:p w14:paraId="04C5634C" w14:textId="74FF115E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37F1189" w14:textId="4F76BEE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eac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way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rtl/>
          <w:lang w:bidi="he-IL"/>
        </w:rPr>
        <w:t>וְקַח-טוֹב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a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e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udg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ordingly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v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Psalm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17:2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Le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te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y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ho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ght.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o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planation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ep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ccep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fessi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Psalm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92:2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nf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rd.”</w:t>
      </w:r>
    </w:p>
    <w:p w14:paraId="5CD06DB7" w14:textId="32DBB40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0DE11E" w14:textId="2711AFCE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nd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[for]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ull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houl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a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crific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f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e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nd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lacatio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ord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ps.</w:t>
      </w:r>
    </w:p>
    <w:p w14:paraId="06821B5C" w14:textId="414EB5F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8605BA2" w14:textId="6A4D7A0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4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ssyria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s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f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ng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ith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syri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gypt.”</w:t>
      </w:r>
    </w:p>
    <w:p w14:paraId="33A82D12" w14:textId="22A809B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5D5CF7F" w14:textId="6A2E39A3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id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r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gypt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rse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ai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30:16)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No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rs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lee..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if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ee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ide.”</w:t>
      </w:r>
    </w:p>
    <w:p w14:paraId="068631AD" w14:textId="0AF2B82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52C7AF5" w14:textId="1922FA1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n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ng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ork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an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ds.</w:t>
      </w:r>
    </w:p>
    <w:p w14:paraId="76760349" w14:textId="792C2FCB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868F225" w14:textId="33CDE07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lon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op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a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rc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rphans.</w:t>
      </w:r>
    </w:p>
    <w:p w14:paraId="5D1E3B33" w14:textId="21BFD73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BD1F17C" w14:textId="0C13DC5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lastRenderedPageBreak/>
        <w:t>5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med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ackslid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phet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DB7AC1" w:rsidRPr="009773CD">
        <w:rPr>
          <w:rFonts w:ascii="Calibri" w:eastAsia="Times New Roman" w:hAnsi="Calibri" w:cs="Calibri"/>
          <w:color w:val="000000"/>
          <w:sz w:val="22"/>
          <w:lang w:bidi="he-IL"/>
        </w:rPr>
        <w:t>So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piri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a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ft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f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med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i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acksliding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haritabl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pirit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lthoug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eser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haritabl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inc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ra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a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urn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w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ro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m.</w:t>
      </w:r>
    </w:p>
    <w:p w14:paraId="702A19B4" w14:textId="15A2654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A2911BE" w14:textId="1608C972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6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r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e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tr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o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sper.</w:t>
      </w:r>
    </w:p>
    <w:p w14:paraId="349A6989" w14:textId="1FBF43BA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2CF7980" w14:textId="0A16711C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oo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e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ban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arge.</w:t>
      </w:r>
    </w:p>
    <w:p w14:paraId="0C74D6FB" w14:textId="3F01F41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968067D" w14:textId="2319BB1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7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ranche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r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aught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crease.</w:t>
      </w:r>
    </w:p>
    <w:p w14:paraId="26CDE92A" w14:textId="0EECC9D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476BE8F" w14:textId="7670528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aut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nora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i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cense.</w:t>
      </w:r>
    </w:p>
    <w:p w14:paraId="1A7946AC" w14:textId="5219C92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998FC57" w14:textId="4058A76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.</w:t>
      </w:r>
    </w:p>
    <w:p w14:paraId="3D1576DD" w14:textId="0E4606E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B7DCD48" w14:textId="4A529D5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8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os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dwel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d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o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read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wel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d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banon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par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rae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emple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xil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.</w:t>
      </w:r>
    </w:p>
    <w:p w14:paraId="24392A8F" w14:textId="3D8C2FD9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0227CE7" w14:textId="76FD96C2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agranc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n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ban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nder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membranc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last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mpet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ve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l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n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our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ibation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emple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l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mpe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v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ibation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vit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u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cit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g.</w:t>
      </w:r>
    </w:p>
    <w:p w14:paraId="061E724D" w14:textId="44E90C7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913B948" w14:textId="04A68C2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9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Ephrai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ay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W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llow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mages?”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wa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dolatry.</w:t>
      </w:r>
    </w:p>
    <w:p w14:paraId="64B7D9AB" w14:textId="71B5ACF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7C265F24" w14:textId="26E462B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swe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sw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ouble.</w:t>
      </w:r>
    </w:p>
    <w:p w14:paraId="671CE91A" w14:textId="2C1616B6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5B27828E" w14:textId="6CC0DFB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o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p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ffliction.</w:t>
      </w:r>
    </w:p>
    <w:p w14:paraId="15C861F2" w14:textId="16D57E4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43624B05" w14:textId="48CB525D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ik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eafy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cypres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re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eaf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="005E61F0" w:rsidRPr="009773CD">
        <w:rPr>
          <w:rFonts w:ascii="Calibri" w:eastAsia="Times New Roman" w:hAnsi="Calibri" w:cs="Calibri"/>
          <w:color w:val="000000"/>
          <w:sz w:val="22"/>
          <w:lang w:bidi="he-IL"/>
        </w:rPr>
        <w:t>cypres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n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ow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round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ic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old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t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ranches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.e.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ccessibl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im.</w:t>
      </w:r>
    </w:p>
    <w:p w14:paraId="2CE4CAF2" w14:textId="5E3F7760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604A6E5E" w14:textId="3C94D22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M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ruit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fou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?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oo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manate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ro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.</w:t>
      </w:r>
    </w:p>
    <w:p w14:paraId="2278FECA" w14:textId="56F295B5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16D361C7" w14:textId="344FCD5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10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s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underst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h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mo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ond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u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ear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tur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e?</w:t>
      </w:r>
    </w:p>
    <w:p w14:paraId="465AD354" w14:textId="2949C19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256A14A9" w14:textId="24C8F10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rebelliou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tumbl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n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.e.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y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di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alk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m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nder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manner.</w:t>
      </w:r>
    </w:p>
    <w:p w14:paraId="71A75462" w14:textId="090CD324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3B5D2E43" w14:textId="6DD1FEC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20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-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onatha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raphrases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ons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ethel;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loving-kindnes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brah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e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ft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a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wor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hi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‘between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arts.’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sha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remembe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binding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saac,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etc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Giv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us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th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mis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aus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o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com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ru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or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tha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promised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Jacob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(Gen.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28:15):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“For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I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will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not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forsake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color w:val="000000"/>
          <w:sz w:val="22"/>
          <w:lang w:bidi="he-IL"/>
        </w:rPr>
        <w:t>you.”</w:t>
      </w:r>
    </w:p>
    <w:p w14:paraId="00C48128" w14:textId="42FA314F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</w:p>
    <w:p w14:paraId="0D9B9395" w14:textId="31546EE7" w:rsidR="009773CD" w:rsidRPr="009773CD" w:rsidRDefault="009773CD" w:rsidP="009773CD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loving-kindness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lang w:bidi="he-IL"/>
        </w:rPr>
        <w:t>Abraham</w:t>
      </w:r>
      <w:r>
        <w:rPr>
          <w:rFonts w:ascii="Calibri" w:eastAsia="Times New Roman" w:hAnsi="Calibri" w:cs="Calibri"/>
          <w:color w:val="000000"/>
          <w:sz w:val="22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war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braham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[ou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]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hic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mmande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on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keep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a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rd: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erform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ighteousnes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justice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refore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i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oe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no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An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,”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u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.”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t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ak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com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ru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romis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o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Jacob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ill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paymen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rewar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for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Abraham’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ving-kindness.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which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w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-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at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binding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of</w:t>
      </w:r>
      <w:r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u w:val="single"/>
          <w:shd w:val="clear" w:color="auto" w:fill="FFFF00"/>
          <w:lang w:bidi="he-IL"/>
        </w:rPr>
        <w:t>Isaac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(Gen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22:16)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“I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wor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y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Myself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say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Lord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at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because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you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did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s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thing,</w:t>
      </w:r>
      <w:r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 xml:space="preserve"> </w:t>
      </w:r>
      <w:r w:rsidRPr="009773CD">
        <w:rPr>
          <w:rFonts w:ascii="Calibri" w:eastAsia="Times New Roman" w:hAnsi="Calibri" w:cs="Calibri"/>
          <w:b/>
          <w:bCs/>
          <w:color w:val="000000"/>
          <w:sz w:val="22"/>
          <w:shd w:val="clear" w:color="auto" w:fill="FFFF00"/>
          <w:lang w:bidi="he-IL"/>
        </w:rPr>
        <w:t>etc.”</w:t>
      </w:r>
    </w:p>
    <w:p w14:paraId="5A62145F" w14:textId="23343310" w:rsidR="009773CD" w:rsidRPr="009773CD" w:rsidRDefault="009773CD" w:rsidP="009773CD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2"/>
          <w:lang w:bidi="he-IL"/>
        </w:rPr>
      </w:pPr>
      <w:r w:rsidRPr="004C4DC8">
        <w:rPr>
          <w:rFonts w:ascii="Cambria" w:eastAsia="Times New Roman" w:hAnsi="Cambria" w:cs="Calibri"/>
          <w:b/>
          <w:bCs/>
          <w:color w:val="000000"/>
          <w:sz w:val="28"/>
          <w:szCs w:val="28"/>
          <w:lang w:bidi="he-IL"/>
        </w:rPr>
        <w:lastRenderedPageBreak/>
        <w:t>Verbal Tallies</w:t>
      </w:r>
    </w:p>
    <w:p w14:paraId="7FB47792" w14:textId="63B5F79C" w:rsidR="009773CD" w:rsidRPr="00A1208D" w:rsidRDefault="009773CD" w:rsidP="009773C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A1208D">
        <w:rPr>
          <w:rFonts w:asciiTheme="minorHAnsi" w:eastAsia="Times New Roman" w:hAnsiTheme="minorHAnsi" w:cstheme="minorHAnsi"/>
          <w:color w:val="000000"/>
          <w:sz w:val="22"/>
          <w:lang w:bidi="he-IL"/>
        </w:rPr>
        <w:t>By: H. Em. Rabbi Dr. Hillel ben David</w:t>
      </w:r>
    </w:p>
    <w:p w14:paraId="495C0DEE" w14:textId="5E027238" w:rsidR="009773CD" w:rsidRPr="00A1208D" w:rsidRDefault="009773CD" w:rsidP="009773CD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sz w:val="22"/>
          <w:lang w:bidi="he-IL"/>
        </w:rPr>
      </w:pPr>
      <w:r w:rsidRPr="00A1208D">
        <w:rPr>
          <w:rFonts w:asciiTheme="minorHAnsi" w:eastAsia="Times New Roman" w:hAnsiTheme="minorHAnsi" w:cstheme="minorHAnsi"/>
          <w:color w:val="000000"/>
          <w:sz w:val="22"/>
          <w:lang w:bidi="he-IL"/>
        </w:rPr>
        <w:t>&amp; HH Giberet Dr. Elisheba bat Sarah</w:t>
      </w:r>
    </w:p>
    <w:p w14:paraId="71B97E6F" w14:textId="57110C8E" w:rsidR="009773CD" w:rsidRPr="009773CD" w:rsidRDefault="00D46126" w:rsidP="00C263BC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2"/>
          <w:lang w:bidi="he-IL"/>
        </w:rPr>
      </w:pPr>
      <w:r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</w:p>
    <w:p w14:paraId="7434623B" w14:textId="6E754CF9" w:rsidR="009773CD" w:rsidRPr="009773CD" w:rsidRDefault="009773CD" w:rsidP="009773CD">
      <w:pPr>
        <w:spacing w:after="0" w:line="240" w:lineRule="auto"/>
        <w:jc w:val="center"/>
        <w:rPr>
          <w:rFonts w:ascii="Cambria" w:eastAsia="Calibri" w:hAnsi="Cambria" w:cs="Arial"/>
          <w:b/>
          <w:sz w:val="24"/>
          <w:lang w:val="en-AU"/>
        </w:rPr>
      </w:pPr>
      <w:r w:rsidRPr="009773CD">
        <w:rPr>
          <w:rFonts w:ascii="Cambria" w:eastAsia="Calibri" w:hAnsi="Cambria" w:cs="Arial"/>
          <w:b/>
          <w:sz w:val="24"/>
          <w:lang w:val="en-AU"/>
        </w:rPr>
        <w:t>Beresheet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(Genesis)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2:4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–</w:t>
      </w:r>
      <w:r>
        <w:rPr>
          <w:rFonts w:ascii="Cambria" w:eastAsia="Calibri" w:hAnsi="Cambria" w:cs="Arial"/>
          <w:b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sz w:val="24"/>
          <w:lang w:val="en-AU"/>
        </w:rPr>
        <w:t>3:21</w:t>
      </w:r>
    </w:p>
    <w:p w14:paraId="34C76B00" w14:textId="15BFF610" w:rsidR="009773CD" w:rsidRDefault="009773CD" w:rsidP="009773CD">
      <w:pPr>
        <w:spacing w:after="0" w:line="240" w:lineRule="auto"/>
        <w:jc w:val="center"/>
        <w:rPr>
          <w:rFonts w:ascii="Cambria" w:eastAsia="Calibri" w:hAnsi="Cambria" w:cs="Arial"/>
          <w:b/>
          <w:bCs/>
          <w:sz w:val="24"/>
          <w:lang w:val="en-AU"/>
        </w:rPr>
      </w:pPr>
      <w:r w:rsidRPr="009773CD">
        <w:rPr>
          <w:rFonts w:ascii="Cambria" w:eastAsia="Calibri" w:hAnsi="Cambria" w:cs="Arial"/>
          <w:b/>
          <w:bCs/>
          <w:sz w:val="24"/>
          <w:lang w:val="en-AU"/>
        </w:rPr>
        <w:t>Tehillim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(Psalms)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2</w:t>
      </w:r>
    </w:p>
    <w:p w14:paraId="004F7B30" w14:textId="6C7F50FC" w:rsidR="00193446" w:rsidRPr="00193446" w:rsidRDefault="00193446" w:rsidP="009773CD">
      <w:pPr>
        <w:spacing w:after="0" w:line="240" w:lineRule="auto"/>
        <w:jc w:val="center"/>
        <w:rPr>
          <w:rFonts w:ascii="Cambria" w:eastAsia="Calibri" w:hAnsi="Cambria" w:cs="Arial"/>
          <w:b/>
          <w:bCs/>
          <w:sz w:val="24"/>
          <w:szCs w:val="24"/>
          <w:lang w:val="en-AU"/>
        </w:rPr>
      </w:pPr>
      <w:r w:rsidRPr="00193446">
        <w:rPr>
          <w:rFonts w:asciiTheme="majorBidi" w:eastAsia="Times New Roman" w:hAnsiTheme="majorBidi" w:cstheme="majorBidi"/>
          <w:b/>
          <w:bCs/>
          <w:sz w:val="24"/>
          <w:szCs w:val="24"/>
          <w:lang w:val="en-AU"/>
        </w:rPr>
        <w:t>Isaiah 51:6-16</w:t>
      </w:r>
    </w:p>
    <w:p w14:paraId="56580502" w14:textId="270803F7" w:rsidR="009773CD" w:rsidRPr="006100A5" w:rsidRDefault="009773CD" w:rsidP="009773CD">
      <w:pPr>
        <w:spacing w:after="0" w:line="240" w:lineRule="auto"/>
        <w:jc w:val="center"/>
        <w:rPr>
          <w:rFonts w:ascii="Cambria" w:eastAsia="Calibri" w:hAnsi="Cambria" w:cs="Arial"/>
          <w:sz w:val="24"/>
          <w:lang w:val="en-AU"/>
        </w:rPr>
      </w:pPr>
      <w:r w:rsidRPr="009773CD">
        <w:rPr>
          <w:rFonts w:ascii="Cambria" w:eastAsia="Calibri" w:hAnsi="Cambria" w:cs="Arial"/>
          <w:b/>
          <w:bCs/>
          <w:sz w:val="24"/>
          <w:lang w:val="en-AU"/>
        </w:rPr>
        <w:t>M</w:t>
      </w:r>
      <w:r>
        <w:rPr>
          <w:rFonts w:ascii="Cambria" w:eastAsia="Calibri" w:hAnsi="Cambria" w:cs="Arial"/>
          <w:b/>
          <w:bCs/>
          <w:sz w:val="24"/>
          <w:lang w:val="en-AU"/>
        </w:rPr>
        <w:t>ar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k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1:3-8,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L</w:t>
      </w:r>
      <w:r>
        <w:rPr>
          <w:rFonts w:ascii="Cambria" w:eastAsia="Calibri" w:hAnsi="Cambria" w:cs="Arial"/>
          <w:b/>
          <w:bCs/>
          <w:sz w:val="24"/>
          <w:lang w:val="en-AU"/>
        </w:rPr>
        <w:t>u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k</w:t>
      </w:r>
      <w:r>
        <w:rPr>
          <w:rFonts w:ascii="Cambria" w:eastAsia="Calibri" w:hAnsi="Cambria" w:cs="Arial"/>
          <w:b/>
          <w:bCs/>
          <w:sz w:val="24"/>
          <w:lang w:val="en-AU"/>
        </w:rPr>
        <w:t xml:space="preserve">e </w:t>
      </w:r>
      <w:r w:rsidRPr="009773CD">
        <w:rPr>
          <w:rFonts w:ascii="Cambria" w:eastAsia="Calibri" w:hAnsi="Cambria" w:cs="Arial"/>
          <w:b/>
          <w:bCs/>
          <w:sz w:val="24"/>
          <w:lang w:val="en-AU"/>
        </w:rPr>
        <w:t>3:1-8</w:t>
      </w:r>
    </w:p>
    <w:p w14:paraId="09C5116B" w14:textId="4BC2220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verbal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allie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between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orah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nd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Psal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re:</w:t>
      </w:r>
    </w:p>
    <w:p w14:paraId="6839FABA" w14:textId="0F419175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Heave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שמי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8064.</w:t>
      </w:r>
    </w:p>
    <w:p w14:paraId="1354AF01" w14:textId="59BF2B79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ארץ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776.</w:t>
      </w:r>
    </w:p>
    <w:p w14:paraId="32CA6F63" w14:textId="5B75B64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Day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ו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117.</w:t>
      </w:r>
    </w:p>
    <w:p w14:paraId="1B200162" w14:textId="46F49BC6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LO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הוה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068.</w:t>
      </w:r>
    </w:p>
    <w:p w14:paraId="35E1CCF7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3280FAB2" w14:textId="428D307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b/>
          <w:bCs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verbal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allies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between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orah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nd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the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shlamata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are:</w:t>
      </w:r>
    </w:p>
    <w:p w14:paraId="191E45C6" w14:textId="5B90E67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bookmarkStart w:id="1" w:name="_Hlk107690"/>
      <w:r w:rsidRPr="009773CD">
        <w:rPr>
          <w:rFonts w:ascii="Calibri" w:eastAsia="Calibri" w:hAnsi="Calibri" w:cs="Calibri"/>
          <w:sz w:val="22"/>
          <w:lang w:val="en-AU"/>
        </w:rPr>
        <w:t>Heaven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שמים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8064.</w:t>
      </w:r>
    </w:p>
    <w:bookmarkEnd w:id="1"/>
    <w:p w14:paraId="39677EDE" w14:textId="612B5AD8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Earth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ארץ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776.</w:t>
      </w:r>
    </w:p>
    <w:p w14:paraId="527ADE7E" w14:textId="4D2F0F8B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Create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ברא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1254.</w:t>
      </w:r>
    </w:p>
    <w:p w14:paraId="4EB66B6D" w14:textId="5021F41C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sz w:val="22"/>
          <w:lang w:val="en-AU"/>
        </w:rPr>
        <w:t>LORD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-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rtl/>
          <w:lang w:val="en-AU" w:bidi="he-IL"/>
        </w:rPr>
        <w:t>יהוה</w:t>
      </w:r>
      <w:r w:rsidRPr="009773CD">
        <w:rPr>
          <w:rFonts w:ascii="Calibri" w:eastAsia="Calibri" w:hAnsi="Calibri" w:cs="Calibri"/>
          <w:sz w:val="22"/>
          <w:lang w:val="en-AU"/>
        </w:rPr>
        <w:t>,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Strong’s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number</w:t>
      </w:r>
      <w:r>
        <w:rPr>
          <w:rFonts w:ascii="Calibri" w:eastAsia="Calibri" w:hAnsi="Calibri" w:cs="Calibri"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  <w:lang w:val="en-AU"/>
        </w:rPr>
        <w:t>03068.</w:t>
      </w:r>
    </w:p>
    <w:p w14:paraId="474424C4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1C4349D3" w14:textId="4B4617BF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b/>
          <w:sz w:val="22"/>
          <w:lang w:val="en-AU"/>
        </w:rPr>
        <w:t>Beresheet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sz w:val="22"/>
          <w:lang w:val="en-AU"/>
        </w:rPr>
        <w:t>(Genesis)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sz w:val="22"/>
          <w:lang w:val="en-AU"/>
        </w:rPr>
        <w:t>2:4</w:t>
      </w:r>
      <w:r>
        <w:rPr>
          <w:rFonts w:ascii="Calibri" w:eastAsia="Calibri" w:hAnsi="Calibri" w:cs="Calibri"/>
          <w:b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s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eneration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h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e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create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1254&gt;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(8736)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day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117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>
        <w:rPr>
          <w:rFonts w:ascii="Calibri" w:eastAsia="Calibri" w:hAnsi="Calibri" w:cs="Calibri"/>
          <w:b/>
          <w:bCs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Go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ad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 w:rsidRPr="009773CD">
        <w:rPr>
          <w:rFonts w:ascii="Calibri" w:eastAsia="Calibri" w:hAnsi="Calibri" w:cs="Calibri"/>
          <w:sz w:val="22"/>
        </w:rPr>
        <w:t>,</w:t>
      </w:r>
    </w:p>
    <w:p w14:paraId="5C73D63A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62EE6036" w14:textId="5A27F613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2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king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of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earth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776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e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selves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ruler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ak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counse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ogether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 w:rsidRPr="009773CD">
        <w:rPr>
          <w:rFonts w:ascii="Calibri" w:eastAsia="Calibri" w:hAnsi="Calibri" w:cs="Calibri"/>
          <w:sz w:val="22"/>
        </w:rPr>
        <w:t>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gains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anointed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saying</w:t>
      </w:r>
      <w:r w:rsidRPr="009773CD">
        <w:rPr>
          <w:rFonts w:ascii="Calibri" w:eastAsia="Calibri" w:hAnsi="Calibri" w:cs="Calibri"/>
          <w:sz w:val="22"/>
        </w:rPr>
        <w:t>,</w:t>
      </w:r>
    </w:p>
    <w:p w14:paraId="6DEDDC18" w14:textId="205EDB8D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4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a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itte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heavens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8064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augh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Lor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ha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m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rision.</w:t>
      </w:r>
    </w:p>
    <w:p w14:paraId="592174CF" w14:textId="02498CC1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  <w:r w:rsidRPr="009773CD">
        <w:rPr>
          <w:rFonts w:ascii="Calibri" w:eastAsia="Calibri" w:hAnsi="Calibri" w:cs="Calibri"/>
          <w:b/>
          <w:bCs/>
          <w:sz w:val="22"/>
          <w:lang w:val="en-AU"/>
        </w:rPr>
        <w:t>Tehillim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lang w:val="en-AU"/>
        </w:rPr>
        <w:t>(Psalms)</w:t>
      </w:r>
      <w:r>
        <w:rPr>
          <w:rFonts w:ascii="Calibri" w:eastAsia="Calibri" w:hAnsi="Calibri" w:cs="Calibri"/>
          <w:b/>
          <w:bCs/>
          <w:sz w:val="22"/>
          <w:lang w:val="en-AU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</w:rPr>
        <w:t>2:7</w:t>
      </w:r>
      <w:r>
        <w:rPr>
          <w:rFonts w:ascii="Calibri" w:eastAsia="Calibri" w:hAnsi="Calibri" w:cs="Calibri"/>
          <w:sz w:val="22"/>
        </w:rPr>
        <w:t xml:space="preserve"> 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will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lar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decree: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LORD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068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th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aid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unto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e,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ou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i/>
          <w:iCs/>
          <w:sz w:val="22"/>
        </w:rPr>
        <w:t>art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my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Son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is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day</w:t>
      </w:r>
      <w:r>
        <w:rPr>
          <w:rFonts w:ascii="Calibri" w:eastAsia="Calibri" w:hAnsi="Calibri" w:cs="Calibri"/>
          <w:b/>
          <w:bCs/>
          <w:sz w:val="22"/>
          <w:highlight w:val="yellow"/>
        </w:rPr>
        <w:t xml:space="preserve"> </w:t>
      </w:r>
      <w:r w:rsidRPr="009773CD">
        <w:rPr>
          <w:rFonts w:ascii="Calibri" w:eastAsia="Calibri" w:hAnsi="Calibri" w:cs="Calibri"/>
          <w:b/>
          <w:bCs/>
          <w:sz w:val="22"/>
          <w:highlight w:val="yellow"/>
        </w:rPr>
        <w:t>&lt;03117&gt;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have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I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begotten</w:t>
      </w:r>
      <w:r>
        <w:rPr>
          <w:rFonts w:ascii="Calibri" w:eastAsia="Calibri" w:hAnsi="Calibri" w:cs="Calibri"/>
          <w:sz w:val="22"/>
        </w:rPr>
        <w:t xml:space="preserve"> </w:t>
      </w:r>
      <w:r w:rsidRPr="009773CD">
        <w:rPr>
          <w:rFonts w:ascii="Calibri" w:eastAsia="Calibri" w:hAnsi="Calibri" w:cs="Calibri"/>
          <w:sz w:val="22"/>
        </w:rPr>
        <w:t>thee.</w:t>
      </w:r>
    </w:p>
    <w:p w14:paraId="738B1F35" w14:textId="77777777" w:rsidR="009773CD" w:rsidRPr="009773CD" w:rsidRDefault="009773CD" w:rsidP="009773CD">
      <w:pPr>
        <w:spacing w:after="0" w:line="240" w:lineRule="auto"/>
        <w:jc w:val="both"/>
        <w:rPr>
          <w:rFonts w:ascii="Calibri" w:eastAsia="Calibri" w:hAnsi="Calibri" w:cs="Calibri"/>
          <w:sz w:val="22"/>
          <w:lang w:val="en-AU"/>
        </w:rPr>
      </w:pPr>
    </w:p>
    <w:p w14:paraId="0C3B17EA" w14:textId="77777777" w:rsidR="00365C03" w:rsidRPr="009773CD" w:rsidRDefault="00365C03" w:rsidP="00365C03">
      <w:pPr>
        <w:spacing w:after="0" w:line="240" w:lineRule="auto"/>
        <w:jc w:val="center"/>
        <w:rPr>
          <w:rFonts w:ascii="Cambria" w:eastAsia="Calibri" w:hAnsi="Cambria" w:cs="Calibri"/>
          <w:b/>
          <w:bCs/>
          <w:sz w:val="28"/>
          <w:szCs w:val="28"/>
          <w:lang w:bidi="he-IL"/>
        </w:rPr>
      </w:pPr>
      <w:r w:rsidRPr="009773CD">
        <w:rPr>
          <w:rFonts w:ascii="Cambria" w:eastAsia="Calibri" w:hAnsi="Cambria" w:cs="Calibri"/>
          <w:b/>
          <w:bCs/>
          <w:sz w:val="28"/>
          <w:szCs w:val="28"/>
          <w:lang w:bidi="he-IL"/>
        </w:rPr>
        <w:t>Hebrew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159"/>
        <w:gridCol w:w="1374"/>
        <w:gridCol w:w="818"/>
        <w:gridCol w:w="1146"/>
      </w:tblGrid>
      <w:tr w:rsidR="00365C03" w:rsidRPr="009F1183" w14:paraId="00DE5F04" w14:textId="77777777" w:rsidTr="00323A05">
        <w:trPr>
          <w:trHeight w:val="20"/>
          <w:tblHeader/>
          <w:jc w:val="center"/>
        </w:trPr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52112DA5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  <w:t>Hebrew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7810F14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English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3D04FE92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rah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Reading</w:t>
            </w:r>
          </w:p>
          <w:p w14:paraId="03A6EF80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2:4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–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363EA76A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salms</w:t>
            </w:r>
          </w:p>
          <w:p w14:paraId="1CA963E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2:1-12</w:t>
            </w:r>
          </w:p>
        </w:tc>
        <w:tc>
          <w:tcPr>
            <w:tcW w:w="0" w:type="auto"/>
            <w:shd w:val="clear" w:color="auto" w:fill="FBE4D5"/>
            <w:noWrap/>
            <w:vAlign w:val="center"/>
            <w:hideMark/>
          </w:tcPr>
          <w:p w14:paraId="296A58F4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Ashlamatah</w:t>
            </w:r>
          </w:p>
          <w:p w14:paraId="6FE35FC8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Is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51:6-16</w:t>
            </w:r>
          </w:p>
        </w:tc>
      </w:tr>
      <w:tr w:rsidR="00365C03" w:rsidRPr="009F1183" w14:paraId="22016A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DEFCA8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339B8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65C82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3BC58B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BA4F2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Times New Roman"/>
                <w:szCs w:val="20"/>
                <w:lang w:bidi="he-IL"/>
              </w:rPr>
            </w:pPr>
          </w:p>
        </w:tc>
      </w:tr>
      <w:tr w:rsidR="00365C03" w:rsidRPr="009F1183" w14:paraId="1F2BE7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B50EDD9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d'a'</w:t>
            </w:r>
          </w:p>
        </w:tc>
        <w:tc>
          <w:tcPr>
            <w:tcW w:w="0" w:type="auto"/>
            <w:shd w:val="clear" w:color="auto" w:fill="auto"/>
            <w:hideMark/>
          </w:tcPr>
          <w:p w14:paraId="5AC1555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e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n</w:t>
            </w:r>
          </w:p>
        </w:tc>
        <w:tc>
          <w:tcPr>
            <w:tcW w:w="0" w:type="auto"/>
            <w:shd w:val="clear" w:color="auto" w:fill="auto"/>
            <w:hideMark/>
          </w:tcPr>
          <w:p w14:paraId="45F44E6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48700C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DAF751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1E24B7C7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24E5C16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lk;a'</w:t>
            </w:r>
          </w:p>
        </w:tc>
        <w:tc>
          <w:tcPr>
            <w:tcW w:w="0" w:type="auto"/>
            <w:shd w:val="clear" w:color="auto" w:fill="auto"/>
            <w:hideMark/>
          </w:tcPr>
          <w:p w14:paraId="432FB1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reely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t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ate</w:t>
            </w:r>
          </w:p>
        </w:tc>
        <w:tc>
          <w:tcPr>
            <w:tcW w:w="0" w:type="auto"/>
            <w:shd w:val="clear" w:color="auto" w:fill="auto"/>
            <w:hideMark/>
          </w:tcPr>
          <w:p w14:paraId="17B1B3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174BE81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6127B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8</w:t>
            </w:r>
          </w:p>
        </w:tc>
      </w:tr>
      <w:tr w:rsidR="00365C03" w:rsidRPr="009F1183" w14:paraId="1E9619B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1AAFF46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hil{a/</w:t>
            </w:r>
          </w:p>
        </w:tc>
        <w:tc>
          <w:tcPr>
            <w:tcW w:w="0" w:type="auto"/>
            <w:shd w:val="clear" w:color="auto" w:fill="auto"/>
            <w:hideMark/>
          </w:tcPr>
          <w:p w14:paraId="180FD9D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od</w:t>
            </w:r>
          </w:p>
        </w:tc>
        <w:tc>
          <w:tcPr>
            <w:tcW w:w="0" w:type="auto"/>
            <w:shd w:val="clear" w:color="auto" w:fill="auto"/>
            <w:hideMark/>
          </w:tcPr>
          <w:p w14:paraId="332452B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1386FA6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C40D7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3E92C89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F6456A4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rm;a'</w:t>
            </w:r>
          </w:p>
        </w:tc>
        <w:tc>
          <w:tcPr>
            <w:tcW w:w="0" w:type="auto"/>
            <w:shd w:val="clear" w:color="auto" w:fill="auto"/>
            <w:hideMark/>
          </w:tcPr>
          <w:p w14:paraId="475CCC6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aying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poke</w:t>
            </w:r>
          </w:p>
        </w:tc>
        <w:tc>
          <w:tcPr>
            <w:tcW w:w="0" w:type="auto"/>
            <w:shd w:val="clear" w:color="auto" w:fill="auto"/>
            <w:hideMark/>
          </w:tcPr>
          <w:p w14:paraId="4E19C0B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4D0302A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07896FC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6100F1E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0271145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@a;</w:t>
            </w:r>
          </w:p>
        </w:tc>
        <w:tc>
          <w:tcPr>
            <w:tcW w:w="0" w:type="auto"/>
            <w:shd w:val="clear" w:color="auto" w:fill="auto"/>
            <w:hideMark/>
          </w:tcPr>
          <w:p w14:paraId="15CE3C9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nostri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rath</w:t>
            </w:r>
          </w:p>
        </w:tc>
        <w:tc>
          <w:tcPr>
            <w:tcW w:w="0" w:type="auto"/>
            <w:shd w:val="clear" w:color="auto" w:fill="auto"/>
            <w:hideMark/>
          </w:tcPr>
          <w:p w14:paraId="23F638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37E27EB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2</w:t>
            </w:r>
          </w:p>
        </w:tc>
        <w:tc>
          <w:tcPr>
            <w:tcW w:w="0" w:type="auto"/>
            <w:shd w:val="clear" w:color="auto" w:fill="auto"/>
            <w:hideMark/>
          </w:tcPr>
          <w:p w14:paraId="0722E6E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26EF0F0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C4CF76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#r,a,</w:t>
            </w:r>
          </w:p>
        </w:tc>
        <w:tc>
          <w:tcPr>
            <w:tcW w:w="0" w:type="auto"/>
            <w:shd w:val="clear" w:color="auto" w:fill="auto"/>
            <w:hideMark/>
          </w:tcPr>
          <w:p w14:paraId="2FBCAF2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rth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lan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round</w:t>
            </w:r>
          </w:p>
        </w:tc>
        <w:tc>
          <w:tcPr>
            <w:tcW w:w="0" w:type="auto"/>
            <w:shd w:val="clear" w:color="auto" w:fill="auto"/>
            <w:hideMark/>
          </w:tcPr>
          <w:p w14:paraId="7498E2A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3</w:t>
            </w:r>
          </w:p>
        </w:tc>
        <w:tc>
          <w:tcPr>
            <w:tcW w:w="0" w:type="auto"/>
            <w:shd w:val="clear" w:color="auto" w:fill="auto"/>
            <w:hideMark/>
          </w:tcPr>
          <w:p w14:paraId="283C1F4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hideMark/>
          </w:tcPr>
          <w:p w14:paraId="25897F8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7C9F18C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3C1F577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lastRenderedPageBreak/>
              <w:t>rv,a]</w:t>
            </w:r>
          </w:p>
        </w:tc>
        <w:tc>
          <w:tcPr>
            <w:tcW w:w="0" w:type="auto"/>
            <w:shd w:val="clear" w:color="auto" w:fill="auto"/>
            <w:hideMark/>
          </w:tcPr>
          <w:p w14:paraId="196BD36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om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hich</w:t>
            </w:r>
          </w:p>
        </w:tc>
        <w:tc>
          <w:tcPr>
            <w:tcW w:w="0" w:type="auto"/>
            <w:shd w:val="clear" w:color="auto" w:fill="auto"/>
            <w:hideMark/>
          </w:tcPr>
          <w:p w14:paraId="589A59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345B309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96401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207F9FF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E85CF2C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aAB</w:t>
            </w:r>
          </w:p>
        </w:tc>
        <w:tc>
          <w:tcPr>
            <w:tcW w:w="0" w:type="auto"/>
            <w:shd w:val="clear" w:color="auto" w:fill="auto"/>
            <w:hideMark/>
          </w:tcPr>
          <w:p w14:paraId="6E69BF3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om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ought</w:t>
            </w:r>
          </w:p>
        </w:tc>
        <w:tc>
          <w:tcPr>
            <w:tcW w:w="0" w:type="auto"/>
            <w:shd w:val="clear" w:color="auto" w:fill="auto"/>
            <w:hideMark/>
          </w:tcPr>
          <w:p w14:paraId="69D8D6E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2</w:t>
            </w:r>
          </w:p>
        </w:tc>
        <w:tc>
          <w:tcPr>
            <w:tcW w:w="0" w:type="auto"/>
            <w:shd w:val="clear" w:color="auto" w:fill="auto"/>
            <w:hideMark/>
          </w:tcPr>
          <w:p w14:paraId="3EB8370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C22DC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428742D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B27A6F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Be</w:t>
            </w:r>
          </w:p>
        </w:tc>
        <w:tc>
          <w:tcPr>
            <w:tcW w:w="0" w:type="auto"/>
            <w:shd w:val="clear" w:color="auto" w:fill="auto"/>
            <w:hideMark/>
          </w:tcPr>
          <w:p w14:paraId="1B3DE1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o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300097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21C8DB0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3187D1C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20C5EAA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A1B140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%r,D,</w:t>
            </w:r>
          </w:p>
        </w:tc>
        <w:tc>
          <w:tcPr>
            <w:tcW w:w="0" w:type="auto"/>
            <w:shd w:val="clear" w:color="auto" w:fill="auto"/>
            <w:hideMark/>
          </w:tcPr>
          <w:p w14:paraId="5BDB608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a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A12DF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11BD8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2</w:t>
            </w:r>
          </w:p>
        </w:tc>
        <w:tc>
          <w:tcPr>
            <w:tcW w:w="0" w:type="auto"/>
            <w:shd w:val="clear" w:color="auto" w:fill="auto"/>
            <w:hideMark/>
          </w:tcPr>
          <w:p w14:paraId="74489D4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0</w:t>
            </w:r>
          </w:p>
        </w:tc>
      </w:tr>
      <w:tr w:rsidR="00365C03" w:rsidRPr="009F1183" w14:paraId="00674F6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3C713DA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dy</w:t>
            </w:r>
          </w:p>
        </w:tc>
        <w:tc>
          <w:tcPr>
            <w:tcW w:w="0" w:type="auto"/>
            <w:shd w:val="clear" w:color="auto" w:fill="auto"/>
            <w:hideMark/>
          </w:tcPr>
          <w:p w14:paraId="67518B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knowing</w:t>
            </w:r>
          </w:p>
        </w:tc>
        <w:tc>
          <w:tcPr>
            <w:tcW w:w="0" w:type="auto"/>
            <w:shd w:val="clear" w:color="auto" w:fill="auto"/>
            <w:hideMark/>
          </w:tcPr>
          <w:p w14:paraId="3E6490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0828E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B16452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</w:p>
        </w:tc>
      </w:tr>
      <w:tr w:rsidR="00365C03" w:rsidRPr="009F1183" w14:paraId="06593278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165D9CF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hw"hoy&gt;</w:t>
            </w:r>
          </w:p>
        </w:tc>
        <w:tc>
          <w:tcPr>
            <w:tcW w:w="0" w:type="auto"/>
            <w:shd w:val="clear" w:color="auto" w:fill="auto"/>
            <w:hideMark/>
          </w:tcPr>
          <w:p w14:paraId="205AE6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LORD</w:t>
            </w:r>
          </w:p>
        </w:tc>
        <w:tc>
          <w:tcPr>
            <w:tcW w:w="0" w:type="auto"/>
            <w:shd w:val="clear" w:color="auto" w:fill="auto"/>
            <w:hideMark/>
          </w:tcPr>
          <w:p w14:paraId="5A3C402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547566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hideMark/>
          </w:tcPr>
          <w:p w14:paraId="36DE39B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5BFB84E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6F1EB47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Ay</w:t>
            </w:r>
          </w:p>
        </w:tc>
        <w:tc>
          <w:tcPr>
            <w:tcW w:w="0" w:type="auto"/>
            <w:shd w:val="clear" w:color="auto" w:fill="auto"/>
            <w:hideMark/>
          </w:tcPr>
          <w:p w14:paraId="29DBD9C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ay</w:t>
            </w:r>
          </w:p>
        </w:tc>
        <w:tc>
          <w:tcPr>
            <w:tcW w:w="0" w:type="auto"/>
            <w:shd w:val="clear" w:color="auto" w:fill="auto"/>
            <w:hideMark/>
          </w:tcPr>
          <w:p w14:paraId="723EC96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6DC2AA3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600933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7CF3C61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B258A4C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l;y"</w:t>
            </w: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A37684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ing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rth</w:t>
            </w:r>
          </w:p>
        </w:tc>
        <w:tc>
          <w:tcPr>
            <w:tcW w:w="0" w:type="auto"/>
            <w:shd w:val="clear" w:color="auto" w:fill="auto"/>
            <w:hideMark/>
          </w:tcPr>
          <w:p w14:paraId="4AA8C13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4708344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20C9E8C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4FE6A0B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F049D6E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s;y"</w:t>
            </w:r>
          </w:p>
        </w:tc>
        <w:tc>
          <w:tcPr>
            <w:tcW w:w="0" w:type="auto"/>
            <w:shd w:val="clear" w:color="auto" w:fill="auto"/>
            <w:hideMark/>
          </w:tcPr>
          <w:p w14:paraId="5F185CB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ounse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undation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A933C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A33BFE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</w:t>
            </w:r>
          </w:p>
        </w:tc>
        <w:tc>
          <w:tcPr>
            <w:tcW w:w="0" w:type="auto"/>
            <w:shd w:val="clear" w:color="auto" w:fill="auto"/>
            <w:hideMark/>
          </w:tcPr>
          <w:p w14:paraId="1E5577E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0AB907C0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DB0F368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rc;y"</w:t>
            </w:r>
          </w:p>
        </w:tc>
        <w:tc>
          <w:tcPr>
            <w:tcW w:w="0" w:type="auto"/>
            <w:shd w:val="clear" w:color="auto" w:fill="auto"/>
            <w:hideMark/>
          </w:tcPr>
          <w:p w14:paraId="6876D5F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ormed</w:t>
            </w:r>
          </w:p>
        </w:tc>
        <w:tc>
          <w:tcPr>
            <w:tcW w:w="0" w:type="auto"/>
            <w:shd w:val="clear" w:color="auto" w:fill="auto"/>
            <w:hideMark/>
          </w:tcPr>
          <w:p w14:paraId="31FA4D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</w:p>
        </w:tc>
        <w:tc>
          <w:tcPr>
            <w:tcW w:w="0" w:type="auto"/>
            <w:shd w:val="clear" w:color="auto" w:fill="auto"/>
            <w:hideMark/>
          </w:tcPr>
          <w:p w14:paraId="6A77390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9</w:t>
            </w:r>
          </w:p>
        </w:tc>
        <w:tc>
          <w:tcPr>
            <w:tcW w:w="0" w:type="auto"/>
            <w:shd w:val="clear" w:color="auto" w:fill="auto"/>
            <w:hideMark/>
          </w:tcPr>
          <w:p w14:paraId="7AD2F97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4652B68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76B092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arey"</w:t>
            </w:r>
          </w:p>
        </w:tc>
        <w:tc>
          <w:tcPr>
            <w:tcW w:w="0" w:type="auto"/>
            <w:shd w:val="clear" w:color="auto" w:fill="auto"/>
            <w:hideMark/>
          </w:tcPr>
          <w:p w14:paraId="604BAE3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ear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afraid</w:t>
            </w:r>
          </w:p>
        </w:tc>
        <w:tc>
          <w:tcPr>
            <w:tcW w:w="0" w:type="auto"/>
            <w:shd w:val="clear" w:color="auto" w:fill="auto"/>
            <w:hideMark/>
          </w:tcPr>
          <w:p w14:paraId="5266FD3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0</w:t>
            </w:r>
          </w:p>
        </w:tc>
        <w:tc>
          <w:tcPr>
            <w:tcW w:w="0" w:type="auto"/>
            <w:shd w:val="clear" w:color="auto" w:fill="auto"/>
            <w:hideMark/>
          </w:tcPr>
          <w:p w14:paraId="540C4E1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71D9E6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75519EF7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E311C1A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bv;y"</w:t>
            </w:r>
          </w:p>
        </w:tc>
        <w:tc>
          <w:tcPr>
            <w:tcW w:w="0" w:type="auto"/>
            <w:shd w:val="clear" w:color="auto" w:fill="auto"/>
            <w:hideMark/>
          </w:tcPr>
          <w:p w14:paraId="6D10011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its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wells</w:t>
            </w:r>
          </w:p>
        </w:tc>
        <w:tc>
          <w:tcPr>
            <w:tcW w:w="0" w:type="auto"/>
            <w:shd w:val="clear" w:color="auto" w:fill="auto"/>
            <w:hideMark/>
          </w:tcPr>
          <w:p w14:paraId="1A069B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A904C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5CC7BA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</w:p>
        </w:tc>
      </w:tr>
      <w:tr w:rsidR="00365C03" w:rsidRPr="009F1183" w14:paraId="064BC251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74C704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vb;l'</w:t>
            </w:r>
          </w:p>
        </w:tc>
        <w:tc>
          <w:tcPr>
            <w:tcW w:w="0" w:type="auto"/>
            <w:shd w:val="clear" w:color="auto" w:fill="auto"/>
            <w:hideMark/>
          </w:tcPr>
          <w:p w14:paraId="2A7D1C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clothed</w:t>
            </w:r>
          </w:p>
        </w:tc>
        <w:tc>
          <w:tcPr>
            <w:tcW w:w="0" w:type="auto"/>
            <w:shd w:val="clear" w:color="auto" w:fill="auto"/>
            <w:hideMark/>
          </w:tcPr>
          <w:p w14:paraId="1CBB553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C1A68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1D762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</w:p>
        </w:tc>
      </w:tr>
      <w:tr w:rsidR="00365C03" w:rsidRPr="009F1183" w14:paraId="02E972C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36A5DC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x,l,</w:t>
            </w:r>
          </w:p>
        </w:tc>
        <w:tc>
          <w:tcPr>
            <w:tcW w:w="0" w:type="auto"/>
            <w:shd w:val="clear" w:color="auto" w:fill="auto"/>
            <w:hideMark/>
          </w:tcPr>
          <w:p w14:paraId="429CE9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read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8B0C27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hideMark/>
          </w:tcPr>
          <w:p w14:paraId="50202AF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D1DFF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4</w:t>
            </w:r>
          </w:p>
        </w:tc>
      </w:tr>
      <w:tr w:rsidR="00365C03" w:rsidRPr="009F1183" w14:paraId="1197905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0E4B985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tAm'</w:t>
            </w:r>
          </w:p>
        </w:tc>
        <w:tc>
          <w:tcPr>
            <w:tcW w:w="0" w:type="auto"/>
            <w:shd w:val="clear" w:color="auto" w:fill="auto"/>
            <w:hideMark/>
          </w:tcPr>
          <w:p w14:paraId="71AE07D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ie</w:t>
            </w:r>
          </w:p>
        </w:tc>
        <w:tc>
          <w:tcPr>
            <w:tcW w:w="0" w:type="auto"/>
            <w:shd w:val="clear" w:color="auto" w:fill="auto"/>
            <w:hideMark/>
          </w:tcPr>
          <w:p w14:paraId="3C70DDB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4</w:t>
            </w:r>
          </w:p>
        </w:tc>
        <w:tc>
          <w:tcPr>
            <w:tcW w:w="0" w:type="auto"/>
            <w:shd w:val="clear" w:color="auto" w:fill="auto"/>
            <w:hideMark/>
          </w:tcPr>
          <w:p w14:paraId="50F677F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A6436D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4</w:t>
            </w:r>
          </w:p>
        </w:tc>
      </w:tr>
      <w:tr w:rsidR="00365C03" w:rsidRPr="009F1183" w14:paraId="759E5646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E8A58EF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j;n"</w:t>
            </w:r>
          </w:p>
        </w:tc>
        <w:tc>
          <w:tcPr>
            <w:tcW w:w="0" w:type="auto"/>
            <w:shd w:val="clear" w:color="auto" w:fill="auto"/>
            <w:hideMark/>
          </w:tcPr>
          <w:p w14:paraId="1C82D38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lanted</w:t>
            </w:r>
          </w:p>
        </w:tc>
        <w:tc>
          <w:tcPr>
            <w:tcW w:w="0" w:type="auto"/>
            <w:shd w:val="clear" w:color="auto" w:fill="auto"/>
            <w:hideMark/>
          </w:tcPr>
          <w:p w14:paraId="61F9512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hideMark/>
          </w:tcPr>
          <w:p w14:paraId="34AC56E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28FE70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2AD2B46A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660A2C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t;n"</w:t>
            </w:r>
          </w:p>
        </w:tc>
        <w:tc>
          <w:tcPr>
            <w:tcW w:w="0" w:type="auto"/>
            <w:shd w:val="clear" w:color="auto" w:fill="auto"/>
            <w:hideMark/>
          </w:tcPr>
          <w:p w14:paraId="5450B28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av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ive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ive</w:t>
            </w:r>
          </w:p>
        </w:tc>
        <w:tc>
          <w:tcPr>
            <w:tcW w:w="0" w:type="auto"/>
            <w:shd w:val="clear" w:color="auto" w:fill="auto"/>
            <w:hideMark/>
          </w:tcPr>
          <w:p w14:paraId="36DE053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E7BDC5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0C0ADA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2</w:t>
            </w:r>
          </w:p>
        </w:tc>
      </w:tr>
      <w:tr w:rsidR="00365C03" w:rsidRPr="009F1183" w14:paraId="27269EC0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0600AC4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db;['</w:t>
            </w:r>
          </w:p>
        </w:tc>
        <w:tc>
          <w:tcPr>
            <w:tcW w:w="0" w:type="auto"/>
            <w:shd w:val="clear" w:color="auto" w:fill="auto"/>
            <w:hideMark/>
          </w:tcPr>
          <w:p w14:paraId="2F89ED4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till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ork</w:t>
            </w:r>
          </w:p>
        </w:tc>
        <w:tc>
          <w:tcPr>
            <w:tcW w:w="0" w:type="auto"/>
            <w:shd w:val="clear" w:color="auto" w:fill="auto"/>
            <w:hideMark/>
          </w:tcPr>
          <w:p w14:paraId="595F876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D9EAA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0D0FD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12F8EF14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FA50332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yI[;</w:t>
            </w:r>
          </w:p>
        </w:tc>
        <w:tc>
          <w:tcPr>
            <w:tcW w:w="0" w:type="auto"/>
            <w:shd w:val="clear" w:color="auto" w:fill="auto"/>
            <w:hideMark/>
          </w:tcPr>
          <w:p w14:paraId="48785E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yes</w:t>
            </w:r>
          </w:p>
        </w:tc>
        <w:tc>
          <w:tcPr>
            <w:tcW w:w="0" w:type="auto"/>
            <w:shd w:val="clear" w:color="auto" w:fill="auto"/>
            <w:hideMark/>
          </w:tcPr>
          <w:p w14:paraId="4CD4A73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52045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216E2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</w:p>
        </w:tc>
      </w:tr>
      <w:tr w:rsidR="00365C03" w:rsidRPr="009F1183" w14:paraId="28914A1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2F87B5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lastRenderedPageBreak/>
              <w:t>hf'['</w:t>
            </w:r>
          </w:p>
        </w:tc>
        <w:tc>
          <w:tcPr>
            <w:tcW w:w="0" w:type="auto"/>
            <w:shd w:val="clear" w:color="auto" w:fill="auto"/>
            <w:hideMark/>
          </w:tcPr>
          <w:p w14:paraId="41A00DA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d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mak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o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i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done</w:t>
            </w:r>
          </w:p>
        </w:tc>
        <w:tc>
          <w:tcPr>
            <w:tcW w:w="0" w:type="auto"/>
            <w:shd w:val="clear" w:color="auto" w:fill="auto"/>
            <w:hideMark/>
          </w:tcPr>
          <w:p w14:paraId="3439565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B19C0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6BA6A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70A1472F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8D4F9B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nIP'</w:t>
            </w:r>
          </w:p>
        </w:tc>
        <w:tc>
          <w:tcPr>
            <w:tcW w:w="0" w:type="auto"/>
            <w:shd w:val="clear" w:color="auto" w:fill="auto"/>
            <w:hideMark/>
          </w:tcPr>
          <w:p w14:paraId="4D7C269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fac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before</w:t>
            </w:r>
          </w:p>
        </w:tc>
        <w:tc>
          <w:tcPr>
            <w:tcW w:w="0" w:type="auto"/>
            <w:shd w:val="clear" w:color="auto" w:fill="auto"/>
            <w:hideMark/>
          </w:tcPr>
          <w:p w14:paraId="2EE12B2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F42194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5D111B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</w:p>
        </w:tc>
      </w:tr>
      <w:tr w:rsidR="00365C03" w:rsidRPr="009F1183" w14:paraId="06DF7DA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7634CEC8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!AYci</w:t>
            </w:r>
          </w:p>
        </w:tc>
        <w:tc>
          <w:tcPr>
            <w:tcW w:w="0" w:type="auto"/>
            <w:shd w:val="clear" w:color="auto" w:fill="auto"/>
            <w:hideMark/>
          </w:tcPr>
          <w:p w14:paraId="62EDC07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Zio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5FDB88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19BD87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6</w:t>
            </w:r>
          </w:p>
        </w:tc>
        <w:tc>
          <w:tcPr>
            <w:tcW w:w="0" w:type="auto"/>
            <w:shd w:val="clear" w:color="auto" w:fill="auto"/>
            <w:hideMark/>
          </w:tcPr>
          <w:p w14:paraId="52CC68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449EFF0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46E4BB79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d,q,</w:t>
            </w:r>
          </w:p>
        </w:tc>
        <w:tc>
          <w:tcPr>
            <w:tcW w:w="0" w:type="auto"/>
            <w:shd w:val="clear" w:color="auto" w:fill="auto"/>
            <w:hideMark/>
          </w:tcPr>
          <w:p w14:paraId="4FF8ED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eastward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B061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89EBF8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D27381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9</w:t>
            </w:r>
          </w:p>
        </w:tc>
      </w:tr>
      <w:tr w:rsidR="00365C03" w:rsidRPr="009F1183" w14:paraId="14265CB5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22AB80DF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varo</w:t>
            </w:r>
            <w:r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287BBB1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riverheads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d</w:t>
            </w:r>
          </w:p>
        </w:tc>
        <w:tc>
          <w:tcPr>
            <w:tcW w:w="0" w:type="auto"/>
            <w:shd w:val="clear" w:color="auto" w:fill="auto"/>
            <w:hideMark/>
          </w:tcPr>
          <w:p w14:paraId="2DC601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3B484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D4FA98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429EC374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1EBF50F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bWv</w:t>
            </w:r>
          </w:p>
        </w:tc>
        <w:tc>
          <w:tcPr>
            <w:tcW w:w="0" w:type="auto"/>
            <w:shd w:val="clear" w:color="auto" w:fill="auto"/>
            <w:hideMark/>
          </w:tcPr>
          <w:p w14:paraId="2C92CD7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return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turn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E0C94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896CF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CAF0D5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1</w:t>
            </w:r>
          </w:p>
        </w:tc>
      </w:tr>
      <w:tr w:rsidR="00365C03" w:rsidRPr="009F1183" w14:paraId="21023013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5FBD099D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Wf</w:t>
            </w:r>
          </w:p>
        </w:tc>
        <w:tc>
          <w:tcPr>
            <w:tcW w:w="0" w:type="auto"/>
            <w:shd w:val="clear" w:color="auto" w:fill="auto"/>
            <w:hideMark/>
          </w:tcPr>
          <w:p w14:paraId="7226A90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ut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lace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set</w:t>
            </w:r>
          </w:p>
        </w:tc>
        <w:tc>
          <w:tcPr>
            <w:tcW w:w="0" w:type="auto"/>
            <w:shd w:val="clear" w:color="auto" w:fill="auto"/>
            <w:hideMark/>
          </w:tcPr>
          <w:p w14:paraId="502F0E9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850892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4AAA1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6CA9DE2B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6BFAFF73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lk;f'</w:t>
            </w:r>
          </w:p>
        </w:tc>
        <w:tc>
          <w:tcPr>
            <w:tcW w:w="0" w:type="auto"/>
            <w:shd w:val="clear" w:color="auto" w:fill="auto"/>
            <w:hideMark/>
          </w:tcPr>
          <w:p w14:paraId="1726C19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wise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DE47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6EA9A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7048E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</w:tr>
      <w:tr w:rsidR="00365C03" w:rsidRPr="009F1183" w14:paraId="37243A18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4BBD1B6B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ve</w:t>
            </w:r>
          </w:p>
        </w:tc>
        <w:tc>
          <w:tcPr>
            <w:tcW w:w="0" w:type="auto"/>
            <w:shd w:val="clear" w:color="auto" w:fill="auto"/>
            <w:hideMark/>
          </w:tcPr>
          <w:p w14:paraId="30D1C53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name</w:t>
            </w:r>
          </w:p>
        </w:tc>
        <w:tc>
          <w:tcPr>
            <w:tcW w:w="0" w:type="auto"/>
            <w:shd w:val="clear" w:color="auto" w:fill="auto"/>
            <w:hideMark/>
          </w:tcPr>
          <w:p w14:paraId="7A86C32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1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2:2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  <w:t>3: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EF9FE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79F58F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5</w:t>
            </w:r>
          </w:p>
        </w:tc>
      </w:tr>
      <w:tr w:rsidR="00365C03" w:rsidRPr="009F1183" w14:paraId="279B0302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3D58011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~yIm;v'</w:t>
            </w:r>
          </w:p>
        </w:tc>
        <w:tc>
          <w:tcPr>
            <w:tcW w:w="0" w:type="auto"/>
            <w:shd w:val="clear" w:color="auto" w:fill="auto"/>
            <w:hideMark/>
          </w:tcPr>
          <w:p w14:paraId="309EBB6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vens</w:t>
            </w:r>
          </w:p>
        </w:tc>
        <w:tc>
          <w:tcPr>
            <w:tcW w:w="0" w:type="auto"/>
            <w:shd w:val="clear" w:color="auto" w:fill="auto"/>
            <w:hideMark/>
          </w:tcPr>
          <w:p w14:paraId="548762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2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8E2BE3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5DA896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16</w:t>
            </w:r>
          </w:p>
        </w:tc>
      </w:tr>
      <w:tr w:rsidR="00365C03" w:rsidRPr="009F1183" w14:paraId="0E9D183D" w14:textId="77777777" w:rsidTr="00323A05">
        <w:trPr>
          <w:trHeight w:val="20"/>
          <w:jc w:val="center"/>
        </w:trPr>
        <w:tc>
          <w:tcPr>
            <w:tcW w:w="0" w:type="auto"/>
            <w:shd w:val="clear" w:color="auto" w:fill="auto"/>
            <w:hideMark/>
          </w:tcPr>
          <w:p w14:paraId="00CF20F2" w14:textId="77777777" w:rsidR="00365C03" w:rsidRPr="009773CD" w:rsidRDefault="00365C03" w:rsidP="00323A05">
            <w:pPr>
              <w:spacing w:after="0" w:line="240" w:lineRule="auto"/>
              <w:jc w:val="right"/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</w:pPr>
            <w:r w:rsidRPr="009773CD">
              <w:rPr>
                <w:rFonts w:ascii="Bwhebb" w:eastAsia="Times New Roman" w:hAnsi="Bwhebb" w:cs="Calibri"/>
                <w:b/>
                <w:bCs/>
                <w:color w:val="000000"/>
                <w:sz w:val="24"/>
                <w:szCs w:val="24"/>
                <w:lang w:bidi="he-IL"/>
              </w:rPr>
              <w:t>[m;v'</w:t>
            </w:r>
          </w:p>
        </w:tc>
        <w:tc>
          <w:tcPr>
            <w:tcW w:w="0" w:type="auto"/>
            <w:shd w:val="clear" w:color="auto" w:fill="auto"/>
            <w:hideMark/>
          </w:tcPr>
          <w:p w14:paraId="252FA6C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rd,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hear</w:t>
            </w:r>
          </w:p>
        </w:tc>
        <w:tc>
          <w:tcPr>
            <w:tcW w:w="0" w:type="auto"/>
            <w:shd w:val="clear" w:color="auto" w:fill="auto"/>
            <w:hideMark/>
          </w:tcPr>
          <w:p w14:paraId="301CEE7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3:1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F6157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5BA2C64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Cs w:val="20"/>
                <w:lang w:bidi="he-IL"/>
              </w:rPr>
              <w:t>51:7</w:t>
            </w:r>
          </w:p>
        </w:tc>
      </w:tr>
    </w:tbl>
    <w:p w14:paraId="3BB7A777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0FA048C4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13143417" w14:textId="77777777" w:rsidR="00365C03" w:rsidRPr="009773CD" w:rsidRDefault="00365C03" w:rsidP="00365C03">
      <w:pPr>
        <w:spacing w:after="0" w:line="240" w:lineRule="auto"/>
        <w:jc w:val="center"/>
        <w:rPr>
          <w:rFonts w:ascii="Cambria" w:eastAsia="Calibri" w:hAnsi="Cambria" w:cs="Calibri"/>
          <w:b/>
          <w:bCs/>
          <w:sz w:val="28"/>
          <w:szCs w:val="28"/>
          <w:lang w:bidi="he-IL"/>
        </w:rPr>
      </w:pPr>
      <w:r w:rsidRPr="009773CD">
        <w:rPr>
          <w:rFonts w:ascii="Cambria" w:eastAsia="Calibri" w:hAnsi="Cambria" w:cs="Calibri"/>
          <w:b/>
          <w:bCs/>
          <w:sz w:val="28"/>
          <w:szCs w:val="28"/>
          <w:lang w:bidi="he-IL"/>
        </w:rPr>
        <w:t>Greek:</w:t>
      </w:r>
    </w:p>
    <w:p w14:paraId="091F0244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1"/>
        <w:gridCol w:w="1965"/>
        <w:gridCol w:w="1259"/>
        <w:gridCol w:w="799"/>
        <w:gridCol w:w="1146"/>
        <w:gridCol w:w="1383"/>
        <w:gridCol w:w="1429"/>
      </w:tblGrid>
      <w:tr w:rsidR="00365C03" w:rsidRPr="009F1183" w14:paraId="19E1E650" w14:textId="77777777" w:rsidTr="00365C03">
        <w:trPr>
          <w:trHeight w:val="20"/>
          <w:tblHeader/>
          <w:jc w:val="center"/>
        </w:trPr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5A6AF1E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Greek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6698BF2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English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CEA3049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rah</w:t>
            </w:r>
          </w:p>
          <w:p w14:paraId="0F4B1054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2:4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–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4DBE15A5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salms</w:t>
            </w:r>
          </w:p>
          <w:p w14:paraId="10513E73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2:1-12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17D57DA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Ashlamatah</w:t>
            </w:r>
          </w:p>
          <w:p w14:paraId="744201CC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Is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51:6-16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234BEDAA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Mishnah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of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</w:p>
          <w:p w14:paraId="32E964A8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Mark,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1-2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Peter</w:t>
            </w:r>
          </w:p>
          <w:p w14:paraId="3EC748F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&amp;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Jude</w:t>
            </w:r>
          </w:p>
          <w:p w14:paraId="7E46ED97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1:3-6</w:t>
            </w:r>
          </w:p>
        </w:tc>
        <w:tc>
          <w:tcPr>
            <w:tcW w:w="0" w:type="auto"/>
            <w:shd w:val="clear" w:color="auto" w:fill="D9E2F3"/>
            <w:noWrap/>
            <w:vAlign w:val="center"/>
            <w:hideMark/>
          </w:tcPr>
          <w:p w14:paraId="0215AD19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Tosefta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of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  <w:t>Luke</w:t>
            </w:r>
          </w:p>
          <w:p w14:paraId="149E59A6" w14:textId="77777777" w:rsidR="00365C03" w:rsidRPr="009773CD" w:rsidRDefault="00365C03" w:rsidP="00323A05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Cs w:val="20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  <w:lang w:bidi="he-IL"/>
              </w:rPr>
              <w:t>3:1-9</w:t>
            </w:r>
          </w:p>
        </w:tc>
      </w:tr>
      <w:tr w:rsidR="00365C03" w:rsidRPr="009F1183" w14:paraId="56E1AA4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A4D4D9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βι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βλ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52A6CB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book</w:t>
            </w:r>
          </w:p>
        </w:tc>
        <w:tc>
          <w:tcPr>
            <w:tcW w:w="0" w:type="auto"/>
            <w:shd w:val="clear" w:color="auto" w:fill="auto"/>
            <w:hideMark/>
          </w:tcPr>
          <w:p w14:paraId="63E5AD3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4</w:t>
            </w:r>
          </w:p>
        </w:tc>
        <w:tc>
          <w:tcPr>
            <w:tcW w:w="0" w:type="auto"/>
            <w:shd w:val="clear" w:color="auto" w:fill="auto"/>
            <w:hideMark/>
          </w:tcPr>
          <w:p w14:paraId="7D343D0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816FC87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</w:tcPr>
          <w:p w14:paraId="04E2BAF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92B22C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5D971BDF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A4DF6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ε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κπορευ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ομα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ι</w:t>
            </w:r>
          </w:p>
        </w:tc>
        <w:tc>
          <w:tcPr>
            <w:tcW w:w="0" w:type="auto"/>
            <w:shd w:val="clear" w:color="000000" w:fill="FFFFCC"/>
            <w:hideMark/>
          </w:tcPr>
          <w:p w14:paraId="0BF9599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es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orth</w:t>
            </w:r>
          </w:p>
        </w:tc>
        <w:tc>
          <w:tcPr>
            <w:tcW w:w="0" w:type="auto"/>
            <w:shd w:val="clear" w:color="auto" w:fill="auto"/>
            <w:hideMark/>
          </w:tcPr>
          <w:p w14:paraId="77EFD1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0</w:t>
            </w:r>
          </w:p>
        </w:tc>
        <w:tc>
          <w:tcPr>
            <w:tcW w:w="0" w:type="auto"/>
            <w:shd w:val="clear" w:color="auto" w:fill="auto"/>
            <w:hideMark/>
          </w:tcPr>
          <w:p w14:paraId="464B941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7C2F42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32DE41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5</w:t>
            </w:r>
          </w:p>
        </w:tc>
        <w:tc>
          <w:tcPr>
            <w:tcW w:w="0" w:type="auto"/>
            <w:shd w:val="clear" w:color="auto" w:fill="auto"/>
            <w:hideMark/>
          </w:tcPr>
          <w:p w14:paraId="3293725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</w:p>
        </w:tc>
      </w:tr>
      <w:tr w:rsidR="00365C03" w:rsidRPr="009F1183" w14:paraId="738F1807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9151BC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ε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νδυ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ω</w:t>
            </w:r>
          </w:p>
        </w:tc>
        <w:tc>
          <w:tcPr>
            <w:tcW w:w="0" w:type="auto"/>
            <w:shd w:val="clear" w:color="000000" w:fill="FFFFCC"/>
            <w:hideMark/>
          </w:tcPr>
          <w:p w14:paraId="09D8162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lothed</w:t>
            </w:r>
          </w:p>
        </w:tc>
        <w:tc>
          <w:tcPr>
            <w:tcW w:w="0" w:type="auto"/>
            <w:shd w:val="clear" w:color="auto" w:fill="auto"/>
            <w:hideMark/>
          </w:tcPr>
          <w:p w14:paraId="41D6ED7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60245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C5F66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9</w:t>
            </w:r>
          </w:p>
        </w:tc>
        <w:tc>
          <w:tcPr>
            <w:tcW w:w="0" w:type="auto"/>
            <w:shd w:val="clear" w:color="auto" w:fill="auto"/>
            <w:hideMark/>
          </w:tcPr>
          <w:p w14:paraId="12F721F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6</w:t>
            </w:r>
          </w:p>
        </w:tc>
        <w:tc>
          <w:tcPr>
            <w:tcW w:w="0" w:type="auto"/>
            <w:shd w:val="clear" w:color="auto" w:fill="auto"/>
            <w:hideMark/>
          </w:tcPr>
          <w:p w14:paraId="2DDF88C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</w:tr>
      <w:tr w:rsidR="00365C03" w:rsidRPr="009F1183" w14:paraId="5AE02B79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399A74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θε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48B3F80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d</w:t>
            </w:r>
          </w:p>
        </w:tc>
        <w:tc>
          <w:tcPr>
            <w:tcW w:w="0" w:type="auto"/>
            <w:shd w:val="clear" w:color="auto" w:fill="auto"/>
            <w:hideMark/>
          </w:tcPr>
          <w:p w14:paraId="3B3F3A8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03B5FF6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14C80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5</w:t>
            </w:r>
          </w:p>
        </w:tc>
        <w:tc>
          <w:tcPr>
            <w:tcW w:w="0" w:type="auto"/>
            <w:shd w:val="clear" w:color="auto" w:fill="auto"/>
            <w:hideMark/>
          </w:tcPr>
          <w:p w14:paraId="504A565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EDEF81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49062A27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4F0A5B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αλ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7F1302E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ood</w:t>
            </w:r>
          </w:p>
        </w:tc>
        <w:tc>
          <w:tcPr>
            <w:tcW w:w="0" w:type="auto"/>
            <w:shd w:val="clear" w:color="auto" w:fill="auto"/>
            <w:hideMark/>
          </w:tcPr>
          <w:p w14:paraId="1763171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6</w:t>
            </w:r>
          </w:p>
        </w:tc>
        <w:tc>
          <w:tcPr>
            <w:tcW w:w="0" w:type="auto"/>
            <w:shd w:val="clear" w:color="auto" w:fill="auto"/>
            <w:hideMark/>
          </w:tcPr>
          <w:p w14:paraId="4F795F4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E4876FC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D09A61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635CC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604190A8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C8BFA0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αρπ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7102B80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ruit</w:t>
            </w:r>
          </w:p>
        </w:tc>
        <w:tc>
          <w:tcPr>
            <w:tcW w:w="0" w:type="auto"/>
            <w:shd w:val="clear" w:color="auto" w:fill="auto"/>
            <w:hideMark/>
          </w:tcPr>
          <w:p w14:paraId="105BB3B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  <w:tc>
          <w:tcPr>
            <w:tcW w:w="0" w:type="auto"/>
            <w:shd w:val="clear" w:color="auto" w:fill="auto"/>
            <w:hideMark/>
          </w:tcPr>
          <w:p w14:paraId="29099FF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1497FB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BB5A54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291D91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5E259EB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4E57667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κυ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ι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0A025F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ORD</w:t>
            </w:r>
          </w:p>
        </w:tc>
        <w:tc>
          <w:tcPr>
            <w:tcW w:w="0" w:type="auto"/>
            <w:shd w:val="clear" w:color="auto" w:fill="auto"/>
            <w:hideMark/>
          </w:tcPr>
          <w:p w14:paraId="18216E3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5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hideMark/>
          </w:tcPr>
          <w:p w14:paraId="558E502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1</w:t>
            </w:r>
          </w:p>
        </w:tc>
        <w:tc>
          <w:tcPr>
            <w:tcW w:w="0" w:type="auto"/>
            <w:shd w:val="clear" w:color="auto" w:fill="auto"/>
            <w:hideMark/>
          </w:tcPr>
          <w:p w14:paraId="4FA4F08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5</w:t>
            </w:r>
          </w:p>
        </w:tc>
        <w:tc>
          <w:tcPr>
            <w:tcW w:w="0" w:type="auto"/>
            <w:shd w:val="clear" w:color="auto" w:fill="auto"/>
            <w:hideMark/>
          </w:tcPr>
          <w:p w14:paraId="05AB81F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1FA6D42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67CE77C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446449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γ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ω</w:t>
            </w:r>
          </w:p>
        </w:tc>
        <w:tc>
          <w:tcPr>
            <w:tcW w:w="0" w:type="auto"/>
            <w:shd w:val="clear" w:color="000000" w:fill="FFFFCC"/>
            <w:hideMark/>
          </w:tcPr>
          <w:p w14:paraId="76C34A7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aying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poke</w:t>
            </w:r>
          </w:p>
        </w:tc>
        <w:tc>
          <w:tcPr>
            <w:tcW w:w="0" w:type="auto"/>
            <w:shd w:val="clear" w:color="auto" w:fill="auto"/>
            <w:hideMark/>
          </w:tcPr>
          <w:p w14:paraId="3D0BEA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9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0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2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7</w:t>
            </w:r>
          </w:p>
        </w:tc>
        <w:tc>
          <w:tcPr>
            <w:tcW w:w="0" w:type="auto"/>
            <w:shd w:val="clear" w:color="auto" w:fill="auto"/>
            <w:hideMark/>
          </w:tcPr>
          <w:p w14:paraId="0D3310A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B1284D2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07E684C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73F6C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2EE9B8A6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76D6A89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ι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θ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240EC71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tone</w:t>
            </w:r>
          </w:p>
        </w:tc>
        <w:tc>
          <w:tcPr>
            <w:tcW w:w="0" w:type="auto"/>
            <w:shd w:val="clear" w:color="auto" w:fill="auto"/>
            <w:hideMark/>
          </w:tcPr>
          <w:p w14:paraId="65F9224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2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21A43AC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470E23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9A2B7E9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227649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2836630E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75D8AC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λ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γ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AA2B3C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words</w:t>
            </w:r>
          </w:p>
        </w:tc>
        <w:tc>
          <w:tcPr>
            <w:tcW w:w="0" w:type="auto"/>
            <w:shd w:val="clear" w:color="auto" w:fill="auto"/>
            <w:hideMark/>
          </w:tcPr>
          <w:p w14:paraId="0ED813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2764A74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F130FB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6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794FD06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5FBCEB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  <w:tr w:rsidR="00365C03" w:rsidRPr="009F1183" w14:paraId="7D09252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noWrap/>
            <w:hideMark/>
          </w:tcPr>
          <w:p w14:paraId="4982CD6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̔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δ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A0DCC0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way</w:t>
            </w:r>
          </w:p>
        </w:tc>
        <w:tc>
          <w:tcPr>
            <w:tcW w:w="0" w:type="auto"/>
            <w:shd w:val="clear" w:color="auto" w:fill="auto"/>
            <w:hideMark/>
          </w:tcPr>
          <w:p w14:paraId="3E59989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E4097F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2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5F131C9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0</w:t>
            </w:r>
          </w:p>
        </w:tc>
        <w:tc>
          <w:tcPr>
            <w:tcW w:w="0" w:type="auto"/>
            <w:shd w:val="clear" w:color="auto" w:fill="auto"/>
            <w:hideMark/>
          </w:tcPr>
          <w:p w14:paraId="7B3CFE0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6DEB758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5</w:t>
            </w:r>
          </w:p>
        </w:tc>
      </w:tr>
      <w:tr w:rsidR="00365C03" w:rsidRPr="009F1183" w14:paraId="047551F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62E2D99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γη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</w:p>
        </w:tc>
        <w:tc>
          <w:tcPr>
            <w:tcW w:w="0" w:type="auto"/>
            <w:shd w:val="clear" w:color="000000" w:fill="FFFFCC"/>
            <w:hideMark/>
          </w:tcPr>
          <w:p w14:paraId="33C1D43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anger</w:t>
            </w:r>
          </w:p>
        </w:tc>
        <w:tc>
          <w:tcPr>
            <w:tcW w:w="0" w:type="auto"/>
            <w:shd w:val="clear" w:color="auto" w:fill="auto"/>
            <w:hideMark/>
          </w:tcPr>
          <w:p w14:paraId="2DF7067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8BFDDD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5</w:t>
            </w:r>
          </w:p>
        </w:tc>
        <w:tc>
          <w:tcPr>
            <w:tcW w:w="0" w:type="auto"/>
            <w:shd w:val="clear" w:color="auto" w:fill="auto"/>
            <w:hideMark/>
          </w:tcPr>
          <w:p w14:paraId="73AD8BE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3DD8CE9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573BF0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7</w:t>
            </w:r>
          </w:p>
        </w:tc>
      </w:tr>
      <w:tr w:rsidR="00365C03" w:rsidRPr="009F1183" w14:paraId="437F3344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3D5DDA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̓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5EA410C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ount</w:t>
            </w:r>
          </w:p>
        </w:tc>
        <w:tc>
          <w:tcPr>
            <w:tcW w:w="0" w:type="auto"/>
            <w:shd w:val="clear" w:color="auto" w:fill="auto"/>
            <w:hideMark/>
          </w:tcPr>
          <w:p w14:paraId="5723767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68539A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a_2:6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000B36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EE3433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E558FE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5</w:t>
            </w:r>
          </w:p>
        </w:tc>
      </w:tr>
      <w:tr w:rsidR="00365C03" w:rsidRPr="009F1183" w14:paraId="4A9E9A1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1DE8C1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ατη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</w:t>
            </w:r>
          </w:p>
        </w:tc>
        <w:tc>
          <w:tcPr>
            <w:tcW w:w="0" w:type="auto"/>
            <w:shd w:val="clear" w:color="000000" w:fill="FFFFCC"/>
            <w:hideMark/>
          </w:tcPr>
          <w:p w14:paraId="51B07C9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ather</w:t>
            </w:r>
          </w:p>
        </w:tc>
        <w:tc>
          <w:tcPr>
            <w:tcW w:w="0" w:type="auto"/>
            <w:shd w:val="clear" w:color="auto" w:fill="auto"/>
            <w:hideMark/>
          </w:tcPr>
          <w:p w14:paraId="7AA93FF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4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4A08E38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20D1CB0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C126EB1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A2D659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7ED14E2F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418AF89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οι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ω</w:t>
            </w:r>
          </w:p>
        </w:tc>
        <w:tc>
          <w:tcPr>
            <w:tcW w:w="0" w:type="auto"/>
            <w:shd w:val="clear" w:color="000000" w:fill="FFFFCC"/>
            <w:hideMark/>
          </w:tcPr>
          <w:p w14:paraId="0B70941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ade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ake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o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id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one</w:t>
            </w:r>
          </w:p>
        </w:tc>
        <w:tc>
          <w:tcPr>
            <w:tcW w:w="0" w:type="auto"/>
            <w:shd w:val="clear" w:color="auto" w:fill="auto"/>
            <w:hideMark/>
          </w:tcPr>
          <w:p w14:paraId="78ED6C19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2:1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7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lastRenderedPageBreak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1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br/>
              <w:t>Gen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  <w:t>3:2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58FB0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val="es-ES" w:bidi="he-I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BA4519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3</w:t>
            </w:r>
          </w:p>
        </w:tc>
        <w:tc>
          <w:tcPr>
            <w:tcW w:w="0" w:type="auto"/>
            <w:shd w:val="clear" w:color="auto" w:fill="auto"/>
            <w:hideMark/>
          </w:tcPr>
          <w:p w14:paraId="29DA808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3E813B6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9</w:t>
            </w:r>
          </w:p>
        </w:tc>
      </w:tr>
      <w:tr w:rsidR="00365C03" w:rsidRPr="009F1183" w14:paraId="40F0276A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3EB16AD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ποταμο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ς</w:t>
            </w:r>
          </w:p>
        </w:tc>
        <w:tc>
          <w:tcPr>
            <w:tcW w:w="0" w:type="auto"/>
            <w:shd w:val="clear" w:color="000000" w:fill="FFFFCC"/>
            <w:hideMark/>
          </w:tcPr>
          <w:p w14:paraId="375DA1F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river</w:t>
            </w:r>
          </w:p>
        </w:tc>
        <w:tc>
          <w:tcPr>
            <w:tcW w:w="0" w:type="auto"/>
            <w:shd w:val="clear" w:color="auto" w:fill="auto"/>
            <w:hideMark/>
          </w:tcPr>
          <w:p w14:paraId="1E1C2A7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0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3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14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39971DD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5604A18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0A0773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5</w:t>
            </w:r>
          </w:p>
        </w:tc>
        <w:tc>
          <w:tcPr>
            <w:tcW w:w="0" w:type="auto"/>
            <w:shd w:val="clear" w:color="auto" w:fill="auto"/>
            <w:hideMark/>
          </w:tcPr>
          <w:p w14:paraId="5AD88EE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</w:tr>
      <w:tr w:rsidR="00365C03" w:rsidRPr="009F1183" w14:paraId="68C8C75C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5824D70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σα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ξ</w:t>
            </w:r>
          </w:p>
        </w:tc>
        <w:tc>
          <w:tcPr>
            <w:tcW w:w="0" w:type="auto"/>
            <w:shd w:val="clear" w:color="000000" w:fill="FFFFCC"/>
            <w:hideMark/>
          </w:tcPr>
          <w:p w14:paraId="18596F3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flesh</w:t>
            </w:r>
          </w:p>
        </w:tc>
        <w:tc>
          <w:tcPr>
            <w:tcW w:w="0" w:type="auto"/>
            <w:shd w:val="clear" w:color="auto" w:fill="auto"/>
            <w:hideMark/>
          </w:tcPr>
          <w:p w14:paraId="3A0BBA9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1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3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24</w:t>
            </w:r>
          </w:p>
        </w:tc>
        <w:tc>
          <w:tcPr>
            <w:tcW w:w="0" w:type="auto"/>
            <w:shd w:val="clear" w:color="auto" w:fill="auto"/>
            <w:hideMark/>
          </w:tcPr>
          <w:p w14:paraId="6F01FC2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A3296EB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1D484DF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0FA2E24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</w:tr>
      <w:tr w:rsidR="00365C03" w:rsidRPr="009F1183" w14:paraId="698A920B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7994FBA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σωτη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ρι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ν</w:t>
            </w:r>
          </w:p>
        </w:tc>
        <w:tc>
          <w:tcPr>
            <w:tcW w:w="0" w:type="auto"/>
            <w:shd w:val="clear" w:color="000000" w:fill="FFFFCC"/>
            <w:hideMark/>
          </w:tcPr>
          <w:p w14:paraId="6387DAD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deliverance</w:t>
            </w:r>
          </w:p>
        </w:tc>
        <w:tc>
          <w:tcPr>
            <w:tcW w:w="0" w:type="auto"/>
            <w:shd w:val="clear" w:color="auto" w:fill="auto"/>
            <w:hideMark/>
          </w:tcPr>
          <w:p w14:paraId="6DE420F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63D22F13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1164C957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6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Isa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8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628CD57C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FE6EFCE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6</w:t>
            </w:r>
          </w:p>
        </w:tc>
      </w:tr>
      <w:tr w:rsidR="00365C03" w:rsidRPr="009F1183" w14:paraId="4D03E10A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411928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τέ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κν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ν</w:t>
            </w:r>
          </w:p>
        </w:tc>
        <w:tc>
          <w:tcPr>
            <w:tcW w:w="0" w:type="auto"/>
            <w:shd w:val="clear" w:color="000000" w:fill="FFFFCC"/>
            <w:hideMark/>
          </w:tcPr>
          <w:p w14:paraId="312F196A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76EEBF3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6</w:t>
            </w:r>
          </w:p>
        </w:tc>
        <w:tc>
          <w:tcPr>
            <w:tcW w:w="0" w:type="auto"/>
            <w:shd w:val="clear" w:color="auto" w:fill="auto"/>
            <w:hideMark/>
          </w:tcPr>
          <w:p w14:paraId="402A744D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7BC8737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569C0945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3B1C7010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</w:p>
        </w:tc>
      </w:tr>
      <w:tr w:rsidR="00365C03" w:rsidRPr="009F1183" w14:paraId="194BC3C5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28DD248F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υι</w:t>
            </w:r>
            <w:r w:rsidRPr="009773CD">
              <w:rPr>
                <w:rFonts w:ascii="Arial" w:eastAsia="Times New Roman" w:hAnsi="Arial" w:cs="Arial"/>
                <w:color w:val="000000"/>
                <w:sz w:val="18"/>
                <w:szCs w:val="18"/>
                <w:lang w:bidi="he-IL"/>
              </w:rPr>
              <w:t>̔</w:t>
            </w:r>
            <w:r w:rsidRPr="009773CD">
              <w:rPr>
                <w:rFonts w:ascii="Arial Narrow" w:eastAsia="Times New Roman" w:hAnsi="Arial Narrow" w:cs="Arial Narrow"/>
                <w:color w:val="000000"/>
                <w:sz w:val="18"/>
                <w:szCs w:val="18"/>
                <w:lang w:bidi="he-IL"/>
              </w:rPr>
              <w:t>ο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́ς</w:t>
            </w:r>
          </w:p>
        </w:tc>
        <w:tc>
          <w:tcPr>
            <w:tcW w:w="0" w:type="auto"/>
            <w:shd w:val="clear" w:color="000000" w:fill="FFFFCC"/>
            <w:hideMark/>
          </w:tcPr>
          <w:p w14:paraId="46D05951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on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children</w:t>
            </w:r>
          </w:p>
        </w:tc>
        <w:tc>
          <w:tcPr>
            <w:tcW w:w="0" w:type="auto"/>
            <w:shd w:val="clear" w:color="auto" w:fill="auto"/>
            <w:hideMark/>
          </w:tcPr>
          <w:p w14:paraId="41FF4A5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9D31A1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Ps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2:7</w:t>
            </w:r>
          </w:p>
        </w:tc>
        <w:tc>
          <w:tcPr>
            <w:tcW w:w="0" w:type="auto"/>
            <w:shd w:val="clear" w:color="auto" w:fill="auto"/>
            <w:hideMark/>
          </w:tcPr>
          <w:p w14:paraId="329C7FDB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Isa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51:12</w:t>
            </w:r>
          </w:p>
        </w:tc>
        <w:tc>
          <w:tcPr>
            <w:tcW w:w="0" w:type="auto"/>
            <w:shd w:val="clear" w:color="auto" w:fill="auto"/>
            <w:hideMark/>
          </w:tcPr>
          <w:p w14:paraId="38E1C183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7C986F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2</w:t>
            </w:r>
          </w:p>
        </w:tc>
      </w:tr>
      <w:tr w:rsidR="00365C03" w:rsidRPr="009F1183" w14:paraId="2BAE6FFD" w14:textId="77777777" w:rsidTr="00365C03">
        <w:trPr>
          <w:trHeight w:val="20"/>
          <w:jc w:val="center"/>
        </w:trPr>
        <w:tc>
          <w:tcPr>
            <w:tcW w:w="0" w:type="auto"/>
            <w:shd w:val="clear" w:color="000000" w:fill="FFFFCC"/>
            <w:hideMark/>
          </w:tcPr>
          <w:p w14:paraId="0AA210B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φωνή</w:t>
            </w:r>
          </w:p>
        </w:tc>
        <w:tc>
          <w:tcPr>
            <w:tcW w:w="0" w:type="auto"/>
            <w:shd w:val="clear" w:color="000000" w:fill="FFFFCC"/>
            <w:hideMark/>
          </w:tcPr>
          <w:p w14:paraId="06682682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sound,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voice</w:t>
            </w:r>
          </w:p>
        </w:tc>
        <w:tc>
          <w:tcPr>
            <w:tcW w:w="0" w:type="auto"/>
            <w:shd w:val="clear" w:color="auto" w:fill="auto"/>
            <w:hideMark/>
          </w:tcPr>
          <w:p w14:paraId="6499FD8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8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0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br/>
              <w:t>Gen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17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hideMark/>
          </w:tcPr>
          <w:p w14:paraId="029FF5A5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4D9F6700" w14:textId="77777777" w:rsidR="00365C03" w:rsidRPr="009F1183" w:rsidRDefault="00365C03" w:rsidP="00323A05">
            <w:pPr>
              <w:spacing w:after="0" w:line="240" w:lineRule="auto"/>
              <w:rPr>
                <w:rFonts w:ascii="Calibri" w:eastAsia="Times New Roman" w:hAnsi="Calibri" w:cs="Times New Roman"/>
                <w:szCs w:val="20"/>
                <w:lang w:bidi="he-IL"/>
              </w:rPr>
            </w:pPr>
          </w:p>
        </w:tc>
        <w:tc>
          <w:tcPr>
            <w:tcW w:w="0" w:type="auto"/>
            <w:shd w:val="clear" w:color="auto" w:fill="auto"/>
            <w:hideMark/>
          </w:tcPr>
          <w:p w14:paraId="773F3D58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M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1:3</w:t>
            </w:r>
          </w:p>
        </w:tc>
        <w:tc>
          <w:tcPr>
            <w:tcW w:w="0" w:type="auto"/>
            <w:shd w:val="clear" w:color="auto" w:fill="auto"/>
            <w:hideMark/>
          </w:tcPr>
          <w:p w14:paraId="502161B6" w14:textId="77777777" w:rsidR="00365C03" w:rsidRPr="009773CD" w:rsidRDefault="00365C03" w:rsidP="00323A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</w:pP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Lk.</w:t>
            </w: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 xml:space="preserve"> </w:t>
            </w:r>
            <w:r w:rsidRPr="009773CD">
              <w:rPr>
                <w:rFonts w:ascii="Arial Narrow" w:eastAsia="Times New Roman" w:hAnsi="Arial Narrow" w:cs="Calibri"/>
                <w:color w:val="000000"/>
                <w:sz w:val="18"/>
                <w:szCs w:val="18"/>
                <w:lang w:bidi="he-IL"/>
              </w:rPr>
              <w:t>3:4</w:t>
            </w:r>
          </w:p>
        </w:tc>
      </w:tr>
    </w:tbl>
    <w:p w14:paraId="5E0B13D3" w14:textId="77777777" w:rsidR="00365C03" w:rsidRPr="009773CD" w:rsidRDefault="00365C03" w:rsidP="00365C03">
      <w:pPr>
        <w:spacing w:after="0" w:line="240" w:lineRule="auto"/>
        <w:rPr>
          <w:rFonts w:ascii="Calibri" w:eastAsia="Calibri" w:hAnsi="Calibri" w:cs="Calibri"/>
          <w:sz w:val="22"/>
          <w:lang w:bidi="he-IL"/>
        </w:rPr>
      </w:pPr>
    </w:p>
    <w:p w14:paraId="6B4771B6" w14:textId="77777777" w:rsidR="00EF7FF2" w:rsidRPr="00F22ADD" w:rsidRDefault="00EF7FF2" w:rsidP="009773CD">
      <w:pPr>
        <w:widowControl w:val="0"/>
        <w:spacing w:after="0" w:line="240" w:lineRule="auto"/>
        <w:jc w:val="center"/>
        <w:rPr>
          <w:rFonts w:ascii="Cambria" w:eastAsia="Book Antiqua" w:hAnsi="Cambria" w:cs="Times New Roman"/>
          <w:b/>
          <w:bCs/>
          <w:smallCaps/>
          <w:sz w:val="22"/>
        </w:rPr>
      </w:pPr>
    </w:p>
    <w:p w14:paraId="5F16B2BB" w14:textId="77777777" w:rsidR="00F22ADD" w:rsidRDefault="00F22ADD">
      <w:pPr>
        <w:rPr>
          <w:rFonts w:ascii="Cambria" w:eastAsia="Book Antiqua" w:hAnsi="Cambria" w:cs="Times New Roman"/>
          <w:b/>
          <w:bCs/>
          <w:smallCaps/>
          <w:sz w:val="28"/>
          <w:szCs w:val="28"/>
        </w:rPr>
      </w:pPr>
      <w:r>
        <w:rPr>
          <w:rFonts w:ascii="Cambria" w:eastAsia="Book Antiqua" w:hAnsi="Cambria" w:cs="Times New Roman"/>
          <w:b/>
          <w:bCs/>
          <w:smallCaps/>
          <w:sz w:val="28"/>
          <w:szCs w:val="28"/>
        </w:rPr>
        <w:br w:type="page"/>
      </w:r>
    </w:p>
    <w:p w14:paraId="07095538" w14:textId="7EAE0723" w:rsidR="009773CD" w:rsidRPr="005E61F0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Times New Roman"/>
          <w:b/>
          <w:bCs/>
          <w:smallCaps/>
          <w:sz w:val="28"/>
          <w:szCs w:val="28"/>
        </w:rPr>
      </w:pPr>
      <w:r w:rsidRPr="005E61F0">
        <w:rPr>
          <w:rFonts w:ascii="Cambria" w:eastAsia="Book Antiqua" w:hAnsi="Cambria" w:cs="Times New Roman"/>
          <w:b/>
          <w:bCs/>
          <w:smallCaps/>
          <w:sz w:val="28"/>
          <w:szCs w:val="28"/>
        </w:rPr>
        <w:lastRenderedPageBreak/>
        <w:t>N</w:t>
      </w:r>
      <w:r w:rsidR="00A1208D">
        <w:rPr>
          <w:rFonts w:ascii="Cambria" w:eastAsia="Book Antiqua" w:hAnsi="Cambria" w:cs="Times New Roman"/>
          <w:b/>
          <w:bCs/>
          <w:smallCaps/>
          <w:sz w:val="28"/>
          <w:szCs w:val="28"/>
        </w:rPr>
        <w:t>azarean</w:t>
      </w:r>
      <w:r w:rsidRPr="005E61F0">
        <w:rPr>
          <w:rFonts w:ascii="Cambria" w:eastAsia="Book Antiqua" w:hAnsi="Cambria" w:cs="Times New Roman"/>
          <w:b/>
          <w:bCs/>
          <w:smallCaps/>
          <w:sz w:val="28"/>
          <w:szCs w:val="28"/>
        </w:rPr>
        <w:t xml:space="preserve"> T</w:t>
      </w:r>
      <w:r w:rsidR="00A1208D">
        <w:rPr>
          <w:rFonts w:ascii="Cambria" w:eastAsia="Book Antiqua" w:hAnsi="Cambria" w:cs="Times New Roman"/>
          <w:b/>
          <w:bCs/>
          <w:smallCaps/>
          <w:sz w:val="28"/>
          <w:szCs w:val="28"/>
        </w:rPr>
        <w:t>almud</w:t>
      </w:r>
    </w:p>
    <w:p w14:paraId="0C170C9B" w14:textId="256EB497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Sidra Of B’resheet (Genesis) 2:4 – 3:21</w:t>
      </w:r>
    </w:p>
    <w:p w14:paraId="6B4B3FD1" w14:textId="33928850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“</w:t>
      </w:r>
      <w:r w:rsidR="00EF7FF2"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Shabbat shuvah</w:t>
      </w: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 xml:space="preserve">”  </w:t>
      </w:r>
    </w:p>
    <w:p w14:paraId="40DC26E4" w14:textId="2EEC261F" w:rsidR="009773CD" w:rsidRPr="00A1208D" w:rsidRDefault="009773CD" w:rsidP="009773CD">
      <w:pPr>
        <w:widowControl w:val="0"/>
        <w:spacing w:after="0" w:line="240" w:lineRule="auto"/>
        <w:jc w:val="center"/>
        <w:rPr>
          <w:rFonts w:asciiTheme="minorHAnsi" w:eastAsia="Book Antiqua" w:hAnsiTheme="minorHAnsi" w:cstheme="minorHAnsi"/>
          <w:b/>
          <w:bCs/>
          <w:smallCaps/>
          <w:sz w:val="22"/>
        </w:rPr>
      </w:pPr>
      <w:r w:rsidRPr="00A1208D">
        <w:rPr>
          <w:rFonts w:asciiTheme="minorHAnsi" w:eastAsia="Book Antiqua" w:hAnsiTheme="minorHAnsi" w:cstheme="minorHAnsi"/>
          <w:b/>
          <w:bCs/>
          <w:smallCaps/>
          <w:sz w:val="22"/>
        </w:rPr>
        <w:t>By: Rabbi Dr. Eliyahu ben Abraham</w:t>
      </w:r>
      <w:r w:rsidRPr="00A1208D">
        <w:rPr>
          <w:rFonts w:asciiTheme="minorHAnsi" w:eastAsia="Book Antiqua" w:hAnsiTheme="minorHAnsi" w:cstheme="minorHAnsi"/>
          <w:b/>
          <w:bCs/>
          <w:smallCaps/>
          <w:sz w:val="22"/>
          <w:vertAlign w:val="superscript"/>
        </w:rPr>
        <w:footnoteReference w:id="24"/>
      </w:r>
    </w:p>
    <w:p w14:paraId="58CCDD4E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88"/>
        <w:gridCol w:w="3436"/>
      </w:tblGrid>
      <w:tr w:rsidR="009773CD" w:rsidRPr="006100A5" w14:paraId="1BD7B000" w14:textId="77777777" w:rsidTr="009773CD">
        <w:tc>
          <w:tcPr>
            <w:tcW w:w="6788" w:type="dxa"/>
            <w:shd w:val="clear" w:color="auto" w:fill="auto"/>
            <w:hideMark/>
          </w:tcPr>
          <w:p w14:paraId="4652E96E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16"/>
                <w:szCs w:val="16"/>
              </w:rPr>
            </w:pPr>
          </w:p>
          <w:p w14:paraId="75D1F09B" w14:textId="1B4B0073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 xml:space="preserve">Hakham Shaul’s School </w:t>
            </w:r>
          </w:p>
          <w:p w14:paraId="12086DBC" w14:textId="0865DE56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>of Tosefta Luqas (Lk)</w:t>
            </w:r>
          </w:p>
          <w:p w14:paraId="68668FD9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bCs/>
                <w:sz w:val="22"/>
              </w:rPr>
            </w:pPr>
          </w:p>
        </w:tc>
        <w:tc>
          <w:tcPr>
            <w:tcW w:w="3436" w:type="dxa"/>
            <w:shd w:val="clear" w:color="auto" w:fill="auto"/>
          </w:tcPr>
          <w:p w14:paraId="41A96DC5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16"/>
                <w:szCs w:val="16"/>
              </w:rPr>
            </w:pPr>
          </w:p>
          <w:p w14:paraId="1BE4F4A9" w14:textId="7A9DD4F4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b/>
                <w:smallCaps/>
                <w:sz w:val="22"/>
              </w:rPr>
            </w:pPr>
            <w:r w:rsidRPr="00EF7FF2">
              <w:rPr>
                <w:rFonts w:ascii="Cambria" w:eastAsia="Book Antiqua" w:hAnsi="Cambria" w:cs="David"/>
                <w:b/>
                <w:smallCaps/>
                <w:sz w:val="22"/>
              </w:rPr>
              <w:t xml:space="preserve">Hakham Tsefet’s School of Peshat Mordechai (Mk)  </w:t>
            </w:r>
          </w:p>
          <w:p w14:paraId="398AC5EC" w14:textId="77777777" w:rsidR="009773CD" w:rsidRPr="00EF7FF2" w:rsidRDefault="009773CD" w:rsidP="009773CD">
            <w:pPr>
              <w:widowControl w:val="0"/>
              <w:spacing w:after="0" w:line="240" w:lineRule="auto"/>
              <w:jc w:val="center"/>
              <w:rPr>
                <w:rFonts w:ascii="Cambria" w:eastAsia="Book Antiqua" w:hAnsi="Cambria" w:cs="David"/>
                <w:sz w:val="16"/>
                <w:szCs w:val="16"/>
              </w:rPr>
            </w:pPr>
          </w:p>
        </w:tc>
      </w:tr>
      <w:tr w:rsidR="009773CD" w:rsidRPr="006100A5" w14:paraId="5039D9BA" w14:textId="77777777" w:rsidTr="009773CD">
        <w:trPr>
          <w:trHeight w:val="20"/>
        </w:trPr>
        <w:tc>
          <w:tcPr>
            <w:tcW w:w="6788" w:type="dxa"/>
            <w:shd w:val="clear" w:color="auto" w:fill="auto"/>
          </w:tcPr>
          <w:p w14:paraId="3C87AB7E" w14:textId="7818D0F6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ifteen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vernorshi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iberiu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aesar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ontiu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ilat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ocurat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’hud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rod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Antipas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alil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hili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rothe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and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urae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achonitis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ysani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trarc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ilen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ur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g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iestho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Kayafa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'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am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ch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John)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Z’khary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il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Araba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rritori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urround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arden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rald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mmers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a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shub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—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tone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ins.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it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x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cro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esha’yah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Isaiah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rophet: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“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oic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ing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t: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l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esert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wilderness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a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!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eve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ghwa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!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alle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ift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up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ountai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ow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ugg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evel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oug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lac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plain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lo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evealed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les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ill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gether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mouth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smallCaps/>
                <w:sz w:val="22"/>
              </w:rPr>
              <w:t>or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pok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t.”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Is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40:3-5).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</w:p>
          <w:p w14:paraId="3BCAE328" w14:textId="77777777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</w:p>
          <w:p w14:paraId="71793BF6" w14:textId="393D8700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i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o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ssembl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mmer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im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“Yo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enerat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vipers!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5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h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augh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l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om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om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rath?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refor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emonstrate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6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orth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eshuba.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7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gin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8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y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rself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w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hav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raham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ather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a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you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bl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i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up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hildr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u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s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stones.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w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x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laying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  <w:vertAlign w:val="superscript"/>
              </w:rPr>
              <w:footnoteReference w:id="29"/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gains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ro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ees;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refore,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every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re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a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e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no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bear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sz w:val="22"/>
              </w:rPr>
              <w:t>(make)</w:t>
            </w:r>
            <w:r w:rsidR="00D46126" w:rsidRPr="00EF7FF2">
              <w:rPr>
                <w:rFonts w:asciiTheme="minorHAnsi" w:eastAsia="Book Antiqua" w:hAnsiTheme="minorHAnsi" w:cstheme="minorHAnsi"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goo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rui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s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cut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dow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rown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i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sz w:val="22"/>
              </w:rPr>
              <w:t>fire.</w:t>
            </w:r>
          </w:p>
          <w:p w14:paraId="52FE42AE" w14:textId="77777777" w:rsidR="009773CD" w:rsidRPr="00EF7FF2" w:rsidRDefault="009773CD" w:rsidP="009773CD">
            <w:pPr>
              <w:widowControl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sz w:val="22"/>
              </w:rPr>
            </w:pPr>
          </w:p>
        </w:tc>
        <w:tc>
          <w:tcPr>
            <w:tcW w:w="3436" w:type="dxa"/>
            <w:shd w:val="clear" w:color="auto" w:fill="auto"/>
          </w:tcPr>
          <w:p w14:paraId="7F50DFDA" w14:textId="5B0EC531" w:rsidR="009773CD" w:rsidRPr="00EF7FF2" w:rsidRDefault="009773CD" w:rsidP="009773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b/>
                <w:sz w:val="22"/>
              </w:rPr>
            </w:pP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¶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voic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ring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t: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“Clea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(desert)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path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mallCaps/>
                <w:sz w:val="22"/>
              </w:rPr>
              <w:t>ord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!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evel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ghwa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o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od!”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(Isaiah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40:3)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.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now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ppen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ochanan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lderness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proclaim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io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eshub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u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tone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sins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during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Yamim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Noraim.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r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u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unto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ll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ountr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’hudah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ll 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fro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erushalayim;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y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er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mmers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m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i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rive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arden,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onfessing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thei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sin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doing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eshuba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.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Yochanan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lothe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ith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arment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Tallit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made</w:t>
            </w:r>
            <w:r w:rsidR="00D46126" w:rsidRPr="00EF7FF2">
              <w:rPr>
                <w:rFonts w:asciiTheme="minorHAnsi" w:eastAsia="Book Antiqua" w:hAnsiTheme="minorHAnsi" w:cstheme="minorHAnsi"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Cs/>
                <w:sz w:val="22"/>
              </w:rPr>
              <w:t>of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camel’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ir a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a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leather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girdle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around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his</w:t>
            </w:r>
            <w:r w:rsidR="00D46126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 xml:space="preserve"> </w:t>
            </w:r>
            <w:r w:rsidR="005E61F0" w:rsidRPr="00EF7FF2">
              <w:rPr>
                <w:rFonts w:asciiTheme="minorHAnsi" w:eastAsia="Book Antiqua" w:hAnsiTheme="minorHAnsi" w:cstheme="minorHAnsi"/>
                <w:b/>
                <w:bCs/>
                <w:sz w:val="22"/>
              </w:rPr>
              <w:t>waist.</w:t>
            </w:r>
          </w:p>
          <w:p w14:paraId="5CA8BBCF" w14:textId="77777777" w:rsidR="009773CD" w:rsidRPr="00EF7FF2" w:rsidRDefault="009773CD" w:rsidP="009773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eastAsia="Book Antiqua" w:hAnsiTheme="minorHAnsi" w:cstheme="minorHAnsi"/>
                <w:b/>
                <w:sz w:val="22"/>
              </w:rPr>
            </w:pPr>
          </w:p>
        </w:tc>
      </w:tr>
    </w:tbl>
    <w:p w14:paraId="401E739B" w14:textId="77777777" w:rsidR="00EF7FF2" w:rsidRDefault="00EF7FF2" w:rsidP="00EF7FF2">
      <w:pPr>
        <w:widowControl w:val="0"/>
        <w:pBdr>
          <w:bottom w:val="double" w:sz="4" w:space="1" w:color="auto"/>
        </w:pBdr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p w14:paraId="64EEF08A" w14:textId="77777777" w:rsidR="005E61F0" w:rsidRDefault="005E61F0">
      <w:pPr>
        <w:rPr>
          <w:rFonts w:ascii="Cambria" w:eastAsia="Book Antiqua" w:hAnsi="Cambria" w:cs="David"/>
          <w:b/>
          <w:sz w:val="22"/>
        </w:rPr>
      </w:pPr>
      <w:r>
        <w:rPr>
          <w:rFonts w:ascii="Cambria" w:eastAsia="Book Antiqua" w:hAnsi="Cambria" w:cs="David"/>
          <w:b/>
          <w:sz w:val="22"/>
        </w:rPr>
        <w:br w:type="page"/>
      </w:r>
    </w:p>
    <w:p w14:paraId="2682BA6F" w14:textId="7F330FB8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  <w:r w:rsidRPr="006100A5">
        <w:rPr>
          <w:rFonts w:ascii="Cambria" w:eastAsia="Book Antiqua" w:hAnsi="Cambria" w:cs="David"/>
          <w:b/>
          <w:sz w:val="22"/>
        </w:rPr>
        <w:lastRenderedPageBreak/>
        <w:t>Nazarea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Codicil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o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be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read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i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conjunction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with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he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following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Torah</w:t>
      </w:r>
      <w:r w:rsidR="00D46126" w:rsidRPr="00D46126">
        <w:rPr>
          <w:rFonts w:ascii="Calibri" w:eastAsia="Book Antiqua" w:hAnsi="Calibri" w:cs="David"/>
          <w:b/>
          <w:sz w:val="22"/>
        </w:rPr>
        <w:t xml:space="preserve"> </w:t>
      </w:r>
      <w:r w:rsidRPr="006100A5">
        <w:rPr>
          <w:rFonts w:ascii="Cambria" w:eastAsia="Book Antiqua" w:hAnsi="Cambria" w:cs="David"/>
          <w:b/>
          <w:sz w:val="22"/>
        </w:rPr>
        <w:t>Seder</w:t>
      </w:r>
    </w:p>
    <w:p w14:paraId="0036FE0F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2D69B"/>
        <w:tblLook w:val="04A0" w:firstRow="1" w:lastRow="0" w:firstColumn="1" w:lastColumn="0" w:noHBand="0" w:noVBand="1"/>
      </w:tblPr>
      <w:tblGrid>
        <w:gridCol w:w="1638"/>
        <w:gridCol w:w="1689"/>
        <w:gridCol w:w="1331"/>
        <w:gridCol w:w="1340"/>
        <w:gridCol w:w="1291"/>
      </w:tblGrid>
      <w:tr w:rsidR="00193446" w:rsidRPr="006100A5" w14:paraId="1C96E970" w14:textId="77777777" w:rsidTr="0038383B">
        <w:trPr>
          <w:trHeight w:val="5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58BD2EBC" w14:textId="57BCCC48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Gen 2:4 – 3: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6CB6BF5B" w14:textId="2688C0D2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Psalms 2: 1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</w:tcPr>
          <w:p w14:paraId="2E62DF09" w14:textId="6D841EC1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>
              <w:rPr>
                <w:rFonts w:ascii="Cambria" w:eastAsia="Book Antiqua" w:hAnsi="Cambria" w:cs="Times New Roman"/>
                <w:b/>
                <w:sz w:val="22"/>
              </w:rPr>
              <w:t>Isaiah 51: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2F4CCBE6" w14:textId="5E02D99A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Mark:1:3-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2D69B"/>
            <w:vAlign w:val="center"/>
            <w:hideMark/>
          </w:tcPr>
          <w:p w14:paraId="303703E2" w14:textId="76B86BE7" w:rsidR="00193446" w:rsidRPr="00EF7FF2" w:rsidRDefault="00193446" w:rsidP="009773CD">
            <w:pPr>
              <w:widowControl w:val="0"/>
              <w:spacing w:after="0" w:line="240" w:lineRule="auto"/>
              <w:rPr>
                <w:rFonts w:ascii="Cambria" w:eastAsia="Book Antiqua" w:hAnsi="Cambria" w:cs="Times New Roman"/>
                <w:b/>
                <w:sz w:val="22"/>
              </w:rPr>
            </w:pPr>
            <w:r w:rsidRPr="00EF7FF2">
              <w:rPr>
                <w:rFonts w:ascii="Cambria" w:eastAsia="Book Antiqua" w:hAnsi="Cambria" w:cs="Times New Roman"/>
                <w:b/>
                <w:sz w:val="22"/>
              </w:rPr>
              <w:t>Luke 3:1-9</w:t>
            </w:r>
          </w:p>
        </w:tc>
      </w:tr>
    </w:tbl>
    <w:p w14:paraId="648623B5" w14:textId="77777777" w:rsidR="009773CD" w:rsidRPr="006100A5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z w:val="22"/>
        </w:rPr>
      </w:pPr>
    </w:p>
    <w:p w14:paraId="0914D589" w14:textId="4973B806" w:rsidR="009773CD" w:rsidRPr="00EF7FF2" w:rsidRDefault="009773CD" w:rsidP="009773CD">
      <w:pPr>
        <w:widowControl w:val="0"/>
        <w:spacing w:after="0" w:line="240" w:lineRule="auto"/>
        <w:jc w:val="center"/>
        <w:rPr>
          <w:rFonts w:ascii="Cambria" w:eastAsia="Book Antiqua" w:hAnsi="Cambria" w:cs="David"/>
          <w:b/>
          <w:smallCaps/>
          <w:sz w:val="28"/>
          <w:szCs w:val="28"/>
        </w:rPr>
      </w:pPr>
      <w:bookmarkStart w:id="2" w:name="OLE_LINK4"/>
      <w:bookmarkStart w:id="3" w:name="OLE_LINK3"/>
      <w:r w:rsidRPr="00EF7FF2">
        <w:rPr>
          <w:rFonts w:ascii="Cambria" w:eastAsia="Book Antiqua" w:hAnsi="Cambria" w:cs="David"/>
          <w:b/>
          <w:smallCaps/>
          <w:sz w:val="28"/>
          <w:szCs w:val="28"/>
        </w:rPr>
        <w:t>Commentary to Hakham Tsefet’s School of Peshat</w:t>
      </w:r>
    </w:p>
    <w:bookmarkEnd w:id="2"/>
    <w:bookmarkEnd w:id="3"/>
    <w:p w14:paraId="7F50A921" w14:textId="77777777" w:rsidR="009773CD" w:rsidRPr="006100A5" w:rsidRDefault="009773CD" w:rsidP="009773CD">
      <w:pPr>
        <w:widowControl w:val="0"/>
        <w:spacing w:after="0" w:line="240" w:lineRule="auto"/>
        <w:jc w:val="both"/>
        <w:rPr>
          <w:rFonts w:ascii="Cambria" w:eastAsia="Book Antiqua" w:hAnsi="Cambria" w:cs="David"/>
          <w:sz w:val="22"/>
        </w:rPr>
      </w:pPr>
    </w:p>
    <w:p w14:paraId="54755850" w14:textId="6F27615D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cedent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toco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ui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p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/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techis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o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way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lfille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ityahu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me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lfilme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it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ass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um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n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mi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icul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ie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que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u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estio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ten?”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0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:1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ienn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yc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u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lach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hem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Exodus)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min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bb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se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gg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i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m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acti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que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o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w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g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tting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1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2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chanis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hna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oci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ac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ac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bb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Or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umes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3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tomatical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ne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e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derstan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i-mod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pe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ptenn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ycle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4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t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icop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n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l/Tishrei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ationship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tw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dar/Nisa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lu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tri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διὰτεσσάρων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diatessarōn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5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DS.</w:t>
      </w:r>
    </w:p>
    <w:p w14:paraId="34C9E2AF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00A2373" w14:textId="39625111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gr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age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fol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nak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min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ginee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ve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ek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s.</w:t>
      </w:r>
    </w:p>
    <w:p w14:paraId="5FFEBE61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ADA73A4" w14:textId="64E7CFA3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n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r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rroun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y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r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went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ut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unto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hi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country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’hudah,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ll 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fro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erushalayim;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y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immerse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him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river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Yarden,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confessing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heir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sins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[and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doing</w:t>
      </w:r>
      <w:r w:rsidR="00D46126"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bCs/>
          <w:sz w:val="22"/>
          <w:lang w:bidi="he-IL"/>
        </w:rPr>
        <w:t>Teshuba]</w:t>
      </w:r>
      <w:r w:rsidRPr="00EF7FF2">
        <w:rPr>
          <w:rFonts w:asciiTheme="minorHAnsi" w:eastAsia="Book Antiqua" w:hAnsiTheme="minorHAnsi" w:cstheme="minorHAnsi"/>
          <w:bCs/>
          <w:sz w:val="22"/>
          <w:lang w:bidi="he-IL"/>
        </w:rPr>
        <w:t>.</w:t>
      </w:r>
      <w:r w:rsidRPr="00EF7FF2">
        <w:rPr>
          <w:rFonts w:asciiTheme="minorHAnsi" w:eastAsia="Book Antiqua" w:hAnsiTheme="minorHAnsi" w:cstheme="minorHAnsi"/>
          <w:sz w:val="22"/>
        </w:rPr>
        <w:t>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r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nicall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sequentl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rit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derst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pe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rk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priestly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b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o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ing/Judge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</w:p>
    <w:p w14:paraId="399343B4" w14:textId="06F26736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0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 xml:space="preserve">“Clear in the wilderness (desert) A path for the Lord! </w:t>
      </w:r>
    </w:p>
    <w:p w14:paraId="61992429" w14:textId="39FAA914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ccup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ou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pilla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f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gyp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w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ifestatio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g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t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l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e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wa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mi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an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re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pedit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vem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4B0D1595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5001C30E" w14:textId="571C681B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r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desert)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!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v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d!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gg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c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abyloni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ile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6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gardl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igin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ag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bstant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umb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.</w:t>
      </w:r>
    </w:p>
    <w:p w14:paraId="6EA4C653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25960FA" w14:textId="51832B2E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enari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cid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l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mel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meneu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m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erpreta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pic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rm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o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city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inolog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immersion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spea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79EA365A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29340B3D" w14:textId="537E1212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1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inthi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0:1-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Now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brothers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d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no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an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you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b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gnorant,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how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at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our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b/>
          <w:sz w:val="22"/>
          <w:lang w:bidi="he-IL"/>
        </w:rPr>
        <w:t>forefathers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under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clou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Shechinah)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passe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rough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sea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Yam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Suf);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wer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mmerse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Mos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clou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(Shechinah)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  <w:lang w:bidi="he-IL"/>
        </w:rPr>
        <w:t>sea;</w:t>
      </w:r>
      <w:r w:rsidRPr="00EF7FF2">
        <w:rPr>
          <w:rFonts w:asciiTheme="minorHAnsi" w:eastAsia="Book Antiqua" w:hAnsiTheme="minorHAnsi" w:cstheme="minorHAnsi"/>
          <w:b/>
          <w:sz w:val="22"/>
          <w:vertAlign w:val="superscript"/>
          <w:lang w:bidi="he-IL"/>
        </w:rPr>
        <w:footnoteReference w:id="37"/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</w:p>
    <w:p w14:paraId="4C9FF668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2FBCC60E" w14:textId="38479090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ra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v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rospe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structur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u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M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cei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inolog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onem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o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rtl/>
          <w:lang w:bidi="he-IL"/>
        </w:rPr>
        <w:t>כָפַר</w:t>
      </w:r>
      <w:r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</w:t>
      </w:r>
      <w:r w:rsidRPr="00EF7FF2">
        <w:rPr>
          <w:rFonts w:asciiTheme="minorHAnsi" w:eastAsia="Book Antiqua" w:hAnsiTheme="minorHAnsi" w:cstheme="minorHAnsi"/>
          <w:i/>
          <w:sz w:val="22"/>
        </w:rPr>
        <w:t>kapar</w:t>
      </w:r>
      <w:r w:rsidRPr="00EF7FF2">
        <w:rPr>
          <w:rFonts w:asciiTheme="minorHAnsi" w:eastAsia="Book Antiqua" w:hAnsiTheme="minorHAnsi" w:cstheme="minorHAnsi"/>
          <w:sz w:val="22"/>
        </w:rPr>
        <w:t>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on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vered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8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u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ion.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39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us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mi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o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ayah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r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rn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ring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s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trapol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terial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7806CB7E" w14:textId="287F192B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0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Sinai and Mesorah</w:t>
      </w:r>
    </w:p>
    <w:p w14:paraId="37B99AC2" w14:textId="0BF11A12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enari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azing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s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’rus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s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r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ntur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itim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t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om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ig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fe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fi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gh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gu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edu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edu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usibl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ab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o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han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ippu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qui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han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r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crea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tivit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ceived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t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r-reac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fi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od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onstr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dduc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u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plic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ere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ayafa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verwhelming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cad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ucifix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latant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ucifi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ti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rru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gat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moed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Divi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pointments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a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ach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repentance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al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as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entan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s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ral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governanc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Hakhamim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Bat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Din</w:t>
      </w:r>
      <w:r w:rsidRPr="00EF7FF2">
        <w:rPr>
          <w:rFonts w:asciiTheme="minorHAnsi" w:eastAsia="Book Antiqua" w:hAnsiTheme="minorHAnsi" w:cstheme="minorHAnsi"/>
          <w:sz w:val="22"/>
        </w:rPr>
        <w:t>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i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lvag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stru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aspor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ew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jun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i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spers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retz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zr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emb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i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e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.</w:t>
      </w:r>
    </w:p>
    <w:p w14:paraId="6672D339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5E1E2E3D" w14:textId="16107FCD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b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semb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cs/>
        </w:rPr>
        <w:t>‎</w:t>
      </w:r>
      <w:r w:rsidRPr="00EF7FF2">
        <w:rPr>
          <w:rFonts w:asciiTheme="minorHAnsi" w:eastAsia="Book Antiqua" w:hAnsiTheme="minorHAnsi" w:cstheme="minorHAnsi"/>
          <w:b/>
          <w:sz w:val="22"/>
        </w:rPr>
        <w:t>emphasize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re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ings: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cautious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judgment,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rais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up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any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disciples,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fenc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around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Torah."</w:t>
      </w:r>
    </w:p>
    <w:p w14:paraId="46E0AFA7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34BF7D2C" w14:textId="290242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xim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lvag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ll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dola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er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ti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er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o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l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r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ntur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d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blem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u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i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d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visio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tinu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tur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midim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y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i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o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stablish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a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o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struc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in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aspora.</w:t>
      </w:r>
    </w:p>
    <w:p w14:paraId="3131E337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61E693D7" w14:textId="2DC22578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65C2774B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7067706E" w14:textId="1BD4E750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Ex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23:20-2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hold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Angel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f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eep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way</w:t>
      </w:r>
      <w:r w:rsidRPr="00EF7FF2">
        <w:rPr>
          <w:rFonts w:asciiTheme="minorHAnsi" w:eastAsia="Book Antiqua" w:hAnsiTheme="minorHAnsi" w:cstheme="minorHAnsi"/>
          <w:sz w:val="22"/>
        </w:rPr>
        <w:t>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Makom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e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21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w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b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ic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vo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;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d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gressions: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e)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 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t>22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u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d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b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voice 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speak;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will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nem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nemie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dversar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dversaries.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</w:p>
    <w:p w14:paraId="4B511349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005DC3F2" w14:textId="5D6CE5AE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merse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u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rito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rroun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arden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x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it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vulg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va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rtin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c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sel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l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ilgrimag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ition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ximiz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udience.</w:t>
      </w:r>
    </w:p>
    <w:p w14:paraId="2832C806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3F304EFF" w14:textId="59E8D985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moting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ll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i/>
          <w:sz w:val="22"/>
        </w:rPr>
        <w:t>teshuba</w:t>
      </w:r>
      <w:r w:rsidR="00D46126" w:rsidRPr="00EF7FF2">
        <w:rPr>
          <w:rFonts w:asciiTheme="minorHAnsi" w:eastAsia="Book Antiqua" w:hAnsiTheme="minorHAnsi" w:cstheme="minorHAnsi"/>
          <w:i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repentance)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ep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ad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x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e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m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d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perfi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da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gh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w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v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esthoo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vol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pictu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ri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r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zare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dicil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lie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th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w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mi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udais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mpl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ic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ossess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ua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ode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ir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cy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erta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g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evitable.</w:t>
      </w:r>
    </w:p>
    <w:p w14:paraId="3B535312" w14:textId="6CE63010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2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Camels Hair and Locusts</w:t>
      </w:r>
    </w:p>
    <w:p w14:paraId="06A6A97E" w14:textId="06D80593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Wi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icul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epta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kosh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e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a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ress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m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ll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lume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</w:p>
    <w:p w14:paraId="42C0F2FB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7F366777" w14:textId="27A62166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  <w:lang w:bidi="he-IL"/>
        </w:rPr>
      </w:pPr>
      <w:r w:rsidRPr="00EF7FF2">
        <w:rPr>
          <w:rFonts w:asciiTheme="minorHAnsi" w:eastAsia="Book Antiqua" w:hAnsiTheme="minorHAnsi" w:cstheme="minorHAnsi"/>
          <w:sz w:val="22"/>
          <w:lang w:bidi="he-IL"/>
        </w:rPr>
        <w:t>Lev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11:22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m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you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may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eat: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devastating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locus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cricket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,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grasshopper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  <w:lang w:bidi="he-IL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  <w:lang w:bidi="he-IL"/>
        </w:rPr>
        <w:t>kinds.</w:t>
      </w:r>
    </w:p>
    <w:p w14:paraId="652C29BA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6A49BB2E" w14:textId="637AFF21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b/>
          <w:sz w:val="22"/>
        </w:rPr>
        <w:t>m.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Hullin</w:t>
      </w:r>
      <w:r w:rsidR="00D46126" w:rsidRPr="00EF7FF2">
        <w:rPr>
          <w:rFonts w:asciiTheme="minorHAnsi" w:eastAsia="Book Antiqua" w:hAnsiTheme="minorHAnsi" w:cstheme="minorHAnsi"/>
          <w:b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b/>
          <w:sz w:val="22"/>
        </w:rPr>
        <w:t>3:7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mo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s: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ng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join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e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[Lev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11:21]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ng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lastRenderedPageBreak/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v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rea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r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od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ay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a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ocust.”</w:t>
      </w:r>
    </w:p>
    <w:p w14:paraId="299EC228" w14:textId="77777777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</w:p>
    <w:p w14:paraId="4A8B4854" w14:textId="48CAF508" w:rsidR="009773CD" w:rsidRPr="00EF7FF2" w:rsidRDefault="009773CD" w:rsidP="009773CD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volumino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age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u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s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r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for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nsequentl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sef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troduc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mage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ll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i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nistr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adic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lac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rtherm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bi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expec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y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ncip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hr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!”</w:t>
      </w:r>
      <w:r w:rsidRPr="00EF7FF2">
        <w:rPr>
          <w:rFonts w:asciiTheme="minorHAnsi" w:eastAsia="Book Antiqua" w:hAnsiTheme="minorHAnsi" w:cstheme="minorHAnsi"/>
          <w:sz w:val="22"/>
          <w:vertAlign w:val="superscript"/>
        </w:rPr>
        <w:footnoteReference w:id="40"/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gnor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i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il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prehe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incip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cy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ntion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bov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Ex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23:20–22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st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present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="005E61F0" w:rsidRPr="00EF7FF2">
        <w:rPr>
          <w:rFonts w:asciiTheme="minorHAnsi" w:eastAsia="Book Antiqua" w:hAnsiTheme="minorHAnsi" w:cstheme="minorHAnsi"/>
          <w:sz w:val="22"/>
        </w:rPr>
        <w:t>i.e.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g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u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ar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</w:t>
      </w:r>
      <w:r w:rsidRPr="00EF7FF2">
        <w:rPr>
          <w:rFonts w:asciiTheme="minorHAnsi" w:eastAsia="Book Antiqua" w:hAnsiTheme="minorHAnsi" w:cstheme="minorHAnsi"/>
          <w:smallCaps/>
          <w:sz w:val="22"/>
        </w:rPr>
        <w:t>ORD</w:t>
      </w:r>
      <w:r w:rsidRPr="00EF7FF2">
        <w:rPr>
          <w:rFonts w:asciiTheme="minorHAnsi" w:eastAsia="Book Antiqua" w:hAnsiTheme="minorHAnsi" w:cstheme="minorHAnsi"/>
          <w:sz w:val="22"/>
        </w:rPr>
        <w:t>’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s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e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de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ccomplis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ave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i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aven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er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postle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ne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an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post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er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apostles”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owever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ia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G-d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eca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senger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hola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in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al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?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ibl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ill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enger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k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o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gent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deity.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refo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e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e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qualif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sianic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ission.</w:t>
      </w:r>
    </w:p>
    <w:p w14:paraId="5C62A983" w14:textId="77777777" w:rsidR="009773CD" w:rsidRPr="00EF7FF2" w:rsidRDefault="009773CD" w:rsidP="009773CD">
      <w:pPr>
        <w:widowControl w:val="0"/>
        <w:pBdr>
          <w:bottom w:val="single" w:sz="12" w:space="1" w:color="365F91"/>
        </w:pBdr>
        <w:spacing w:before="320" w:after="80" w:line="240" w:lineRule="auto"/>
        <w:jc w:val="both"/>
        <w:outlineLvl w:val="2"/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</w:pPr>
      <w:r w:rsidRPr="00EF7FF2">
        <w:rPr>
          <w:rFonts w:asciiTheme="minorHAnsi" w:eastAsia="Times New Roman" w:hAnsiTheme="minorHAnsi" w:cstheme="minorHAnsi"/>
          <w:b/>
          <w:bCs/>
          <w:smallCaps/>
          <w:color w:val="0D0D0D"/>
          <w:sz w:val="24"/>
          <w:szCs w:val="24"/>
        </w:rPr>
        <w:t>Peroration</w:t>
      </w:r>
    </w:p>
    <w:p w14:paraId="419B1449" w14:textId="4C261892" w:rsidR="009773CD" w:rsidRPr="00EF7FF2" w:rsidRDefault="009773CD" w:rsidP="003E5DB2">
      <w:pPr>
        <w:widowControl w:val="0"/>
        <w:spacing w:after="0" w:line="240" w:lineRule="auto"/>
        <w:jc w:val="both"/>
        <w:rPr>
          <w:rFonts w:asciiTheme="minorHAnsi" w:eastAsia="Book Antiqua" w:hAnsiTheme="minorHAnsi" w:cstheme="minorHAnsi"/>
          <w:sz w:val="22"/>
        </w:rPr>
      </w:pP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wilderness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nfol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criptur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ition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os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legat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d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om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par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ek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receiv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orah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kewise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ass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’n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isra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u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ransformatio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rd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inai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ter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ci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nvironment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ic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no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desert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(wilderness)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en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atho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elucid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sen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en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eshat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ophe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lderness,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peak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oming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chang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lread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nounc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a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“Mesorah”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i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a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.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ochana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ille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Yeshua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e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preoccupie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it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alkhut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hamay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–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overnanc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of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G-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roug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Bat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in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n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Hakhamim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ho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would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us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Mesorah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as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th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undamental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structure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for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daily</w:t>
      </w:r>
      <w:r w:rsidR="00D46126" w:rsidRPr="00EF7FF2">
        <w:rPr>
          <w:rFonts w:asciiTheme="minorHAnsi" w:eastAsia="Book Antiqua" w:hAnsiTheme="minorHAnsi" w:cstheme="minorHAnsi"/>
          <w:sz w:val="22"/>
        </w:rPr>
        <w:t xml:space="preserve"> </w:t>
      </w:r>
      <w:r w:rsidRPr="00EF7FF2">
        <w:rPr>
          <w:rFonts w:asciiTheme="minorHAnsi" w:eastAsia="Book Antiqua" w:hAnsiTheme="minorHAnsi" w:cstheme="minorHAnsi"/>
          <w:sz w:val="22"/>
        </w:rPr>
        <w:t>life.</w:t>
      </w:r>
    </w:p>
    <w:p w14:paraId="707A2778" w14:textId="6F6C2948" w:rsidR="007E2B3A" w:rsidRPr="006100A5" w:rsidRDefault="007E2B3A" w:rsidP="003E5DB2">
      <w:pPr>
        <w:pBdr>
          <w:bottom w:val="double" w:sz="4" w:space="1" w:color="auto"/>
        </w:pBdr>
        <w:spacing w:before="40" w:after="0" w:line="240" w:lineRule="auto"/>
        <w:jc w:val="center"/>
        <w:outlineLvl w:val="2"/>
        <w:rPr>
          <w:rFonts w:ascii="Cambria" w:eastAsiaTheme="majorEastAsia" w:hAnsi="Cambria" w:cs="Times New Roman"/>
          <w:b/>
          <w:sz w:val="28"/>
          <w:szCs w:val="28"/>
          <w:lang w:bidi="he-IL"/>
        </w:rPr>
      </w:pPr>
    </w:p>
    <w:p w14:paraId="6D778D5F" w14:textId="77777777" w:rsidR="003E5DB2" w:rsidRPr="009773CD" w:rsidRDefault="003E5DB2" w:rsidP="003E5DB2">
      <w:pPr>
        <w:spacing w:after="0" w:line="240" w:lineRule="auto"/>
        <w:rPr>
          <w:rFonts w:ascii="Calibri" w:eastAsia="Calibri" w:hAnsi="Calibri" w:cs="Arial"/>
          <w:sz w:val="22"/>
          <w:lang w:bidi="he-IL"/>
        </w:rPr>
      </w:pPr>
    </w:p>
    <w:p w14:paraId="77E42050" w14:textId="77777777" w:rsidR="003E5DB2" w:rsidRPr="006100A5" w:rsidRDefault="003E5DB2" w:rsidP="003E5DB2">
      <w:pPr>
        <w:jc w:val="center"/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bookmarkStart w:id="4" w:name="_Hlk77651036"/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Some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Questions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Ponder:</w:t>
      </w:r>
    </w:p>
    <w:p w14:paraId="05B887B0" w14:textId="77777777" w:rsidR="003E5DB2" w:rsidRPr="006100A5" w:rsidRDefault="003E5DB2" w:rsidP="003E5DB2">
      <w:pPr>
        <w:numPr>
          <w:ilvl w:val="0"/>
          <w:numId w:val="1"/>
        </w:numPr>
        <w:spacing w:after="0" w:line="240" w:lineRule="auto"/>
        <w:jc w:val="both"/>
        <w:rPr>
          <w:rFonts w:ascii="Cambria" w:eastAsia="Book Antiqua" w:hAnsi="Cambria" w:cs="Times New Roman"/>
          <w:sz w:val="22"/>
          <w:lang w:bidi="he-IL"/>
        </w:rPr>
      </w:pPr>
      <w:r w:rsidRPr="006100A5">
        <w:rPr>
          <w:rFonts w:ascii="Cambria" w:eastAsia="Book Antiqua" w:hAnsi="Cambria" w:cs="Times New Roman"/>
          <w:sz w:val="22"/>
          <w:lang w:bidi="he-IL"/>
        </w:rPr>
        <w:t>From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ing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eek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hich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rticula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vers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ssag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caugh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ttentio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ire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hear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magination?</w:t>
      </w:r>
    </w:p>
    <w:p w14:paraId="133A30B3" w14:textId="77777777" w:rsidR="003E5DB2" w:rsidRPr="006100A5" w:rsidRDefault="003E5DB2" w:rsidP="003E5DB2">
      <w:pPr>
        <w:numPr>
          <w:ilvl w:val="0"/>
          <w:numId w:val="1"/>
        </w:numPr>
        <w:pBdr>
          <w:bottom w:val="double" w:sz="6" w:space="1" w:color="auto"/>
        </w:pBdr>
        <w:spacing w:after="0" w:line="240" w:lineRule="auto"/>
        <w:jc w:val="both"/>
        <w:rPr>
          <w:rFonts w:ascii="Cambria" w:eastAsia="Book Antiqua" w:hAnsi="Cambria" w:cs="Times New Roman"/>
          <w:b/>
          <w:sz w:val="22"/>
          <w:lang w:bidi="he-IL"/>
        </w:rPr>
      </w:pPr>
      <w:r w:rsidRPr="006100A5">
        <w:rPr>
          <w:rFonts w:ascii="Cambria" w:eastAsia="Book Antiqua" w:hAnsi="Cambria" w:cs="Times New Roman"/>
          <w:sz w:val="22"/>
          <w:lang w:bidi="he-IL"/>
        </w:rPr>
        <w:t>I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you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pinion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nd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aking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nto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consideration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of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bov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ing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Sabbath,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ha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rophetic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messag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(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idea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at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encapsulate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all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Scripture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passage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read)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for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this</w:t>
      </w:r>
      <w:r w:rsidRPr="00D46126">
        <w:rPr>
          <w:rFonts w:ascii="Calibri" w:eastAsia="Book Antiqua" w:hAnsi="Calibri" w:cs="Times New Roman"/>
          <w:sz w:val="22"/>
          <w:lang w:bidi="he-IL"/>
        </w:rPr>
        <w:t xml:space="preserve"> </w:t>
      </w:r>
      <w:r w:rsidRPr="006100A5">
        <w:rPr>
          <w:rFonts w:ascii="Cambria" w:eastAsia="Book Antiqua" w:hAnsi="Cambria" w:cs="Times New Roman"/>
          <w:sz w:val="22"/>
          <w:lang w:bidi="he-IL"/>
        </w:rPr>
        <w:t>week</w:t>
      </w:r>
    </w:p>
    <w:p w14:paraId="3A6AFAA0" w14:textId="77777777" w:rsidR="003E5DB2" w:rsidRPr="00684C00" w:rsidRDefault="003E5DB2" w:rsidP="003E5DB2">
      <w:pPr>
        <w:pBdr>
          <w:bottom w:val="double" w:sz="6" w:space="1" w:color="auto"/>
        </w:pBdr>
        <w:spacing w:after="0" w:line="240" w:lineRule="auto"/>
        <w:jc w:val="both"/>
        <w:rPr>
          <w:rFonts w:ascii="Calibri" w:eastAsia="Book Antiqua" w:hAnsi="Calibri" w:cs="Times New Roman"/>
          <w:b/>
          <w:sz w:val="22"/>
          <w:lang w:bidi="he-IL"/>
        </w:rPr>
      </w:pPr>
      <w:bookmarkStart w:id="5" w:name="_Hlk77651115"/>
    </w:p>
    <w:bookmarkEnd w:id="4"/>
    <w:p w14:paraId="7304D89B" w14:textId="77777777" w:rsidR="00F32CF5" w:rsidRDefault="00F32CF5">
      <w:pPr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r>
        <w:rPr>
          <w:rFonts w:ascii="Cambria" w:eastAsia="Book Antiqua" w:hAnsi="Cambria" w:cs="Times New Roman"/>
          <w:b/>
          <w:sz w:val="28"/>
          <w:szCs w:val="28"/>
          <w:lang w:val="en-AU" w:bidi="he-IL"/>
        </w:rPr>
        <w:br w:type="page"/>
      </w:r>
    </w:p>
    <w:p w14:paraId="4C2D1525" w14:textId="7281A787" w:rsidR="003E5DB2" w:rsidRPr="006100A5" w:rsidRDefault="003E5DB2" w:rsidP="003E5DB2">
      <w:pPr>
        <w:spacing w:before="40" w:after="0" w:line="240" w:lineRule="auto"/>
        <w:jc w:val="center"/>
        <w:outlineLvl w:val="2"/>
        <w:rPr>
          <w:rFonts w:ascii="Cambria" w:eastAsia="Book Antiqua" w:hAnsi="Cambria" w:cs="Times New Roman"/>
          <w:b/>
          <w:sz w:val="28"/>
          <w:szCs w:val="28"/>
          <w:lang w:val="en-AU" w:bidi="he-IL"/>
        </w:rPr>
      </w:pP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lastRenderedPageBreak/>
        <w:t>Blessing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After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Torah</w:t>
      </w:r>
      <w:r w:rsidRPr="00D46126">
        <w:rPr>
          <w:rFonts w:ascii="Calibri" w:eastAsia="Book Antiqua" w:hAnsi="Calibri" w:cs="Times New Roman"/>
          <w:b/>
          <w:sz w:val="28"/>
          <w:szCs w:val="28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sz w:val="28"/>
          <w:szCs w:val="28"/>
          <w:lang w:val="en-AU" w:bidi="he-IL"/>
        </w:rPr>
        <w:t>Study</w:t>
      </w:r>
    </w:p>
    <w:p w14:paraId="78910F45" w14:textId="77777777" w:rsidR="003E5DB2" w:rsidRPr="00684C00" w:rsidRDefault="003E5DB2" w:rsidP="003E5DB2">
      <w:pPr>
        <w:spacing w:after="0" w:line="240" w:lineRule="auto"/>
        <w:jc w:val="center"/>
        <w:rPr>
          <w:rFonts w:ascii="Calibri" w:eastAsia="Book Antiqua" w:hAnsi="Calibri" w:cs="Times New Roman"/>
          <w:b/>
          <w:bCs/>
          <w:sz w:val="22"/>
          <w:lang w:val="en-AU" w:bidi="he-IL"/>
        </w:rPr>
      </w:pPr>
    </w:p>
    <w:p w14:paraId="7003BA4E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arú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tá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donai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lohén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lé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Olám,</w:t>
      </w:r>
    </w:p>
    <w:p w14:paraId="5A0F466F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shé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atá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Lán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rát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mét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V'Chayéi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lá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atá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'Tochénu.</w:t>
      </w:r>
    </w:p>
    <w:p w14:paraId="170DF328" w14:textId="668C72A5" w:rsidR="003E5DB2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arúc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tá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donái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oté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Toráh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</w:t>
      </w:r>
    </w:p>
    <w:p w14:paraId="35171622" w14:textId="77777777" w:rsidR="00F32CF5" w:rsidRPr="006100A5" w:rsidRDefault="00F32CF5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</w:p>
    <w:p w14:paraId="0D360F6A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sse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-She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OD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K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niverse,</w:t>
      </w:r>
    </w:p>
    <w:p w14:paraId="6DFA0CBA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h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ive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each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ruth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mplanting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i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ternal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life.</w:t>
      </w:r>
    </w:p>
    <w:p w14:paraId="2CC736C1" w14:textId="77777777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sse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a-Shem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ive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rah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</w:t>
      </w:r>
    </w:p>
    <w:p w14:paraId="1C2F884B" w14:textId="77777777" w:rsidR="00F32CF5" w:rsidRDefault="003E5DB2" w:rsidP="003E5DB2">
      <w:pPr>
        <w:spacing w:after="0" w:line="240" w:lineRule="auto"/>
        <w:jc w:val="center"/>
        <w:rPr>
          <w:rFonts w:ascii="Calibri" w:eastAsia="Book Antiqua" w:hAnsi="Calibri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“Now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un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im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h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bl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preserv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o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faultless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spotless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</w:p>
    <w:p w14:paraId="718C5543" w14:textId="7F3E82DE" w:rsidR="003E5DB2" w:rsidRPr="006100A5" w:rsidRDefault="003E5DB2" w:rsidP="003E5DB2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o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establis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ou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out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lemish,</w:t>
      </w:r>
    </w:p>
    <w:p w14:paraId="2FAFF2A9" w14:textId="77777777" w:rsidR="003E5DB2" w:rsidRPr="006100A5" w:rsidRDefault="003E5DB2" w:rsidP="003E5DB2">
      <w:pPr>
        <w:pBdr>
          <w:bottom w:val="double" w:sz="6" w:space="1" w:color="auto"/>
        </w:pBd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22"/>
          <w:lang w:val="en-AU" w:bidi="he-IL"/>
        </w:rPr>
      </w:pP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efor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i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jest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wit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jo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[namely,]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nly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n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GOD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Delivere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y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ans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f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Yeshua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th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essia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our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ste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e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praise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dominion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honor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majesty,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both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now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nd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in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ll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ges.</w:t>
      </w:r>
      <w:r w:rsidRPr="00D46126">
        <w:rPr>
          <w:rFonts w:ascii="Calibri" w:eastAsia="Book Antiqua" w:hAnsi="Calibri" w:cs="Times New Roman"/>
          <w:b/>
          <w:bCs/>
          <w:sz w:val="22"/>
          <w:lang w:val="en-AU" w:bidi="he-IL"/>
        </w:rPr>
        <w:t xml:space="preserve"> </w:t>
      </w:r>
      <w:r w:rsidRPr="006100A5">
        <w:rPr>
          <w:rFonts w:ascii="Cambria" w:eastAsia="Book Antiqua" w:hAnsi="Cambria" w:cs="Times New Roman"/>
          <w:b/>
          <w:bCs/>
          <w:sz w:val="22"/>
          <w:lang w:val="en-AU" w:bidi="he-IL"/>
        </w:rPr>
        <w:t>Amen!”</w:t>
      </w:r>
    </w:p>
    <w:bookmarkEnd w:id="5"/>
    <w:p w14:paraId="6D49212E" w14:textId="77777777" w:rsidR="00F32CF5" w:rsidRPr="00F32CF5" w:rsidRDefault="00F32CF5" w:rsidP="00F32CF5">
      <w:pPr>
        <w:spacing w:after="0" w:line="240" w:lineRule="auto"/>
        <w:jc w:val="center"/>
        <w:rPr>
          <w:rFonts w:ascii="Cambria" w:eastAsia="Book Antiqua" w:hAnsi="Cambria" w:cs="Times New Roman"/>
          <w:b/>
          <w:bCs/>
          <w:sz w:val="16"/>
          <w:szCs w:val="16"/>
          <w:lang w:bidi="he-IL"/>
        </w:rPr>
      </w:pPr>
    </w:p>
    <w:p w14:paraId="69BDBD6B" w14:textId="255FF510" w:rsidR="005C4671" w:rsidRPr="00365C03" w:rsidRDefault="005C4671" w:rsidP="00F32CF5">
      <w:pPr>
        <w:spacing w:after="0" w:line="240" w:lineRule="auto"/>
        <w:jc w:val="center"/>
        <w:rPr>
          <w:rFonts w:ascii="Cambria" w:eastAsia="Book Antiqua" w:hAnsi="Cambria" w:cstheme="minorHAnsi"/>
          <w:b/>
          <w:bCs/>
          <w:sz w:val="28"/>
          <w:lang w:bidi="he-IL"/>
        </w:rPr>
      </w:pPr>
      <w:r w:rsidRPr="00365C03">
        <w:rPr>
          <w:rFonts w:ascii="Cambria" w:eastAsia="Book Antiqua" w:hAnsi="Cambria" w:cstheme="minorHAnsi"/>
          <w:b/>
          <w:bCs/>
          <w:sz w:val="28"/>
          <w:lang w:bidi="he-IL"/>
        </w:rPr>
        <w:t>Upcoming Fest</w:t>
      </w:r>
      <w:r w:rsidR="00F32CF5" w:rsidRPr="00365C03">
        <w:rPr>
          <w:rFonts w:ascii="Cambria" w:eastAsia="Book Antiqua" w:hAnsi="Cambria" w:cstheme="minorHAnsi"/>
          <w:b/>
          <w:bCs/>
          <w:sz w:val="28"/>
          <w:lang w:bidi="he-IL"/>
        </w:rPr>
        <w:t>ival</w:t>
      </w:r>
      <w:r w:rsidRPr="00365C03">
        <w:rPr>
          <w:rFonts w:ascii="Cambria" w:eastAsia="Book Antiqua" w:hAnsi="Cambria" w:cstheme="minorHAnsi"/>
          <w:b/>
          <w:bCs/>
          <w:sz w:val="28"/>
          <w:lang w:bidi="he-IL"/>
        </w:rPr>
        <w:t>: Yom HaKippurim</w:t>
      </w:r>
    </w:p>
    <w:p w14:paraId="2F1895D4" w14:textId="77777777" w:rsidR="005C4671" w:rsidRPr="00365C03" w:rsidRDefault="005C4671" w:rsidP="00F32CF5">
      <w:pPr>
        <w:spacing w:after="0" w:line="240" w:lineRule="auto"/>
        <w:jc w:val="center"/>
        <w:rPr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>Tishri 10, 5783</w:t>
      </w:r>
    </w:p>
    <w:p w14:paraId="5D38A554" w14:textId="77777777" w:rsidR="005C4671" w:rsidRPr="00365C03" w:rsidRDefault="005C4671" w:rsidP="00F32CF5">
      <w:pPr>
        <w:spacing w:after="0" w:line="240" w:lineRule="auto"/>
        <w:jc w:val="center"/>
        <w:rPr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>Evening of October 4</w:t>
      </w:r>
      <w:r w:rsidRPr="00365C03">
        <w:rPr>
          <w:rFonts w:asciiTheme="minorHAnsi" w:eastAsia="Book Antiqua" w:hAnsiTheme="minorHAnsi" w:cstheme="minorHAnsi"/>
          <w:sz w:val="28"/>
          <w:vertAlign w:val="superscript"/>
          <w:lang w:bidi="he-IL"/>
        </w:rPr>
        <w:t>th</w:t>
      </w:r>
      <w:r w:rsidRPr="00365C03">
        <w:rPr>
          <w:rFonts w:asciiTheme="minorHAnsi" w:eastAsia="Book Antiqua" w:hAnsiTheme="minorHAnsi" w:cstheme="minorHAnsi"/>
          <w:sz w:val="28"/>
          <w:lang w:bidi="he-IL"/>
        </w:rPr>
        <w:t xml:space="preserve"> through the Evening of October 5, 2022</w:t>
      </w:r>
    </w:p>
    <w:p w14:paraId="0BFD1909" w14:textId="0764D36B" w:rsidR="003E5DB2" w:rsidRPr="00365C03" w:rsidRDefault="005C4671" w:rsidP="00F32CF5">
      <w:pPr>
        <w:pBdr>
          <w:bottom w:val="double" w:sz="4" w:space="1" w:color="auto"/>
        </w:pBdr>
        <w:spacing w:after="0" w:line="240" w:lineRule="auto"/>
        <w:jc w:val="center"/>
        <w:rPr>
          <w:rStyle w:val="Hyperlink"/>
          <w:rFonts w:asciiTheme="minorHAnsi" w:eastAsia="Book Antiqua" w:hAnsiTheme="minorHAnsi" w:cstheme="minorHAnsi"/>
          <w:sz w:val="28"/>
          <w:lang w:bidi="he-IL"/>
        </w:rPr>
      </w:pPr>
      <w:r w:rsidRPr="00365C03">
        <w:rPr>
          <w:rFonts w:asciiTheme="minorHAnsi" w:eastAsia="Book Antiqua" w:hAnsiTheme="minorHAnsi" w:cstheme="minorHAnsi"/>
          <w:sz w:val="28"/>
          <w:lang w:bidi="he-IL"/>
        </w:rPr>
        <w:t xml:space="preserve">For further information see: </w:t>
      </w:r>
      <w:hyperlink r:id="rId15" w:history="1">
        <w:r w:rsidRPr="00365C03">
          <w:rPr>
            <w:rStyle w:val="Hyperlink"/>
            <w:rFonts w:asciiTheme="minorHAnsi" w:eastAsia="Book Antiqua" w:hAnsiTheme="minorHAnsi" w:cstheme="minorHAnsi"/>
            <w:sz w:val="28"/>
            <w:lang w:bidi="he-IL"/>
          </w:rPr>
          <w:t>https://www.betemunah.org/kippur.html</w:t>
        </w:r>
      </w:hyperlink>
    </w:p>
    <w:p w14:paraId="420F6BD0" w14:textId="77777777" w:rsidR="00F32CF5" w:rsidRPr="00F32CF5" w:rsidRDefault="00F32CF5" w:rsidP="00F32CF5">
      <w:pPr>
        <w:pBdr>
          <w:bottom w:val="double" w:sz="4" w:space="1" w:color="auto"/>
        </w:pBdr>
        <w:spacing w:after="0" w:line="240" w:lineRule="auto"/>
        <w:jc w:val="center"/>
        <w:rPr>
          <w:rStyle w:val="Hyperlink"/>
          <w:rFonts w:ascii="Cambria" w:eastAsia="Book Antiqua" w:hAnsi="Cambria" w:cs="Times New Roman"/>
          <w:sz w:val="16"/>
          <w:szCs w:val="16"/>
          <w:lang w:bidi="he-IL"/>
        </w:rPr>
      </w:pPr>
    </w:p>
    <w:p w14:paraId="51A9F785" w14:textId="77777777" w:rsidR="00C61728" w:rsidRDefault="00C61728" w:rsidP="00F32CF5">
      <w:pPr>
        <w:spacing w:after="0" w:line="240" w:lineRule="auto"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</w:p>
    <w:p w14:paraId="36796734" w14:textId="2E666C21" w:rsidR="00C61728" w:rsidRDefault="00C61728" w:rsidP="00F32CF5">
      <w:pPr>
        <w:spacing w:after="0" w:line="240" w:lineRule="auto"/>
        <w:jc w:val="center"/>
        <w:outlineLvl w:val="2"/>
        <w:rPr>
          <w:rFonts w:ascii="Cambria" w:hAnsi="Cambria" w:cs="Calibri"/>
          <w:b/>
          <w:bCs/>
          <w:color w:val="000000"/>
          <w:sz w:val="28"/>
          <w:szCs w:val="28"/>
        </w:rPr>
      </w:pPr>
      <w:r>
        <w:rPr>
          <w:rFonts w:ascii="Cambria" w:hAnsi="Cambria" w:cs="Calibri"/>
          <w:b/>
          <w:bCs/>
          <w:color w:val="000000"/>
          <w:sz w:val="28"/>
          <w:szCs w:val="28"/>
        </w:rPr>
        <w:t xml:space="preserve"> Next Shabbat: “</w:t>
      </w:r>
      <w:r>
        <w:rPr>
          <w:rFonts w:ascii="Cambria" w:hAnsi="Cambria" w:cs="Calibri"/>
          <w:b/>
          <w:bCs/>
          <w:color w:val="000000"/>
          <w:sz w:val="28"/>
          <w:szCs w:val="28"/>
          <w:lang w:val="en-AU"/>
        </w:rPr>
        <w:t>Hen HaAdam</w:t>
      </w:r>
      <w:r>
        <w:rPr>
          <w:rFonts w:ascii="Cambria" w:hAnsi="Cambria" w:cs="Calibri"/>
          <w:b/>
          <w:bCs/>
          <w:color w:val="000000"/>
          <w:sz w:val="28"/>
          <w:szCs w:val="28"/>
        </w:rPr>
        <w:t>” – “</w:t>
      </w:r>
      <w:r>
        <w:rPr>
          <w:rFonts w:ascii="Cambria" w:hAnsi="Cambria" w:cs="Calibri"/>
          <w:b/>
          <w:bCs/>
          <w:color w:val="000000"/>
          <w:sz w:val="28"/>
          <w:szCs w:val="28"/>
          <w:lang w:val="en-AU"/>
        </w:rPr>
        <w:t>Behold the man</w:t>
      </w:r>
      <w:r>
        <w:rPr>
          <w:rFonts w:ascii="Cambria" w:hAnsi="Cambria" w:cs="Calibri"/>
          <w:b/>
          <w:bCs/>
          <w:color w:val="000000"/>
          <w:sz w:val="28"/>
          <w:szCs w:val="28"/>
        </w:rPr>
        <w:t>”</w:t>
      </w:r>
    </w:p>
    <w:p w14:paraId="2A4EFFA9" w14:textId="33B2CFC9" w:rsidR="00C61728" w:rsidRPr="00F32CF5" w:rsidRDefault="00C61728" w:rsidP="00F32CF5">
      <w:pPr>
        <w:spacing w:after="0" w:line="240" w:lineRule="auto"/>
        <w:jc w:val="center"/>
        <w:outlineLvl w:val="2"/>
        <w:rPr>
          <w:rFonts w:ascii="Cambria" w:hAnsi="Cambria" w:cs="Calibri"/>
          <w:b/>
          <w:bCs/>
          <w:color w:val="000000"/>
          <w:sz w:val="16"/>
          <w:szCs w:val="16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40"/>
        <w:gridCol w:w="3133"/>
        <w:gridCol w:w="2870"/>
      </w:tblGrid>
      <w:tr w:rsidR="00C61728" w:rsidRPr="00C61728" w14:paraId="13A513BA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D34243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Shabba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A1ECB6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Torah Reading: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03035E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4"/>
                <w:szCs w:val="24"/>
                <w:lang w:val="en-AU" w:bidi="he-IL"/>
              </w:rPr>
              <w:t>Weekday Torah Reading:</w:t>
            </w:r>
          </w:p>
        </w:tc>
      </w:tr>
      <w:tr w:rsidR="00C61728" w:rsidRPr="00C61728" w14:paraId="0CCDD322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F29399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8"/>
                <w:szCs w:val="28"/>
                <w:rtl/>
                <w:lang w:bidi="he-IL"/>
              </w:rPr>
              <w:t>הֵן הָאָדָ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1523E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4"/>
                <w:szCs w:val="24"/>
                <w:lang w:val="en-AU" w:bidi="he-I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104902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4"/>
                <w:szCs w:val="24"/>
                <w:lang w:val="en-AU" w:bidi="he-IL"/>
              </w:rPr>
              <w:t> </w:t>
            </w:r>
          </w:p>
        </w:tc>
      </w:tr>
      <w:tr w:rsidR="00C61728" w:rsidRPr="00C61728" w14:paraId="55ED3A1C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296723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“Hen HaAdam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6694D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3:22-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69B262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5:1-3</w:t>
            </w:r>
          </w:p>
        </w:tc>
      </w:tr>
      <w:tr w:rsidR="00C61728" w:rsidRPr="00C61728" w14:paraId="37BCD30B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DB3338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n-AU" w:bidi="he-IL"/>
              </w:rPr>
              <w:t>“Behold the man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48A629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4:1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1B6349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5:3-5</w:t>
            </w:r>
          </w:p>
        </w:tc>
      </w:tr>
      <w:tr w:rsidR="00C61728" w:rsidRPr="00C61728" w14:paraId="2900B9E4" w14:textId="77777777" w:rsidTr="00045384">
        <w:trPr>
          <w:trHeight w:val="25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91992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b/>
                <w:bCs/>
                <w:sz w:val="22"/>
                <w:lang w:val="es-ES_tradnl" w:bidi="he-IL"/>
              </w:rPr>
              <w:t>“He aquí, el hombre”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56E84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4:4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1AD241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5:6-8</w:t>
            </w:r>
          </w:p>
        </w:tc>
      </w:tr>
      <w:tr w:rsidR="00C61728" w:rsidRPr="00C61728" w14:paraId="1185D793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83519" w14:textId="7415CB4C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B’resheet (Gen</w:t>
            </w:r>
            <w:r w:rsidR="00721CA5">
              <w:rPr>
                <w:rFonts w:eastAsia="Times New Roman" w:cs="Times New Roman"/>
                <w:sz w:val="22"/>
                <w:lang w:val="en-AU" w:bidi="he-IL"/>
              </w:rPr>
              <w:t>esis</w:t>
            </w:r>
            <w:r w:rsidRPr="00C61728">
              <w:rPr>
                <w:rFonts w:eastAsia="Times New Roman" w:cs="Times New Roman"/>
                <w:sz w:val="22"/>
                <w:lang w:val="en-AU" w:bidi="he-IL"/>
              </w:rPr>
              <w:t>) 3:22 – 4: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49CEAF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4 – B’resheet 4:8-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8AD7CE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  <w:tr w:rsidR="00C61728" w:rsidRPr="00C61728" w14:paraId="238C7920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ABDECB" w14:textId="5670EF61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Ashlamatah: Ezek</w:t>
            </w:r>
            <w:r w:rsidR="000E6133">
              <w:rPr>
                <w:rFonts w:eastAsia="Times New Roman" w:cs="Times New Roman"/>
                <w:sz w:val="22"/>
                <w:lang w:val="en-AU" w:bidi="he-IL"/>
              </w:rPr>
              <w:t>iel</w:t>
            </w: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 28:13-19 + 24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8EFB06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5 – B’resheet 4:16-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0D085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  <w:tr w:rsidR="00C61728" w:rsidRPr="00C61728" w14:paraId="5E1ED9FD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0F8F60" w14:textId="59E0B728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FC2C0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6 – B’resheet 4:19-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32777D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1 – B’resheet 5:1-3</w:t>
            </w:r>
          </w:p>
        </w:tc>
      </w:tr>
      <w:tr w:rsidR="00C61728" w:rsidRPr="00C61728" w14:paraId="62F370EA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9DA81C" w14:textId="5811A822" w:rsidR="00C61728" w:rsidRPr="00C61728" w:rsidRDefault="00721CA5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>
              <w:rPr>
                <w:rFonts w:eastAsia="Times New Roman" w:cs="Times New Roman"/>
                <w:sz w:val="22"/>
                <w:lang w:val="en-AU" w:bidi="he-IL"/>
              </w:rPr>
              <w:t>Tehillim (</w:t>
            </w:r>
            <w:r w:rsidR="00C61728" w:rsidRPr="00C61728">
              <w:rPr>
                <w:rFonts w:eastAsia="Times New Roman" w:cs="Times New Roman"/>
                <w:sz w:val="22"/>
                <w:lang w:val="en-AU" w:bidi="he-IL"/>
              </w:rPr>
              <w:t>Psalms</w:t>
            </w:r>
            <w:r>
              <w:rPr>
                <w:rFonts w:eastAsia="Times New Roman" w:cs="Times New Roman"/>
                <w:sz w:val="22"/>
                <w:lang w:val="en-AU" w:bidi="he-IL"/>
              </w:rPr>
              <w:t>)</w:t>
            </w:r>
            <w:r w:rsidR="00C61728" w:rsidRPr="00C61728">
              <w:rPr>
                <w:rFonts w:eastAsia="Times New Roman" w:cs="Times New Roman"/>
                <w:sz w:val="22"/>
                <w:lang w:val="en-AU" w:bidi="he-IL"/>
              </w:rPr>
              <w:t xml:space="preserve"> 3:1-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4714E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7 – B’resheet 4:23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FA0737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2 – B’resheet 5:3-5</w:t>
            </w:r>
          </w:p>
        </w:tc>
      </w:tr>
      <w:tr w:rsidR="00C61728" w:rsidRPr="00C61728" w14:paraId="248E6E65" w14:textId="77777777" w:rsidTr="00045384">
        <w:trPr>
          <w:trHeight w:val="287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FBA18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2F294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   Maftir – B’resheet 4:23-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0D2AA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Reader 3 – B’resheet 5:6-8</w:t>
            </w:r>
          </w:p>
        </w:tc>
      </w:tr>
      <w:tr w:rsidR="00C61728" w:rsidRPr="00C61728" w14:paraId="053BBAC1" w14:textId="77777777" w:rsidTr="00045384"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2DD9BC" w14:textId="77777777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N.C.: Mark 1:7-8</w:t>
            </w:r>
          </w:p>
          <w:p w14:paraId="0506A7E4" w14:textId="4037A20B" w:rsidR="00C61728" w:rsidRPr="00C61728" w:rsidRDefault="00C61728" w:rsidP="00C61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Luke 3:15-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6377D8" w14:textId="77777777" w:rsidR="00C61728" w:rsidRPr="00C61728" w:rsidRDefault="00C61728" w:rsidP="00C61728">
            <w:pPr>
              <w:spacing w:after="0" w:line="253" w:lineRule="atLeast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              Ezek. 28:13-19 + 24-26</w:t>
            </w:r>
            <w:r w:rsidRPr="00C61728">
              <w:rPr>
                <w:rFonts w:eastAsia="Times New Roman" w:cs="Times New Roman"/>
                <w:sz w:val="22"/>
                <w:cs/>
                <w:lang w:bidi="he-IL"/>
              </w:rPr>
              <w:t>‎</w:t>
            </w:r>
          </w:p>
          <w:p w14:paraId="61F98524" w14:textId="1CDF5E76" w:rsidR="00C61728" w:rsidRPr="00C61728" w:rsidRDefault="00C61728" w:rsidP="00C61728">
            <w:pPr>
              <w:spacing w:after="0" w:line="253" w:lineRule="atLeast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 xml:space="preserve">                    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7590AB" w14:textId="77777777" w:rsidR="00C61728" w:rsidRPr="00C61728" w:rsidRDefault="00C61728" w:rsidP="00C61728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2"/>
                <w:lang w:bidi="he-IL"/>
              </w:rPr>
            </w:pPr>
            <w:r w:rsidRPr="00C61728">
              <w:rPr>
                <w:rFonts w:eastAsia="Times New Roman" w:cs="Times New Roman"/>
                <w:sz w:val="22"/>
                <w:lang w:val="en-AU" w:bidi="he-IL"/>
              </w:rPr>
              <w:t> </w:t>
            </w:r>
          </w:p>
        </w:tc>
      </w:tr>
    </w:tbl>
    <w:p w14:paraId="6DDA203E" w14:textId="77777777" w:rsidR="00C61728" w:rsidRPr="00F32CF5" w:rsidRDefault="00C61728" w:rsidP="00C61728">
      <w:pPr>
        <w:pBdr>
          <w:bottom w:val="double" w:sz="4" w:space="1" w:color="auto"/>
        </w:pBdr>
        <w:spacing w:before="40" w:after="0" w:line="240" w:lineRule="auto"/>
        <w:jc w:val="center"/>
        <w:outlineLvl w:val="2"/>
        <w:rPr>
          <w:rFonts w:asciiTheme="minorHAnsi" w:eastAsiaTheme="majorEastAsia" w:hAnsiTheme="minorHAnsi" w:cstheme="minorHAnsi"/>
          <w:b/>
          <w:sz w:val="16"/>
          <w:szCs w:val="16"/>
          <w:lang w:val="en-AU" w:bidi="he-IL"/>
        </w:rPr>
      </w:pPr>
    </w:p>
    <w:p w14:paraId="19491065" w14:textId="00898329" w:rsidR="007E2B3A" w:rsidRPr="00684C00" w:rsidRDefault="007E2B3A" w:rsidP="00254119">
      <w:pPr>
        <w:spacing w:before="40" w:after="0" w:line="240" w:lineRule="auto"/>
        <w:jc w:val="center"/>
        <w:outlineLvl w:val="2"/>
        <w:rPr>
          <w:rFonts w:ascii="Algerian" w:eastAsiaTheme="majorEastAsia" w:hAnsi="Algerian" w:cstheme="majorBidi"/>
          <w:b/>
          <w:sz w:val="28"/>
          <w:szCs w:val="28"/>
          <w:lang w:val="en-AU" w:bidi="he-IL"/>
        </w:rPr>
      </w:pPr>
      <w:r w:rsidRPr="00684C00">
        <w:rPr>
          <w:rFonts w:ascii="Algerian" w:eastAsiaTheme="majorEastAsia" w:hAnsi="Algerian" w:cstheme="majorBidi"/>
          <w:b/>
          <w:noProof/>
          <w:sz w:val="28"/>
          <w:szCs w:val="28"/>
          <w:lang w:val="en-AU" w:bidi="he-IL"/>
        </w:rPr>
        <w:drawing>
          <wp:inline distT="0" distB="0" distL="0" distR="0" wp14:anchorId="5AF23DA3" wp14:editId="1A336CAF">
            <wp:extent cx="1513840" cy="551180"/>
            <wp:effectExtent l="0" t="0" r="0" b="127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55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EF1B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</w:p>
    <w:p w14:paraId="2AECB0F5" w14:textId="1F7AA530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Hakham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Dr.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Yosef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sz w:val="24"/>
          <w:szCs w:val="24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sz w:val="24"/>
          <w:szCs w:val="24"/>
          <w:lang w:bidi="he-IL"/>
        </w:rPr>
        <w:t>Haggai</w:t>
      </w:r>
    </w:p>
    <w:p w14:paraId="554D83EA" w14:textId="1551A0D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val="en-AU"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Rabbi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Dr.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Hillel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val="en-AU"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val="en-AU" w:bidi="he-IL"/>
        </w:rPr>
        <w:t>David</w:t>
      </w:r>
    </w:p>
    <w:p w14:paraId="19CA8AD7" w14:textId="71487F0E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Rabbi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Dr.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liyahu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</w:p>
    <w:p w14:paraId="0A3D23FD" w14:textId="77777777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</w:p>
    <w:p w14:paraId="669A5821" w14:textId="663EE95C" w:rsidR="007E2B3A" w:rsidRPr="006100A5" w:rsidRDefault="007E2B3A" w:rsidP="00254119">
      <w:pPr>
        <w:spacing w:after="0" w:line="240" w:lineRule="auto"/>
        <w:jc w:val="center"/>
        <w:rPr>
          <w:rFonts w:ascii="Cambria" w:eastAsia="Times New Roman" w:hAnsi="Cambria" w:cs="Times New Roman"/>
          <w:color w:val="000000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dited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y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do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Ovadyah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nd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do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viner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ben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braham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</w:p>
    <w:p w14:paraId="083E2481" w14:textId="48A00CA9" w:rsidR="007E2B3A" w:rsidRPr="00F32CF5" w:rsidRDefault="007E2B3A" w:rsidP="00F32CF5">
      <w:pPr>
        <w:spacing w:after="0" w:line="240" w:lineRule="auto"/>
        <w:jc w:val="center"/>
        <w:rPr>
          <w:rFonts w:ascii="Cambria" w:eastAsia="Times New Roman" w:hAnsi="Cambria" w:cs="Times New Roman"/>
          <w:sz w:val="22"/>
          <w:lang w:bidi="he-IL"/>
        </w:rPr>
      </w:pP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Please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e-mail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any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comments,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="005E61F0" w:rsidRPr="006100A5">
        <w:rPr>
          <w:rFonts w:ascii="Cambria" w:eastAsia="Times New Roman" w:hAnsi="Cambria" w:cs="Times New Roman"/>
          <w:color w:val="000000"/>
          <w:sz w:val="22"/>
          <w:lang w:bidi="he-IL"/>
        </w:rPr>
        <w:t>questions,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or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suggestions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r w:rsidRPr="006100A5">
        <w:rPr>
          <w:rFonts w:ascii="Cambria" w:eastAsia="Times New Roman" w:hAnsi="Cambria" w:cs="Times New Roman"/>
          <w:color w:val="000000"/>
          <w:sz w:val="22"/>
          <w:lang w:bidi="he-IL"/>
        </w:rPr>
        <w:t>to</w:t>
      </w:r>
      <w:r w:rsidR="00D46126" w:rsidRPr="00D46126">
        <w:rPr>
          <w:rFonts w:ascii="Calibri" w:eastAsia="Times New Roman" w:hAnsi="Calibri" w:cs="Times New Roman"/>
          <w:color w:val="000000"/>
          <w:sz w:val="22"/>
          <w:lang w:bidi="he-IL"/>
        </w:rPr>
        <w:t xml:space="preserve"> </w:t>
      </w:r>
      <w:hyperlink r:id="rId17" w:history="1">
        <w:r w:rsidRPr="006100A5">
          <w:rPr>
            <w:rFonts w:ascii="Cambria" w:eastAsia="Calibri" w:hAnsi="Cambria" w:cs="Times New Roman"/>
            <w:color w:val="0000FF"/>
            <w:sz w:val="22"/>
            <w:u w:val="single"/>
            <w:lang w:bidi="he-IL"/>
          </w:rPr>
          <w:t>chozenppl@gmail.com</w:t>
        </w:r>
      </w:hyperlink>
    </w:p>
    <w:sectPr w:rsidR="007E2B3A" w:rsidRPr="00F32CF5" w:rsidSect="00F22AD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7A46D" w14:textId="77777777" w:rsidR="00BD1D09" w:rsidRDefault="00BD1D09" w:rsidP="00354D94">
      <w:pPr>
        <w:spacing w:after="0" w:line="240" w:lineRule="auto"/>
      </w:pPr>
      <w:r>
        <w:separator/>
      </w:r>
    </w:p>
  </w:endnote>
  <w:endnote w:type="continuationSeparator" w:id="0">
    <w:p w14:paraId="7334E02C" w14:textId="77777777" w:rsidR="00BD1D09" w:rsidRDefault="00BD1D09" w:rsidP="00354D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5EAD50C-7995-42AE-B0EA-1195F7CF309D}"/>
    <w:embedBold r:id="rId2" w:fontKey="{49CC6FA2-F367-4805-82C8-4F06776DB4EA}"/>
    <w:embedItalic r:id="rId3" w:fontKey="{C2AC4822-8867-4FD2-95EA-507F9EF15632}"/>
    <w:embedBoldItalic r:id="rId4" w:fontKey="{CD4428E4-7B20-4CB6-80C6-CD671E8FCF2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avid"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0FFEC1C9-396F-4DF4-BA5E-1ED4A324AA60}"/>
    <w:embedBold r:id="rId6" w:fontKey="{05F2CC4A-F762-4C36-A956-5AF7DB477CDD}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182C68F6-8292-482E-96F9-FBF07C168A1E}"/>
    <w:embedBold r:id="rId8" w:fontKey="{709BBCE5-4585-45B3-89B3-D0FF4896B987}"/>
  </w:font>
  <w:font w:name="Bwhebb">
    <w:panose1 w:val="02000400000000000000"/>
    <w:charset w:val="00"/>
    <w:family w:val="auto"/>
    <w:pitch w:val="variable"/>
    <w:sig w:usb0="00000003" w:usb1="00000000" w:usb2="00000000" w:usb3="00000000" w:csb0="00000001" w:csb1="00000000"/>
    <w:embedBold r:id="rId9" w:fontKey="{91E68DD3-6C4D-41FB-B9A5-DB87D6D6D0EA}"/>
  </w:font>
  <w:font w:name="TITUS Cyberbit Basic">
    <w:charset w:val="00"/>
    <w:family w:val="roman"/>
    <w:pitch w:val="variable"/>
    <w:sig w:usb0="E500AFFF" w:usb1="D00F7C7B" w:usb2="0000001E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81ECC" w14:textId="77777777" w:rsidR="00D76053" w:rsidRPr="006100A5" w:rsidRDefault="00000000">
    <w:pPr>
      <w:pStyle w:val="Footer"/>
      <w:rPr>
        <w:rFonts w:ascii="Cambria" w:hAnsi="Cambr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556881"/>
      <w:docPartObj>
        <w:docPartGallery w:val="Page Numbers (Bottom of Page)"/>
        <w:docPartUnique/>
      </w:docPartObj>
    </w:sdtPr>
    <w:sdtEndPr>
      <w:rPr>
        <w:rFonts w:ascii="Cambria" w:hAnsi="Cambria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Cambria" w:hAnsi="Cambria"/>
          </w:rPr>
        </w:sdtEndPr>
        <w:sdtContent>
          <w:p w14:paraId="3C7D18DB" w14:textId="6F05E7CC" w:rsidR="00441BF8" w:rsidRPr="006100A5" w:rsidRDefault="00000000">
            <w:pPr>
              <w:pStyle w:val="Footer"/>
              <w:jc w:val="center"/>
              <w:rPr>
                <w:rFonts w:ascii="Cambria" w:hAnsi="Cambria"/>
              </w:rPr>
            </w:pPr>
            <w:r w:rsidRPr="006100A5">
              <w:rPr>
                <w:rFonts w:ascii="Cambria" w:hAnsi="Cambria"/>
              </w:rPr>
              <w:t>Page</w:t>
            </w:r>
            <w:r w:rsidR="00D46126" w:rsidRPr="00D46126">
              <w:rPr>
                <w:rFonts w:ascii="Calibri" w:hAnsi="Calibri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Pr="006100A5">
              <w:rPr>
                <w:rFonts w:ascii="Cambria" w:hAnsi="Cambria"/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="00D46126" w:rsidRPr="00D46126">
              <w:rPr>
                <w:rFonts w:ascii="Calibri" w:hAnsi="Calibri"/>
              </w:rPr>
              <w:t xml:space="preserve"> </w:t>
            </w:r>
            <w:r w:rsidRPr="006100A5">
              <w:rPr>
                <w:rFonts w:ascii="Cambria" w:hAnsi="Cambria"/>
              </w:rPr>
              <w:t>of</w:t>
            </w:r>
            <w:r w:rsidR="00D46126" w:rsidRPr="00D46126">
              <w:rPr>
                <w:rFonts w:ascii="Calibri" w:hAnsi="Calibri"/>
              </w:rPr>
              <w:t xml:space="preserve"> </w: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begin"/>
            </w:r>
            <w:r w:rsidRPr="006100A5">
              <w:rPr>
                <w:rFonts w:ascii="Cambria" w:hAnsi="Cambria"/>
                <w:b/>
                <w:bCs/>
              </w:rPr>
              <w:instrText xml:space="preserve"> NUMPAGES  </w:instrTex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separate"/>
            </w:r>
            <w:r w:rsidRPr="006100A5">
              <w:rPr>
                <w:rFonts w:ascii="Cambria" w:hAnsi="Cambria"/>
                <w:b/>
                <w:bCs/>
                <w:noProof/>
              </w:rPr>
              <w:t>2</w:t>
            </w:r>
            <w:r w:rsidRPr="006100A5">
              <w:rPr>
                <w:rFonts w:ascii="Cambria" w:hAnsi="Cambri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62F6B1E" w14:textId="77777777" w:rsidR="00682250" w:rsidRPr="006100A5" w:rsidRDefault="00000000">
    <w:pPr>
      <w:pStyle w:val="Footer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25FB" w14:textId="77777777" w:rsidR="00D76053" w:rsidRPr="006100A5" w:rsidRDefault="00000000">
    <w:pPr>
      <w:pStyle w:val="Footer"/>
      <w:rPr>
        <w:rFonts w:ascii="Cambria" w:hAnsi="Cambr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79D09" w14:textId="77777777" w:rsidR="00BD1D09" w:rsidRDefault="00BD1D09" w:rsidP="00354D94">
      <w:pPr>
        <w:spacing w:after="0" w:line="240" w:lineRule="auto"/>
      </w:pPr>
      <w:r>
        <w:separator/>
      </w:r>
    </w:p>
  </w:footnote>
  <w:footnote w:type="continuationSeparator" w:id="0">
    <w:p w14:paraId="622EBB09" w14:textId="77777777" w:rsidR="00BD1D09" w:rsidRDefault="00BD1D09" w:rsidP="00354D94">
      <w:pPr>
        <w:spacing w:after="0" w:line="240" w:lineRule="auto"/>
      </w:pPr>
      <w:r>
        <w:continuationSeparator/>
      </w:r>
    </w:p>
  </w:footnote>
  <w:footnote w:id="1">
    <w:p w14:paraId="034BFAB7" w14:textId="147C232A" w:rsidR="00682BCD" w:rsidRPr="00F22ADD" w:rsidRDefault="00682B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  <w:lang w:val="en-AU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Ramban: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Torah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Me’Am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</w:rPr>
        <w:t>Lo’Ez.</w:t>
      </w:r>
    </w:p>
  </w:footnote>
  <w:footnote w:id="2">
    <w:p w14:paraId="7F9B13C5" w14:textId="6F95A5A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erachot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10a</w:t>
      </w:r>
    </w:p>
  </w:footnote>
  <w:footnote w:id="3">
    <w:p w14:paraId="7B525922" w14:textId="4C63581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Meiri</w:t>
      </w:r>
    </w:p>
  </w:footnote>
  <w:footnote w:id="4">
    <w:p w14:paraId="21327533" w14:textId="1F22694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lom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itzchak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22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ebru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040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3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u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105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d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eneral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rony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s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brew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רש"י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‬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lom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zhaki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ev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en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prehens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lm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nak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claim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ilit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as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i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c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shio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s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e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arn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hola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ginn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udent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or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ma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enterpie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mpora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ewis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udy.</w:t>
      </w:r>
    </w:p>
  </w:footnote>
  <w:footnote w:id="5">
    <w:p w14:paraId="27C6E525" w14:textId="0144CB8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brew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דוד</w:t>
      </w:r>
      <w:r w:rsidR="00D46126" w:rsidRPr="00F22ADD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קמחי</w:t>
      </w:r>
      <w:r w:rsidRPr="00F22ADD">
        <w:rPr>
          <w:rFonts w:asciiTheme="minorHAnsi" w:hAnsiTheme="minorHAnsi" w:cstheme="minorHAnsi"/>
          <w:sz w:val="18"/>
          <w:szCs w:val="18"/>
          <w:cs/>
        </w:rPr>
        <w:t>‎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ch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Qimḥi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160–1235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br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rony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Da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רד"ק</w:t>
      </w:r>
      <w:r w:rsidRPr="00F22ADD">
        <w:rPr>
          <w:rFonts w:asciiTheme="minorHAnsi" w:hAnsiTheme="minorHAnsi" w:cstheme="minorHAnsi"/>
          <w:sz w:val="18"/>
          <w:szCs w:val="18"/>
        </w:rPr>
        <w:t>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mhi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ev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ibl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entato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hilosoph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ammarian.</w:t>
      </w:r>
    </w:p>
  </w:footnote>
  <w:footnote w:id="6">
    <w:p w14:paraId="14517816" w14:textId="56C3839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I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hmuel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(Samuel)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5:17</w:t>
      </w:r>
    </w:p>
  </w:footnote>
  <w:footnote w:id="7">
    <w:p w14:paraId="1478ADF3" w14:textId="31A63A9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ota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49b</w:t>
      </w:r>
    </w:p>
  </w:footnote>
  <w:footnote w:id="8">
    <w:p w14:paraId="74B60177" w14:textId="6ACCDA71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iv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yami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ronicles)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29:11</w:t>
      </w:r>
    </w:p>
  </w:footnote>
  <w:footnote w:id="9">
    <w:p w14:paraId="0563294C" w14:textId="3640761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erachot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58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bove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ec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excerpt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edit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rom: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ArtScroll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anach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Series,</w:t>
      </w:r>
      <w:r w:rsidR="00D46126" w:rsidRPr="00F22ADD">
        <w:rPr>
          <w:rFonts w:asciiTheme="minorHAnsi" w:hAnsiTheme="minorHAnsi" w:cstheme="minorHAnsi"/>
          <w:i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  <w:lang w:val="en-AU"/>
        </w:rPr>
        <w:t>Tehillim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thologize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almudic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Midrashic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ources.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mmentar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vroh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ai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euer,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Avroho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haim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Feuer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collaborati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Nosson</w:t>
      </w:r>
      <w:r w:rsidR="00D46126" w:rsidRPr="00F22ADD">
        <w:rPr>
          <w:rFonts w:asciiTheme="minorHAnsi" w:hAnsiTheme="minorHAnsi" w:cstheme="minorHAnsi"/>
          <w:sz w:val="18"/>
          <w:szCs w:val="18"/>
          <w:lang w:val="en-AU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lang w:val="en-AU"/>
        </w:rPr>
        <w:t>Scherman.</w:t>
      </w:r>
    </w:p>
  </w:footnote>
  <w:footnote w:id="10">
    <w:p w14:paraId="4833EDD9" w14:textId="7B06A4D0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Fa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ld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estament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tudies: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urvey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ontemporary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pproach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Gr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pid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ak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9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29-68</w:t>
      </w:r>
    </w:p>
  </w:footnote>
  <w:footnote w:id="11">
    <w:p w14:paraId="0B38823D" w14:textId="2CA438B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ook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With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anonic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roces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ncient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srael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ourn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vangel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ologic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ciety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9/3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Septemb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6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1–432</w:t>
      </w:r>
    </w:p>
  </w:footnote>
  <w:footnote w:id="12">
    <w:p w14:paraId="11E920ED" w14:textId="65C9E02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hyperlink r:id="rId1" w:history="1">
        <w:r w:rsidRPr="00F22ADD">
          <w:rPr>
            <w:rStyle w:val="Hyperlink1"/>
            <w:rFonts w:asciiTheme="minorHAnsi" w:hAnsiTheme="minorHAnsi" w:cstheme="minorHAnsi"/>
            <w:sz w:val="18"/>
            <w:szCs w:val="18"/>
          </w:rPr>
          <w:t>http://www.chabad.org/dailystudy/</w:t>
        </w:r>
      </w:hyperlink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efini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quo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isen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eganc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mmariz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pula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efinition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iticis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uthors.</w:t>
      </w:r>
    </w:p>
  </w:footnote>
  <w:footnote w:id="13">
    <w:p w14:paraId="37A0D181" w14:textId="15E70104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üchl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Reading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Law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rophet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893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-468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</w:p>
    <w:p w14:paraId="2F921E8D" w14:textId="2A24C2F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Fonts w:asciiTheme="minorHAnsi" w:hAnsiTheme="minorHAnsi" w:cstheme="minorHAnsi"/>
          <w:sz w:val="18"/>
          <w:szCs w:val="18"/>
        </w:rPr>
        <w:t>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89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-73.</w:t>
      </w:r>
    </w:p>
  </w:footnote>
  <w:footnote w:id="14">
    <w:p w14:paraId="13AAD527" w14:textId="28932C40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03-213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“E.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King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‘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-423.</w:t>
      </w:r>
    </w:p>
  </w:footnote>
  <w:footnote w:id="15">
    <w:p w14:paraId="1BBFE90D" w14:textId="40FF87D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si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mandm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#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rl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v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Commandments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ondo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67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l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4.</w:t>
      </w:r>
    </w:p>
  </w:footnote>
  <w:footnote w:id="16">
    <w:p w14:paraId="2C5C4DD3" w14:textId="2320EC48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he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tz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&amp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l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ha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: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Bibl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nci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td.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rk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92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</w:t>
      </w:r>
    </w:p>
  </w:footnote>
  <w:footnote w:id="17">
    <w:p w14:paraId="6C2250AC" w14:textId="4082B3A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lli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raud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Midrash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Psalms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a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iversit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n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59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l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.41.</w:t>
      </w:r>
    </w:p>
  </w:footnote>
  <w:footnote w:id="18">
    <w:p w14:paraId="7B7DB916" w14:textId="09DE594D" w:rsidR="009773CD" w:rsidRPr="00F22ADD" w:rsidRDefault="009773CD" w:rsidP="0033563E">
      <w:pPr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u w:val="single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  <w:u w:val="single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u w:val="single"/>
        </w:rPr>
        <w:t>Sabbath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oshu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sch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rra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="00DB7AC1" w:rsidRPr="00F22ADD">
        <w:rPr>
          <w:rFonts w:asciiTheme="minorHAnsi" w:hAnsiTheme="minorHAnsi" w:cstheme="minorHAnsi"/>
          <w:sz w:val="18"/>
          <w:szCs w:val="18"/>
        </w:rPr>
        <w:t>Strau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iroux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975</w:t>
      </w:r>
    </w:p>
    <w:p w14:paraId="213282B2" w14:textId="7777777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</w:p>
  </w:footnote>
  <w:footnote w:id="19">
    <w:p w14:paraId="29CCAA53" w14:textId="7785D891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bid.</w:t>
      </w:r>
    </w:p>
  </w:footnote>
  <w:footnote w:id="20">
    <w:p w14:paraId="2BAF0CD1" w14:textId="2AB0F9C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.8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2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s: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s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w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rael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av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o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m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rae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…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p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)</w:t>
      </w:r>
    </w:p>
  </w:footnote>
  <w:footnote w:id="21">
    <w:p w14:paraId="758B7F85" w14:textId="6EAA8A8C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ter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5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03–213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‘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fluen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i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p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salter,’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Q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6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1904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420–423.</w:t>
      </w:r>
    </w:p>
  </w:footnote>
  <w:footnote w:id="22">
    <w:p w14:paraId="03A80A1B" w14:textId="1AAD278E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f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itzi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:1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fir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hing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o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u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o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ing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u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tur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la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a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he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turned”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er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na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de;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xt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yo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mi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en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is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infuse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with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beginning,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and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beginning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with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their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e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k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la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ttach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low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mbe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Know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[reflect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ditate]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agi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eat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a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m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f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u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unt?</w:t>
      </w:r>
    </w:p>
  </w:footnote>
  <w:footnote w:id="23">
    <w:p w14:paraId="3798E10E" w14:textId="5FE30C94" w:rsidR="00C61728" w:rsidRPr="00F22ADD" w:rsidRDefault="00C61728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Pr="00F22ADD">
        <w:rPr>
          <w:rFonts w:asciiTheme="minorHAnsi" w:hAnsiTheme="minorHAnsi" w:cstheme="minorHAnsi"/>
          <w:sz w:val="18"/>
          <w:szCs w:val="18"/>
        </w:rPr>
        <w:t xml:space="preserve"> The Special Ashlamatah is due to “Shabbat Shu</w:t>
      </w:r>
      <w:r w:rsidR="00F22ADD" w:rsidRPr="00F22ADD">
        <w:rPr>
          <w:rFonts w:asciiTheme="minorHAnsi" w:hAnsiTheme="minorHAnsi" w:cstheme="minorHAnsi"/>
          <w:sz w:val="18"/>
          <w:szCs w:val="18"/>
        </w:rPr>
        <w:t>b</w:t>
      </w:r>
      <w:r w:rsidRPr="00F22ADD">
        <w:rPr>
          <w:rFonts w:asciiTheme="minorHAnsi" w:hAnsiTheme="minorHAnsi" w:cstheme="minorHAnsi"/>
          <w:sz w:val="18"/>
          <w:szCs w:val="18"/>
        </w:rPr>
        <w:t>a” … the Sabbath of Return</w:t>
      </w:r>
    </w:p>
  </w:footnote>
  <w:footnote w:id="24">
    <w:p w14:paraId="38D9AED4" w14:textId="38063D8A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te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quival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ransla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iyahu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raham</w:t>
      </w:r>
    </w:p>
  </w:footnote>
  <w:footnote w:id="25">
    <w:p w14:paraId="1214BC82" w14:textId="569F083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genera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ipers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irq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…</w:t>
      </w:r>
    </w:p>
  </w:footnote>
  <w:footnote w:id="26">
    <w:p w14:paraId="40907143" w14:textId="77777777" w:rsidR="009773CD" w:rsidRPr="00F22ADD" w:rsidRDefault="009773CD" w:rsidP="0033563E">
      <w:pPr>
        <w:pStyle w:val="End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Pr="00F22ADD">
        <w:rPr>
          <w:rFonts w:asciiTheme="minorHAnsi" w:hAnsiTheme="minorHAnsi" w:cstheme="minorHAnsi"/>
          <w:sz w:val="18"/>
          <w:szCs w:val="18"/>
        </w:rPr>
        <w:t xml:space="preserve"> Here the phrase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 xml:space="preserve">poiēsate </w:t>
      </w:r>
      <w:r w:rsidRPr="00F22ADD">
        <w:rPr>
          <w:rFonts w:asciiTheme="minorHAnsi" w:hAnsiTheme="minorHAnsi" w:cstheme="minorHAnsi"/>
          <w:sz w:val="18"/>
          <w:szCs w:val="18"/>
        </w:rPr>
        <w:t xml:space="preserve">finds no parallel in English or Greek. This Greek word ποιέω – </w:t>
      </w:r>
      <w:r w:rsidRPr="00F22ADD">
        <w:rPr>
          <w:rFonts w:asciiTheme="minorHAnsi" w:hAnsiTheme="minorHAnsi" w:cstheme="minorHAnsi"/>
          <w:i/>
          <w:sz w:val="18"/>
          <w:szCs w:val="18"/>
        </w:rPr>
        <w:t>poieo</w:t>
      </w:r>
      <w:r w:rsidRPr="00F22ADD">
        <w:rPr>
          <w:rFonts w:asciiTheme="minorHAnsi" w:hAnsiTheme="minorHAnsi" w:cstheme="minorHAnsi"/>
          <w:sz w:val="18"/>
          <w:szCs w:val="18"/>
        </w:rPr>
        <w:t xml:space="preserve"> is anchored in the two key words of Beresheet, namely </w:t>
      </w:r>
      <w:r w:rsidRPr="00F22ADD">
        <w:rPr>
          <w:rFonts w:asciiTheme="minorHAnsi" w:hAnsiTheme="minorHAnsi" w:cstheme="minorHAnsi"/>
          <w:b/>
          <w:sz w:val="18"/>
          <w:szCs w:val="18"/>
          <w:rtl/>
        </w:rPr>
        <w:t>בָּרָא</w:t>
      </w:r>
      <w:r w:rsidRPr="00F22ADD">
        <w:rPr>
          <w:rFonts w:asciiTheme="minorHAnsi" w:hAnsiTheme="minorHAnsi" w:cstheme="minorHAnsi"/>
          <w:sz w:val="18"/>
          <w:szCs w:val="18"/>
          <w:rtl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 xml:space="preserve">and </w:t>
      </w:r>
      <w:r w:rsidRPr="00F22ADD">
        <w:rPr>
          <w:rFonts w:asciiTheme="minorHAnsi" w:hAnsiTheme="minorHAnsi" w:cstheme="minorHAnsi"/>
          <w:b/>
          <w:sz w:val="18"/>
          <w:szCs w:val="18"/>
          <w:rtl/>
        </w:rPr>
        <w:t>עָשָׂה</w:t>
      </w:r>
      <w:r w:rsidRPr="00F22ADD">
        <w:rPr>
          <w:rFonts w:asciiTheme="minorHAnsi" w:hAnsiTheme="minorHAnsi" w:cstheme="minorHAnsi"/>
          <w:sz w:val="18"/>
          <w:szCs w:val="18"/>
        </w:rPr>
        <w:t xml:space="preserve">. Here the use of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poiēsate</w:t>
      </w:r>
      <w:r w:rsidRPr="00F22ADD">
        <w:rPr>
          <w:rFonts w:asciiTheme="minorHAnsi" w:hAnsiTheme="minorHAnsi" w:cstheme="minorHAnsi"/>
          <w:sz w:val="18"/>
          <w:szCs w:val="18"/>
        </w:rPr>
        <w:t xml:space="preserve"> firmly anchors this section of Luqas with Beresheet. 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Theological dictionary of the New Testament</w:t>
      </w:r>
      <w:r w:rsidRPr="00F22ADD">
        <w:rPr>
          <w:rFonts w:asciiTheme="minorHAnsi" w:hAnsiTheme="minorHAnsi" w:cstheme="minorHAnsi"/>
          <w:sz w:val="18"/>
          <w:szCs w:val="18"/>
        </w:rPr>
        <w:t>. 1964-c1976. Vols. 5-9 edited by Gerhard Friedrich. Vol. 10 compiled by Ronald Pitkin. (G. Kittel, G. W. Bromiley &amp; G. Friedrich, Ed.) Grand Rapids, MI: Eerdmans. 6:459</w:t>
      </w:r>
    </w:p>
  </w:footnote>
  <w:footnote w:id="27">
    <w:p w14:paraId="0055ED5D" w14:textId="6F1EE5E2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J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bo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r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poiēsat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cho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q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roug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  <w:rtl/>
          <w:lang w:bidi="he-IL"/>
        </w:rPr>
        <w:t>בָּרָא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  <w:rtl/>
          <w:lang w:bidi="he-IL"/>
        </w:rPr>
        <w:t>עָשָׂה</w:t>
      </w:r>
      <w:r w:rsidRPr="00F22ADD">
        <w:rPr>
          <w:rFonts w:asciiTheme="minorHAnsi" w:hAnsiTheme="minorHAnsi" w:cstheme="minorHAnsi"/>
          <w:sz w:val="18"/>
          <w:szCs w:val="18"/>
        </w:rPr>
        <w:t>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ual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necti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twe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2:4</w:t>
      </w:r>
      <w:r w:rsidRPr="00F22ADD">
        <w:rPr>
          <w:rFonts w:asciiTheme="minorHAnsi" w:hAnsiTheme="minorHAnsi" w:cstheme="minorHAnsi"/>
          <w:iCs/>
          <w:sz w:val="18"/>
          <w:szCs w:val="18"/>
        </w:rPr>
        <w:t>–9</w:t>
      </w:r>
      <w:r w:rsidR="00D46126" w:rsidRPr="00F22ADD">
        <w:rPr>
          <w:rFonts w:asciiTheme="minorHAnsi" w:hAnsiTheme="minorHAnsi" w:cstheme="minorHAnsi"/>
          <w:i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e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as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she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pe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n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i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ound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br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uit)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ikewise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uq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pe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cep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bring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uit.”</w:t>
      </w:r>
    </w:p>
  </w:footnote>
  <w:footnote w:id="28">
    <w:p w14:paraId="7B7FA9FA" w14:textId="59ADB03D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lang w:val="el-GR"/>
        </w:rPr>
        <w:t>ἄρχω</w:t>
      </w:r>
      <w:r w:rsidR="00D46126" w:rsidRPr="00F22ADD">
        <w:rPr>
          <w:rFonts w:asciiTheme="minorHAnsi" w:hAnsiTheme="minorHAnsi" w:cstheme="minorHAnsi"/>
          <w:sz w:val="18"/>
          <w:szCs w:val="18"/>
          <w:lang w:val="el-GR"/>
        </w:rPr>
        <w:t xml:space="preserve"> </w:t>
      </w:r>
      <w:r w:rsidRPr="00F22ADD">
        <w:rPr>
          <w:rFonts w:asciiTheme="minorHAnsi" w:hAnsiTheme="minorHAnsi" w:cstheme="minorHAnsi"/>
          <w:i/>
          <w:iCs/>
          <w:sz w:val="18"/>
          <w:szCs w:val="18"/>
        </w:rPr>
        <w:t>archomai</w:t>
      </w:r>
      <w:r w:rsidR="00D46126" w:rsidRPr="00F22ADD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Cs/>
          <w:color w:val="000000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iCs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ἀρχή</w:t>
      </w:r>
      <w:r w:rsidR="00D46126"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i/>
          <w:color w:val="000000"/>
          <w:sz w:val="18"/>
          <w:szCs w:val="18"/>
        </w:rPr>
        <w:t>arc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ginning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i.e.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ἐν</w:t>
      </w:r>
      <w:r w:rsidR="00D46126"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b/>
          <w:color w:val="000000"/>
          <w:sz w:val="18"/>
          <w:szCs w:val="18"/>
        </w:rPr>
        <w:t>ἀρχῇ,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in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e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ginning.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Further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anchoring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this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section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of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Luqas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with</w:t>
      </w:r>
      <w:r w:rsidR="00D46126"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 xml:space="preserve"> </w:t>
      </w:r>
      <w:r w:rsidRPr="00F22ADD">
        <w:rPr>
          <w:rFonts w:asciiTheme="minorHAnsi" w:eastAsia="TITUS Cyberbit Basic" w:hAnsiTheme="minorHAnsi" w:cstheme="minorHAnsi"/>
          <w:color w:val="000000"/>
          <w:sz w:val="18"/>
          <w:szCs w:val="18"/>
        </w:rPr>
        <w:t>Beresheet.</w:t>
      </w:r>
    </w:p>
  </w:footnote>
  <w:footnote w:id="29">
    <w:p w14:paraId="6BA8C791" w14:textId="3884B1CC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κεῖσθαι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i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w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iven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cli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ble.”</w:t>
      </w:r>
    </w:p>
  </w:footnote>
  <w:footnote w:id="30">
    <w:p w14:paraId="63388C26" w14:textId="7F0D2B2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k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1:17</w:t>
      </w:r>
    </w:p>
  </w:footnote>
  <w:footnote w:id="31">
    <w:p w14:paraId="0B658013" w14:textId="226AF8F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f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k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3:2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ow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a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ntio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ments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roa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ntion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lationship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lm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Mishn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+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emara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rv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du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lakh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.</w:t>
      </w:r>
    </w:p>
  </w:footnote>
  <w:footnote w:id="32">
    <w:p w14:paraId="4FEF0C74" w14:textId="10EA7913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group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ophet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ch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oi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riptur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ag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rit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llow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chanis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metim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m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rroun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criptu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rrow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rough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orrow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co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la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azar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dici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borrowing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ex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tated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wever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ste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chanis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bb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s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lidif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i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gan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categorical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nking.</w:t>
      </w:r>
    </w:p>
  </w:footnote>
  <w:footnote w:id="33">
    <w:p w14:paraId="20BD96C8" w14:textId="0F406A83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chan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Jn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:21)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k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ac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rfectl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lear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sefe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y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ndation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teria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u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p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ishnaic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s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s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fol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n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aye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derstanding.</w:t>
      </w:r>
    </w:p>
  </w:footnote>
  <w:footnote w:id="34">
    <w:p w14:paraId="244E4BED" w14:textId="4251DEE9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s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απασ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-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spaso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proach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i-mod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pec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ptennia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ycl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ver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mplet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ught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u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ra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gar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lendar.</w:t>
      </w:r>
    </w:p>
  </w:footnote>
  <w:footnote w:id="35">
    <w:p w14:paraId="6AC391B2" w14:textId="740CF316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er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l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harmony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gospels.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e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clud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="005E61F0" w:rsidRPr="00F22ADD">
        <w:rPr>
          <w:rFonts w:asciiTheme="minorHAnsi" w:hAnsiTheme="minorHAnsi" w:cstheme="minorHAnsi"/>
          <w:sz w:val="18"/>
          <w:szCs w:val="18"/>
        </w:rPr>
        <w:t>i.e.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fo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underst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</w:t>
      </w:r>
      <w:r w:rsidRPr="00F22ADD">
        <w:rPr>
          <w:rFonts w:asciiTheme="minorHAnsi" w:hAnsiTheme="minorHAnsi" w:cstheme="minorHAnsi"/>
          <w:smallCaps/>
          <w:sz w:val="18"/>
          <w:szCs w:val="18"/>
        </w:rPr>
        <w:t>rd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us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s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sel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sz w:val="18"/>
          <w:szCs w:val="18"/>
        </w:rPr>
        <w:t>διὰτεσσάρων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sz w:val="18"/>
          <w:szCs w:val="18"/>
        </w:rPr>
        <w:t>diatessarō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ontain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vels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</w:p>
  </w:footnote>
  <w:footnote w:id="36">
    <w:p w14:paraId="6BB94842" w14:textId="0A290807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Donahue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J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R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Ed.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n.d.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,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Pagina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Sacra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Vol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2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ollegeville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innesota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iturgical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ress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61</w:t>
      </w:r>
    </w:p>
  </w:footnote>
  <w:footnote w:id="37">
    <w:p w14:paraId="3E15E9B6" w14:textId="3A3C85E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esen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assag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ma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lul/Tishrei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riod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oic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ldernes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mers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ri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dar/Nis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roug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de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lou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a.</w:t>
      </w:r>
    </w:p>
  </w:footnote>
  <w:footnote w:id="38">
    <w:p w14:paraId="69B3CDF2" w14:textId="2C29BFEE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W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1023.0</w:t>
      </w:r>
    </w:p>
  </w:footnote>
  <w:footnote w:id="39">
    <w:p w14:paraId="31F0AD28" w14:textId="65ECF742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akha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hau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tt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Berea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immersions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He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6:2)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rom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ear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mmersion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ocia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anak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r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l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ssociat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it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sin.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very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propo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e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aliz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a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dur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esa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im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quire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arching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u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ome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metz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(leaven),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ch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ymbol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f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prid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NOT</w:t>
      </w:r>
      <w:r w:rsidR="00D46126"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 xml:space="preserve"> </w:t>
      </w:r>
      <w:r w:rsidRPr="00F22ADD">
        <w:rPr>
          <w:rFonts w:asciiTheme="minorHAnsi" w:hAnsiTheme="minorHAnsi" w:cstheme="minorHAnsi"/>
          <w:b/>
          <w:bCs/>
          <w:sz w:val="18"/>
          <w:szCs w:val="18"/>
          <w:highlight w:val="yellow"/>
        </w:rPr>
        <w:t>SIN!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Yochana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herald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chang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nd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reform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hil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peak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o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vipers,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Lk.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3:7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ot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everyon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s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inne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r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“viper”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in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negativ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sens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of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sz w:val="18"/>
          <w:szCs w:val="18"/>
        </w:rPr>
        <w:t>word.</w:t>
      </w:r>
    </w:p>
  </w:footnote>
  <w:footnote w:id="40">
    <w:p w14:paraId="792FB51D" w14:textId="42D248C5" w:rsidR="009773CD" w:rsidRPr="00F22ADD" w:rsidRDefault="009773CD" w:rsidP="0033563E">
      <w:pPr>
        <w:pStyle w:val="FootnoteText"/>
        <w:jc w:val="both"/>
        <w:rPr>
          <w:rFonts w:asciiTheme="minorHAnsi" w:hAnsiTheme="minorHAnsi" w:cstheme="minorHAnsi"/>
          <w:sz w:val="18"/>
          <w:szCs w:val="18"/>
        </w:rPr>
      </w:pPr>
      <w:r w:rsidRPr="00F22ADD">
        <w:rPr>
          <w:rStyle w:val="FootnoteReference"/>
          <w:rFonts w:asciiTheme="minorHAnsi" w:hAnsiTheme="minorHAnsi" w:cstheme="minorHAnsi"/>
          <w:sz w:val="18"/>
          <w:szCs w:val="18"/>
          <w:specVanish w:val="0"/>
        </w:rPr>
        <w:footnoteRef/>
      </w:r>
      <w:r w:rsidR="00D46126" w:rsidRPr="00F22ADD">
        <w:rPr>
          <w:rFonts w:asciiTheme="minorHAnsi" w:hAnsiTheme="minorHAnsi" w:cstheme="minorHAnsi"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Edwards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J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2002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Grand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Rapid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ichigan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William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B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Eerdman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ublishing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o.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Apollos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23–6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Hooker,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M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D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(1991)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Black’s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New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estament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Commentaries: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he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Gospel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According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to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Saint</w:t>
      </w:r>
      <w:r w:rsidR="00D46126"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i/>
          <w:iCs/>
          <w:noProof/>
          <w:sz w:val="18"/>
          <w:szCs w:val="18"/>
        </w:rPr>
        <w:t>Mark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ondon: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A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&amp;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C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Black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ublishers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Ltd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pp.</w:t>
      </w:r>
      <w:r w:rsidR="00D46126" w:rsidRPr="00F22ADD">
        <w:rPr>
          <w:rFonts w:asciiTheme="minorHAnsi" w:hAnsiTheme="minorHAnsi" w:cstheme="minorHAnsi"/>
          <w:noProof/>
          <w:sz w:val="18"/>
          <w:szCs w:val="18"/>
        </w:rPr>
        <w:t xml:space="preserve"> </w:t>
      </w:r>
      <w:r w:rsidRPr="00F22ADD">
        <w:rPr>
          <w:rFonts w:asciiTheme="minorHAnsi" w:hAnsiTheme="minorHAnsi" w:cstheme="minorHAnsi"/>
          <w:noProof/>
          <w:sz w:val="18"/>
          <w:szCs w:val="18"/>
        </w:rPr>
        <w:t>35</w:t>
      </w:r>
      <w:r w:rsidRPr="00F22ADD">
        <w:rPr>
          <w:rFonts w:asciiTheme="minorHAnsi" w:hAnsiTheme="minorHAnsi" w:cstheme="minorHAnsi"/>
          <w:sz w:val="18"/>
          <w:szCs w:val="18"/>
        </w:rPr>
        <w:t>–</w:t>
      </w:r>
      <w:r w:rsidRPr="00F22ADD">
        <w:rPr>
          <w:rFonts w:asciiTheme="minorHAnsi" w:hAnsiTheme="minorHAnsi" w:cstheme="minorHAnsi"/>
          <w:noProof/>
          <w:sz w:val="18"/>
          <w:szCs w:val="18"/>
        </w:rPr>
        <w:t>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D4094" w14:textId="77777777" w:rsidR="00D76053" w:rsidRPr="006100A5" w:rsidRDefault="00000000">
    <w:pPr>
      <w:pStyle w:val="Header"/>
      <w:rPr>
        <w:rFonts w:ascii="Cambria" w:hAnsi="Cambr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942BF" w14:textId="77777777" w:rsidR="00441BF8" w:rsidRDefault="00000000" w:rsidP="00D76053">
    <w:pPr>
      <w:pStyle w:val="Header"/>
      <w:jc w:val="right"/>
      <w:rPr>
        <w:rFonts w:ascii="Arial Narrow" w:eastAsia="Calibri" w:hAnsi="Arial Narrow" w:cs="Arial"/>
        <w:sz w:val="18"/>
        <w:szCs w:val="18"/>
        <w:lang w:bidi="he-IL"/>
      </w:rPr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BS”D (B’Siyata D’Shamaya)</w:t>
    </w:r>
    <w:r w:rsidRPr="00682250">
      <w:rPr>
        <w:rFonts w:ascii="Arial Narrow" w:eastAsia="Calibri" w:hAnsi="Arial Narrow" w:cs="Arial"/>
        <w:sz w:val="18"/>
        <w:szCs w:val="18"/>
        <w:cs/>
        <w:lang w:bidi="he-IL"/>
      </w:rPr>
      <w:t>‎</w:t>
    </w:r>
    <w:r>
      <w:rPr>
        <w:rFonts w:ascii="Arial Narrow" w:eastAsia="Calibri" w:hAnsi="Arial Narrow" w:cs="Arial"/>
        <w:sz w:val="18"/>
        <w:szCs w:val="18"/>
        <w:lang w:bidi="he-IL"/>
      </w:rPr>
      <w:t xml:space="preserve"> </w:t>
    </w:r>
  </w:p>
  <w:p w14:paraId="64E29085" w14:textId="77777777" w:rsidR="00441BF8" w:rsidRPr="006100A5" w:rsidRDefault="00000000" w:rsidP="00D76053">
    <w:pPr>
      <w:pStyle w:val="Header"/>
      <w:jc w:val="right"/>
      <w:rPr>
        <w:rFonts w:ascii="Cambria" w:hAnsi="Cambria"/>
      </w:rPr>
    </w:pPr>
    <w:r>
      <w:rPr>
        <w:rFonts w:ascii="Arial Narrow" w:eastAsia="Calibri" w:hAnsi="Arial Narrow" w:cs="Arial"/>
        <w:sz w:val="18"/>
        <w:szCs w:val="18"/>
        <w:lang w:bidi="he-IL"/>
      </w:rPr>
      <w:tab/>
    </w:r>
    <w:r>
      <w:rPr>
        <w:rFonts w:ascii="Arial Narrow" w:eastAsia="Calibri" w:hAnsi="Arial Narrow" w:cs="Arial"/>
        <w:sz w:val="18"/>
        <w:szCs w:val="18"/>
        <w:lang w:bidi="he-IL"/>
      </w:rPr>
      <w:tab/>
    </w:r>
    <w:r w:rsidRPr="00682250">
      <w:rPr>
        <w:rFonts w:ascii="Arial Narrow" w:eastAsia="Calibri" w:hAnsi="Arial Narrow" w:cs="Arial"/>
        <w:sz w:val="18"/>
        <w:szCs w:val="18"/>
        <w:lang w:bidi="he-IL"/>
      </w:rPr>
      <w:t>Aramaic: With the help of Heaven</w:t>
    </w:r>
  </w:p>
  <w:p w14:paraId="62CF3753" w14:textId="77777777" w:rsidR="00682250" w:rsidRPr="006100A5" w:rsidRDefault="00000000" w:rsidP="00D76053">
    <w:pPr>
      <w:pStyle w:val="Header"/>
      <w:jc w:val="right"/>
      <w:rPr>
        <w:rFonts w:ascii="Cambria" w:hAnsi="Cambr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80B2" w14:textId="77777777" w:rsidR="00D76053" w:rsidRPr="006100A5" w:rsidRDefault="00000000">
    <w:pPr>
      <w:pStyle w:val="Head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25E7F"/>
    <w:multiLevelType w:val="multilevel"/>
    <w:tmpl w:val="1038B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350153"/>
    <w:multiLevelType w:val="hybridMultilevel"/>
    <w:tmpl w:val="E77641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658061">
    <w:abstractNumId w:val="0"/>
  </w:num>
  <w:num w:numId="2" w16cid:durableId="83308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Q1NDAyNDc3sTBU0lEKTi0uzszPAykwqwUAtzvC6ywAAAA="/>
  </w:docVars>
  <w:rsids>
    <w:rsidRoot w:val="007E2B3A"/>
    <w:rsid w:val="00060000"/>
    <w:rsid w:val="000E6133"/>
    <w:rsid w:val="00121425"/>
    <w:rsid w:val="00137DE6"/>
    <w:rsid w:val="00163F2E"/>
    <w:rsid w:val="00193446"/>
    <w:rsid w:val="001A7A63"/>
    <w:rsid w:val="00254119"/>
    <w:rsid w:val="0028048F"/>
    <w:rsid w:val="00333781"/>
    <w:rsid w:val="0033563E"/>
    <w:rsid w:val="00354D94"/>
    <w:rsid w:val="00365C03"/>
    <w:rsid w:val="00392CF9"/>
    <w:rsid w:val="003D7ED6"/>
    <w:rsid w:val="003E5DB2"/>
    <w:rsid w:val="00464115"/>
    <w:rsid w:val="0047058E"/>
    <w:rsid w:val="004C4DC8"/>
    <w:rsid w:val="004F1D36"/>
    <w:rsid w:val="005323C0"/>
    <w:rsid w:val="00542AA0"/>
    <w:rsid w:val="005C4671"/>
    <w:rsid w:val="005E61F0"/>
    <w:rsid w:val="006100A5"/>
    <w:rsid w:val="00646F7F"/>
    <w:rsid w:val="00682BCD"/>
    <w:rsid w:val="00721CA5"/>
    <w:rsid w:val="007E0B8E"/>
    <w:rsid w:val="007E2B3A"/>
    <w:rsid w:val="00832883"/>
    <w:rsid w:val="008E503A"/>
    <w:rsid w:val="009773CD"/>
    <w:rsid w:val="00984DDD"/>
    <w:rsid w:val="009B2B0B"/>
    <w:rsid w:val="00A1208D"/>
    <w:rsid w:val="00AE3097"/>
    <w:rsid w:val="00B80F89"/>
    <w:rsid w:val="00BB62EB"/>
    <w:rsid w:val="00BD1D09"/>
    <w:rsid w:val="00C263BC"/>
    <w:rsid w:val="00C61728"/>
    <w:rsid w:val="00CF501F"/>
    <w:rsid w:val="00D46126"/>
    <w:rsid w:val="00D51D26"/>
    <w:rsid w:val="00DB7AC1"/>
    <w:rsid w:val="00DD46F6"/>
    <w:rsid w:val="00DD7E44"/>
    <w:rsid w:val="00DF7CFF"/>
    <w:rsid w:val="00EC32C2"/>
    <w:rsid w:val="00EE731B"/>
    <w:rsid w:val="00EF7FF2"/>
    <w:rsid w:val="00F13B1D"/>
    <w:rsid w:val="00F22ADD"/>
    <w:rsid w:val="00F32CF5"/>
    <w:rsid w:val="00F81793"/>
    <w:rsid w:val="00FB59E2"/>
    <w:rsid w:val="00FD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CB87A"/>
  <w15:chartTrackingRefBased/>
  <w15:docId w15:val="{D9BA17A0-3475-4B9F-94AB-0F1F3550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A"/>
    <w:qFormat/>
    <w:rsid w:val="007E2B3A"/>
    <w:rPr>
      <w:rFonts w:ascii="Times New Roman" w:hAnsi="Times New Roman"/>
      <w:sz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B3A"/>
    <w:rPr>
      <w:rFonts w:ascii="Times New Roman" w:hAnsi="Times New Roman"/>
      <w:sz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E2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B3A"/>
    <w:rPr>
      <w:rFonts w:ascii="Times New Roman" w:hAnsi="Times New Roman"/>
      <w:sz w:val="20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354D9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4D94"/>
    <w:rPr>
      <w:rFonts w:ascii="Times New Roman" w:hAnsi="Times New Roman"/>
      <w:sz w:val="20"/>
      <w:szCs w:val="20"/>
      <w:lang w:bidi="ar-SA"/>
    </w:rPr>
  </w:style>
  <w:style w:type="character" w:styleId="FootnoteReference">
    <w:name w:val="footnote reference"/>
    <w:uiPriority w:val="99"/>
    <w:unhideWhenUsed/>
    <w:qFormat/>
    <w:rsid w:val="00354D94"/>
    <w:rPr>
      <w:rFonts w:ascii="Times New Roman" w:hAnsi="Times New Roman" w:cs="Times New Roman" w:hint="default"/>
      <w:caps w:val="0"/>
      <w:smallCaps w:val="0"/>
      <w:strike w:val="0"/>
      <w:dstrike w:val="0"/>
      <w:vanish w:val="0"/>
      <w:webHidden w:val="0"/>
      <w:sz w:val="20"/>
      <w:u w:val="none"/>
      <w:effect w:val="none"/>
      <w:vertAlign w:val="superscript"/>
      <w:specVanish w:val="0"/>
    </w:rPr>
  </w:style>
  <w:style w:type="table" w:styleId="TableGrid">
    <w:name w:val="Table Grid"/>
    <w:basedOn w:val="TableNormal"/>
    <w:uiPriority w:val="59"/>
    <w:rsid w:val="00354D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uiPriority w:val="99"/>
    <w:unhideWhenUsed/>
    <w:rsid w:val="009773CD"/>
    <w:rPr>
      <w:color w:val="0000FF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EE731B"/>
  </w:style>
  <w:style w:type="paragraph" w:styleId="ListParagraph">
    <w:name w:val="List Paragraph"/>
    <w:basedOn w:val="Normal"/>
    <w:uiPriority w:val="34"/>
    <w:qFormat/>
    <w:rsid w:val="009773C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bidi="he-IL"/>
    </w:rPr>
  </w:style>
  <w:style w:type="character" w:styleId="Hyperlink">
    <w:name w:val="Hyperlink"/>
    <w:uiPriority w:val="99"/>
    <w:unhideWhenUsed/>
    <w:rsid w:val="009773CD"/>
    <w:rPr>
      <w:color w:val="0563C1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773CD"/>
    <w:pPr>
      <w:spacing w:after="0" w:line="240" w:lineRule="auto"/>
    </w:pPr>
    <w:rPr>
      <w:rFonts w:ascii="Calibri" w:eastAsia="Calibri" w:hAnsi="Calibri" w:cs="Arial"/>
      <w:szCs w:val="20"/>
      <w:lang w:bidi="he-IL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773CD"/>
    <w:rPr>
      <w:rFonts w:ascii="Calibri" w:eastAsia="Calibri" w:hAnsi="Calibri" w:cs="Arial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9773CD"/>
    <w:pPr>
      <w:spacing w:after="0" w:line="240" w:lineRule="auto"/>
      <w:ind w:firstLine="360"/>
    </w:pPr>
    <w:rPr>
      <w:rFonts w:ascii="Book Antiqua" w:eastAsia="Book Antiqua" w:hAnsi="Book Antiqua" w:cs="David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73CD"/>
    <w:pPr>
      <w:spacing w:after="0" w:line="240" w:lineRule="auto"/>
    </w:pPr>
    <w:rPr>
      <w:rFonts w:ascii="Segoe UI" w:eastAsia="Calibri" w:hAnsi="Segoe UI" w:cs="Segoe UI"/>
      <w:sz w:val="18"/>
      <w:szCs w:val="18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3CD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C46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3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killi@aol.com" TargetMode="External"/><Relationship Id="rId13" Type="http://schemas.openxmlformats.org/officeDocument/2006/relationships/hyperlink" Target="mailto:chozenppl@G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www.betemunah.org/" TargetMode="External"/><Relationship Id="rId12" Type="http://schemas.openxmlformats.org/officeDocument/2006/relationships/hyperlink" Target="https://www.chabad.org/calendar/candlelighting.htm" TargetMode="External"/><Relationship Id="rId17" Type="http://schemas.openxmlformats.org/officeDocument/2006/relationships/hyperlink" Target="mailto:chozenppl@gmail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altoakley@charter.net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betemunah.org/kippur.htm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orahfocus.com/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http://www.jewishencyclopedia.com/view.jsp?artid=472&amp;letter=R" TargetMode="External"/><Relationship Id="rId22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habad.org/dailystud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6</Pages>
  <Words>19564</Words>
  <Characters>111519</Characters>
  <Application>Microsoft Office Word</Application>
  <DocSecurity>0</DocSecurity>
  <Lines>929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zenppl</dc:creator>
  <cp:keywords/>
  <dc:description/>
  <cp:lastModifiedBy>Greg Killian</cp:lastModifiedBy>
  <cp:revision>2</cp:revision>
  <cp:lastPrinted>2022-09-30T18:28:00Z</cp:lastPrinted>
  <dcterms:created xsi:type="dcterms:W3CDTF">2022-09-30T18:28:00Z</dcterms:created>
  <dcterms:modified xsi:type="dcterms:W3CDTF">2022-09-30T18:28:00Z</dcterms:modified>
</cp:coreProperties>
</file>